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95B35" w:rsidRPr="00E40497" w:rsidRDefault="00D45185" w:rsidP="00C50FB2">
      <w:pPr>
        <w:spacing w:line="240" w:lineRule="auto"/>
        <w:rPr>
          <w:b/>
          <w:sz w:val="50"/>
          <w:szCs w:val="50"/>
        </w:rPr>
      </w:pPr>
      <w:r w:rsidRPr="00E40497">
        <w:rPr>
          <w:b/>
          <w:noProof/>
          <w:sz w:val="50"/>
          <w:szCs w:val="50"/>
          <w:lang w:val="en-IN" w:eastAsia="en-IN"/>
        </w:rPr>
        <w:drawing>
          <wp:anchor distT="0" distB="0" distL="114300" distR="114300" simplePos="0" relativeHeight="251711488" behindDoc="1" locked="0" layoutInCell="1" allowOverlap="1">
            <wp:simplePos x="0" y="0"/>
            <wp:positionH relativeFrom="column">
              <wp:posOffset>4762500</wp:posOffset>
            </wp:positionH>
            <wp:positionV relativeFrom="paragraph">
              <wp:posOffset>-273521</wp:posOffset>
            </wp:positionV>
            <wp:extent cx="2076450" cy="1207605"/>
            <wp:effectExtent l="0" t="0" r="0" b="0"/>
            <wp:wrapNone/>
            <wp:docPr id="5" name="Picture 5" descr="MS_Cert_Professional_logo_Blk_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S_Cert_Professional_logo_Blk_rgb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2847" cy="1222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0497">
        <w:rPr>
          <w:b/>
          <w:noProof/>
          <w:sz w:val="50"/>
          <w:szCs w:val="50"/>
        </w:rPr>
        <w:t>AMIT KUMAR</w:t>
      </w:r>
    </w:p>
    <w:p w:rsidR="00A14E05" w:rsidRPr="00E40497" w:rsidRDefault="003D20E5" w:rsidP="006A4275">
      <w:pPr>
        <w:spacing w:line="240" w:lineRule="auto"/>
        <w:rPr>
          <w:b/>
          <w:sz w:val="28"/>
          <w:szCs w:val="28"/>
        </w:rPr>
      </w:pPr>
      <w:r w:rsidRPr="00E40497">
        <w:rPr>
          <w:b/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692032" behindDoc="0" locked="0" layoutInCell="1" allowOverlap="1" wp14:anchorId="4F578C50" wp14:editId="6CAEA88F">
                <wp:simplePos x="0" y="0"/>
                <wp:positionH relativeFrom="column">
                  <wp:posOffset>0</wp:posOffset>
                </wp:positionH>
                <wp:positionV relativeFrom="paragraph">
                  <wp:posOffset>156845</wp:posOffset>
                </wp:positionV>
                <wp:extent cx="6652260" cy="274320"/>
                <wp:effectExtent l="0" t="0" r="15240" b="11430"/>
                <wp:wrapNone/>
                <wp:docPr id="50" name="Group 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52260" cy="274320"/>
                          <a:chOff x="0" y="0"/>
                          <a:chExt cx="6652260" cy="274320"/>
                        </a:xfrm>
                      </wpg:grpSpPr>
                      <pic:pic xmlns:pic="http://schemas.openxmlformats.org/drawingml/2006/picture">
                        <pic:nvPicPr>
                          <pic:cNvPr id="51" name="Picture 51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2" name="Text Box 52"/>
                        <wps:cNvSpPr txBox="1"/>
                        <wps:spPr>
                          <a:xfrm>
                            <a:off x="381000" y="15240"/>
                            <a:ext cx="143256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8B6B65" w:rsidRPr="005E3E69" w:rsidRDefault="008B6B65" w:rsidP="008B6B65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About M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" name="Straight Connector 53"/>
                        <wps:cNvCnPr/>
                        <wps:spPr>
                          <a:xfrm>
                            <a:off x="1303020" y="129540"/>
                            <a:ext cx="534924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group w14:anchorId="4F578C50" id="Group 50" o:spid="_x0000_s1026" style="position:absolute;margin-left:0;margin-top:12.35pt;width:523.8pt;height:21.6pt;z-index:251692032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">
                <v:shape id="Picture 51" o:spid="_x0000_s1027" type="#_x0000_t75" style="position:absolute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">
                  <v:imagedata r:id="rId9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2" o:spid="_x0000_s1028" type="#_x0000_t202" style="position:absolute;left:3810;top:152;width:14325;height:2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" filled="f" stroked="f" strokeweight=".5pt">
                  <v:textbox inset="0,0,0,0">
                    <w:txbxContent>
                      <w:p w:rsidR="008B6B65" w:rsidRPr="005E3E69" w:rsidRDefault="008B6B65" w:rsidP="008B6B65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About Me</w:t>
                        </w:r>
                      </w:p>
                    </w:txbxContent>
                  </v:textbox>
                </v:shape>
                <v:line id="Straight Connector 53" o:spid="_x0000_s1029" style="position:absolute;visibility:visible;mso-wrap-style:square" from="1303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" strokecolor="#5b9bd5 [3204]" strokeweight=".5pt">
                  <v:stroke joinstyle="miter"/>
                </v:line>
              </v:group>
            </w:pict>
          </mc:Fallback>
        </mc:AlternateContent>
      </w:r>
    </w:p>
    <w:p w:rsidR="00C50FB2" w:rsidRPr="00E40497" w:rsidRDefault="00342EDB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  <w:lang w:val="en-IN" w:eastAsia="en-IN"/>
        </w:rPr>
        <w:drawing>
          <wp:anchor distT="0" distB="0" distL="114300" distR="114300" simplePos="0" relativeHeight="251745280" behindDoc="1" locked="0" layoutInCell="1" allowOverlap="1">
            <wp:simplePos x="0" y="0"/>
            <wp:positionH relativeFrom="column">
              <wp:posOffset>74815</wp:posOffset>
            </wp:positionH>
            <wp:positionV relativeFrom="paragraph">
              <wp:posOffset>206779</wp:posOffset>
            </wp:positionV>
            <wp:extent cx="919941" cy="941705"/>
            <wp:effectExtent l="0" t="0" r="0" b="0"/>
            <wp:wrapNone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hoto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8058" cy="9500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0497">
        <w:rPr>
          <w:b/>
          <w:noProof/>
          <w:sz w:val="28"/>
          <w:szCs w:val="28"/>
          <w:lang w:val="en-IN" w:eastAsia="en-IN"/>
        </w:rPr>
        <mc:AlternateContent>
          <mc:Choice Requires="wpg">
            <w:drawing>
              <wp:anchor distT="0" distB="0" distL="114300" distR="114300" simplePos="0" relativeHeight="251697152" behindDoc="0" locked="0" layoutInCell="1" allowOverlap="1" wp14:anchorId="5232AD30" wp14:editId="7D2AF5CE">
                <wp:simplePos x="0" y="0"/>
                <wp:positionH relativeFrom="column">
                  <wp:posOffset>1103168</wp:posOffset>
                </wp:positionH>
                <wp:positionV relativeFrom="paragraph">
                  <wp:posOffset>249555</wp:posOffset>
                </wp:positionV>
                <wp:extent cx="1895475" cy="182880"/>
                <wp:effectExtent l="0" t="0" r="9525" b="7620"/>
                <wp:wrapNone/>
                <wp:docPr id="57" name="Group 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95475" cy="182880"/>
                          <a:chOff x="0" y="0"/>
                          <a:chExt cx="1895928" cy="182880"/>
                        </a:xfrm>
                      </wpg:grpSpPr>
                      <pic:pic xmlns:pic="http://schemas.openxmlformats.org/drawingml/2006/picture">
                        <pic:nvPicPr>
                          <pic:cNvPr id="55" name="Picture 55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6" name="Text Box 56"/>
                        <wps:cNvSpPr txBox="1"/>
                        <wps:spPr>
                          <a:xfrm>
                            <a:off x="255814" y="0"/>
                            <a:ext cx="1640114" cy="1765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552482" w:rsidRPr="00552482" w:rsidRDefault="00FC7666" w:rsidP="00552482">
                              <w:pPr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9.5</w:t>
                              </w:r>
                              <w:r w:rsidR="00D45185">
                                <w:rPr>
                                  <w:color w:val="000000" w:themeColor="text1"/>
                                </w:rPr>
                                <w:t xml:space="preserve"> Years’ Experienc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232AD30" id="Group 57" o:spid="_x0000_s1030" style="position:absolute;margin-left:86.85pt;margin-top:19.65pt;width:149.25pt;height:14.4pt;z-index:251697152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">
                <v:shape id="Picture 55" o:spid="_x0000_s1031" type="#_x0000_t75" style="position:absolute;width:1828;height:182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vzfmjCAAAA2wAAAA8AAABkcnMvZG93bnJldi54bWxEj0+LwjAUxO+C3yE8wZumKhWpRhHBZelh&#10;Yf0DHh/Nsyk2L6WJWr+9WVjwOMzMb5jVprO1eFDrK8cKJuMEBHHhdMWlgtNxP1qA8AFZY+2YFLzI&#10;w2bd760w0+7Jv/Q4hFJECPsMFZgQmkxKXxiy6MeuIY7e1bUWQ5RtKXWLzwi3tZwmyVxarDguGGxo&#10;Z6i4He5WwVnvzOxyK7/Ok9zk6V7ij6dcqeGg2y5BBOrCJ/zf/tYK0hT+vsQfINdv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7835owgAAANsAAAAPAAAAAAAAAAAAAAAAAJ8C&#10;AABkcnMvZG93bnJldi54bWxQSwUGAAAAAAQABAD3AAAAjgMAAAAA&#10;">
                  <v:imagedata r:id="rId12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6" o:spid="_x0000_s1032" type="#_x0000_t202" style="position:absolute;left:2558;width:16401;height:176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l/TZcUA&#10;AADbAAAADwAAAGRycy9kb3ducmV2LnhtbESPX2vCQBDE3wv9DscKfasXC0pJPUVsCz70n9pCfVtz&#10;axKa2wt3a4zf3isU+jjMzG+Y6bx3jeooxNqzgdEwA0VceFtzaeBz+3x7DyoKssXGMxk4U4T57Ppq&#10;irn1J15Tt5FSJQjHHA1UIm2udSwqchiHviVO3sEHh5JkKLUNeEpw1+i7LJtohzWnhQpbWlZU/GyO&#10;zkDzHcPLPpNd91i+yse7Pn49jd6MuRn0iwdQQr38h//aK2tgPIHfL+kH6Nk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aX9NlxQAAANsAAAAPAAAAAAAAAAAAAAAAAJgCAABkcnMv&#10;ZG93bnJldi54bWxQSwUGAAAAAAQABAD1AAAAigMAAAAA&#10;" filled="f" stroked="f" strokeweight=".5pt">
                  <v:textbox inset="0,0,0,0">
                    <w:txbxContent>
                      <w:p w:rsidR="00552482" w:rsidRPr="00552482" w:rsidRDefault="00FC7666" w:rsidP="00552482">
                        <w:pPr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9.5</w:t>
                        </w:r>
                        <w:r w:rsidR="00D45185">
                          <w:rPr>
                            <w:color w:val="000000" w:themeColor="text1"/>
                          </w:rPr>
                          <w:t xml:space="preserve"> Years’ Experience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3D20E5" w:rsidRPr="00E40497">
        <w:rPr>
          <w:b/>
          <w:noProof/>
          <w:sz w:val="28"/>
          <w:szCs w:val="28"/>
          <w:lang w:val="en-IN" w:eastAsia="en-IN"/>
        </w:rPr>
        <mc:AlternateContent>
          <mc:Choice Requires="wpg">
            <w:drawing>
              <wp:anchor distT="0" distB="0" distL="114300" distR="114300" simplePos="0" relativeHeight="251705344" behindDoc="0" locked="0" layoutInCell="1" allowOverlap="1" wp14:anchorId="3C3EC09B" wp14:editId="4E6FD126">
                <wp:simplePos x="0" y="0"/>
                <wp:positionH relativeFrom="column">
                  <wp:posOffset>4772025</wp:posOffset>
                </wp:positionH>
                <wp:positionV relativeFrom="paragraph">
                  <wp:posOffset>260985</wp:posOffset>
                </wp:positionV>
                <wp:extent cx="1895475" cy="182880"/>
                <wp:effectExtent l="0" t="0" r="9525" b="7620"/>
                <wp:wrapNone/>
                <wp:docPr id="67" name="Group 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95475" cy="182880"/>
                          <a:chOff x="0" y="0"/>
                          <a:chExt cx="1895928" cy="182858"/>
                        </a:xfrm>
                      </wpg:grpSpPr>
                      <pic:pic xmlns:pic="http://schemas.openxmlformats.org/drawingml/2006/picture">
                        <pic:nvPicPr>
                          <pic:cNvPr id="68" name="Picture 68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2"/>
                            <a:ext cx="182880" cy="18283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9" name="Text Box 69"/>
                        <wps:cNvSpPr txBox="1"/>
                        <wps:spPr>
                          <a:xfrm>
                            <a:off x="255814" y="0"/>
                            <a:ext cx="1640114" cy="1765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552482" w:rsidRPr="00552482" w:rsidRDefault="00D45185" w:rsidP="00552482">
                              <w:pPr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+91. 850587515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C3EC09B" id="Group 67" o:spid="_x0000_s1033" style="position:absolute;margin-left:375.75pt;margin-top:20.55pt;width:149.25pt;height:14.4pt;z-index:251705344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">
                <v:shape id="Picture 68" o:spid="_x0000_s1034" type="#_x0000_t75" style="position:absolute;width:1828;height:182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Nhzm/CAAAA2wAAAA8AAABkcnMvZG93bnJldi54bWxETz1vwjAQ3SvxH6xD6lYcOtA24EQItVU7&#10;oAoKA9sRH7FFfI5iF5J/Xw9IjE/ve1H2rhEX6oL1rGA6yUAQV15brhXsfj+eXkGEiKyx8UwKBgpQ&#10;FqOHBebaX3lDl22sRQrhkKMCE2ObSxkqQw7DxLfEiTv5zmFMsKul7vCawl0jn7NsJh1aTg0GW1oZ&#10;qs7bP6eg15u9rQb7Ht5eluZnWB8+d8dvpR7H/XIOIlIf7+Kb+0srmKWx6Uv6AbL4B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jYc5vwgAAANsAAAAPAAAAAAAAAAAAAAAAAJ8C&#10;AABkcnMvZG93bnJldi54bWxQSwUGAAAAAAQABAD3AAAAjgMAAAAA&#10;">
                  <v:imagedata r:id="rId14" o:title=""/>
                  <v:path arrowok="t"/>
                </v:shape>
                <v:shape id="Text Box 69" o:spid="_x0000_s1035" type="#_x0000_t202" style="position:absolute;left:2558;width:16401;height:176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ayNqsYA&#10;AADbAAAADwAAAGRycy9kb3ducmV2LnhtbESPT2vCQBTE7wW/w/IEb3VjD9KmriK2BQ/9p7ZQb8/s&#10;Mwlm34bdZ0y/fbdQ6HGYmd8ws0XvGtVRiLVnA5NxBoq48Lbm0sDH7un6FlQUZIuNZzLwTREW88HV&#10;DHPrL7yhbiulShCOORqoRNpc61hU5DCOfUucvKMPDiXJUGob8JLgrtE3WTbVDmtOCxW2tKqoOG3P&#10;zkDzFcPzIZN991C+yPubPn8+Tl6NGQ375T0ooV7+w3/ttTUwvYPfL+kH6Pk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ayNqsYAAADbAAAADwAAAAAAAAAAAAAAAACYAgAAZHJz&#10;L2Rvd25yZXYueG1sUEsFBgAAAAAEAAQA9QAAAIsDAAAAAA==&#10;" filled="f" stroked="f" strokeweight=".5pt">
                  <v:textbox inset="0,0,0,0">
                    <w:txbxContent>
                      <w:p w:rsidR="00552482" w:rsidRPr="00552482" w:rsidRDefault="00D45185" w:rsidP="00552482">
                        <w:pPr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+91. 8505875152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C50FB2" w:rsidRPr="00E40497" w:rsidRDefault="00342EDB" w:rsidP="00342EDB">
      <w:pPr>
        <w:tabs>
          <w:tab w:val="left" w:pos="532"/>
        </w:tabs>
        <w:spacing w:line="240" w:lineRule="auto"/>
        <w:rPr>
          <w:b/>
          <w:sz w:val="28"/>
          <w:szCs w:val="28"/>
        </w:rPr>
      </w:pPr>
      <w:r w:rsidRPr="00E40497">
        <w:rPr>
          <w:b/>
          <w:noProof/>
          <w:sz w:val="28"/>
          <w:szCs w:val="28"/>
          <w:lang w:val="en-IN" w:eastAsia="en-IN"/>
        </w:rPr>
        <mc:AlternateContent>
          <mc:Choice Requires="wpg">
            <w:drawing>
              <wp:anchor distT="0" distB="0" distL="114300" distR="114300" simplePos="0" relativeHeight="251701248" behindDoc="0" locked="0" layoutInCell="1" allowOverlap="1" wp14:anchorId="2674A7ED" wp14:editId="645AE5B8">
                <wp:simplePos x="0" y="0"/>
                <wp:positionH relativeFrom="column">
                  <wp:posOffset>1099993</wp:posOffset>
                </wp:positionH>
                <wp:positionV relativeFrom="paragraph">
                  <wp:posOffset>265430</wp:posOffset>
                </wp:positionV>
                <wp:extent cx="4772025" cy="210820"/>
                <wp:effectExtent l="0" t="0" r="9525" b="0"/>
                <wp:wrapNone/>
                <wp:docPr id="61" name="Group 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72025" cy="210820"/>
                          <a:chOff x="0" y="-28575"/>
                          <a:chExt cx="4773165" cy="211433"/>
                        </a:xfrm>
                      </wpg:grpSpPr>
                      <pic:pic xmlns:pic="http://schemas.openxmlformats.org/drawingml/2006/picture">
                        <pic:nvPicPr>
                          <pic:cNvPr id="62" name="Picture 62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2"/>
                            <a:ext cx="182880" cy="18283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3" name="Text Box 63"/>
                        <wps:cNvSpPr txBox="1"/>
                        <wps:spPr>
                          <a:xfrm>
                            <a:off x="255814" y="-28575"/>
                            <a:ext cx="4517351" cy="2051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552482" w:rsidRPr="00342EDB" w:rsidRDefault="00342EDB" w:rsidP="00552482">
                              <w:pPr>
                                <w:rPr>
                                  <w:color w:val="000000" w:themeColor="text1"/>
                                  <w:lang w:val="en-IN"/>
                                </w:rPr>
                              </w:pPr>
                              <w:r>
                                <w:rPr>
                                  <w:color w:val="000000" w:themeColor="text1"/>
                                  <w:lang w:val="en-IN"/>
                                </w:rPr>
                                <w:t xml:space="preserve">IGI Airport T1 &amp; T3 New Delhi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674A7ED" id="Group 61" o:spid="_x0000_s1036" style="position:absolute;margin-left:86.6pt;margin-top:20.9pt;width:375.75pt;height:16.6pt;z-index:251701248;mso-width-relative:margin;mso-height-relative:margin" coordorigin=",-285" coordsize="47731,21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">
                <v:shape id="Picture 62" o:spid="_x0000_s1037" type="#_x0000_t75" style="position:absolute;width:1828;height:182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iMbFbDAAAA2wAAAA8AAABkcnMvZG93bnJldi54bWxEj9GKwjAURN+F/YdwF3wRTS3iajWKCIIW&#10;xLX6AZfmblu2uSlN1Pr3mwXBx2FmzjDLdWdqcafWVZYVjEcRCOLc6ooLBdfLbjgD4TyyxtoyKXiS&#10;g/Xqo7fERNsHn+me+UIECLsEFZTeN4mULi/JoBvZhjh4P7Y16INsC6lbfAS4qWUcRVNpsOKwUGJD&#10;25Ly3+xmFKT5YdvcHJ0Hk/T763TM0uM8RqX6n91mAcJT59/hV3uvFUxj+P8SfoBc/Q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qIxsVsMAAADbAAAADwAAAAAAAAAAAAAAAACf&#10;AgAAZHJzL2Rvd25yZXYueG1sUEsFBgAAAAAEAAQA9wAAAI8DAAAAAA==&#10;">
                  <v:imagedata r:id="rId16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3" o:spid="_x0000_s1038" type="#_x0000_t202" style="position:absolute;left:2558;top:-285;width:45173;height:205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ES6QMUA&#10;AADbAAAADwAAAGRycy9kb3ducmV2LnhtbESPX2vCQBDE3wv9DscKfasXK0hJPUVsCz70n9pCfVtz&#10;axKa2wt3a4zf3isU+jjMzG+Y6bx3jeooxNqzgdEwA0VceFtzaeBz+3x7DyoKssXGMxk4U4T57Ppq&#10;irn1J15Tt5FSJQjHHA1UIm2udSwqchiHviVO3sEHh5JkKLUNeEpw1+i7LJtohzWnhQpbWlZU/GyO&#10;zkDzHcPLPpNd91i+yse7Pn49jd6MuRn0iwdQQr38h//aK2tgMobfL+kH6Nk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ERLpAxQAAANsAAAAPAAAAAAAAAAAAAAAAAJgCAABkcnMv&#10;ZG93bnJldi54bWxQSwUGAAAAAAQABAD1AAAAigMAAAAA&#10;" filled="f" stroked="f" strokeweight=".5pt">
                  <v:textbox inset="0,0,0,0">
                    <w:txbxContent>
                      <w:p w:rsidR="00552482" w:rsidRPr="00342EDB" w:rsidRDefault="00342EDB" w:rsidP="00552482">
                        <w:pPr>
                          <w:rPr>
                            <w:color w:val="000000" w:themeColor="text1"/>
                            <w:lang w:val="en-IN"/>
                          </w:rPr>
                        </w:pPr>
                        <w:r>
                          <w:rPr>
                            <w:color w:val="000000" w:themeColor="text1"/>
                            <w:lang w:val="en-IN"/>
                          </w:rPr>
                          <w:t xml:space="preserve">IGI Airport T1 &amp; T3 New Delhi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3D20E5" w:rsidRPr="00E40497">
        <w:rPr>
          <w:b/>
          <w:noProof/>
          <w:sz w:val="28"/>
          <w:szCs w:val="28"/>
          <w:lang w:val="en-IN" w:eastAsia="en-IN"/>
        </w:rPr>
        <mc:AlternateContent>
          <mc:Choice Requires="wpg">
            <w:drawing>
              <wp:anchor distT="0" distB="0" distL="114300" distR="114300" simplePos="0" relativeHeight="251706368" behindDoc="0" locked="0" layoutInCell="1" allowOverlap="1" wp14:anchorId="3A214999" wp14:editId="2A115869">
                <wp:simplePos x="0" y="0"/>
                <wp:positionH relativeFrom="column">
                  <wp:posOffset>4781550</wp:posOffset>
                </wp:positionH>
                <wp:positionV relativeFrom="paragraph">
                  <wp:posOffset>271780</wp:posOffset>
                </wp:positionV>
                <wp:extent cx="2065020" cy="182880"/>
                <wp:effectExtent l="0" t="0" r="11430" b="7620"/>
                <wp:wrapNone/>
                <wp:docPr id="70" name="Group 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65020" cy="182880"/>
                          <a:chOff x="0" y="0"/>
                          <a:chExt cx="2065513" cy="182880"/>
                        </a:xfrm>
                      </wpg:grpSpPr>
                      <pic:pic xmlns:pic="http://schemas.openxmlformats.org/drawingml/2006/picture">
                        <pic:nvPicPr>
                          <pic:cNvPr id="71" name="Picture 71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2"/>
                            <a:ext cx="182880" cy="18283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2" name="Text Box 72"/>
                        <wps:cNvSpPr txBox="1"/>
                        <wps:spPr>
                          <a:xfrm>
                            <a:off x="255746" y="0"/>
                            <a:ext cx="1809767" cy="1828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BC7ACB" w:rsidRDefault="004266E1" w:rsidP="00BC7ACB">
                              <w:r>
                                <w:t>a</w:t>
                              </w:r>
                              <w:r w:rsidR="00D45185">
                                <w:t>mit.dhaka@hotmail.com</w:t>
                              </w:r>
                            </w:p>
                            <w:p w:rsidR="00552482" w:rsidRPr="00552482" w:rsidRDefault="00552482" w:rsidP="00552482">
                              <w:pPr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3A214999" id="Group 70" o:spid="_x0000_s1039" style="position:absolute;margin-left:376.5pt;margin-top:21.4pt;width:162.6pt;height:14.4pt;z-index:251706368;mso-width-relative:margin" coordsize="20655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">
                <v:shape id="Picture 71" o:spid="_x0000_s1040" type="#_x0000_t75" style="position:absolute;width:1828;height:182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Zje9/DAAAA2wAAAA8AAABkcnMvZG93bnJldi54bWxEj0uLwkAQhO8L/oehBS/LOtHDKlknooIg&#10;eFife24ynQeb6QmZ0UR/vSMIHouq+oqazTtTiSs1rrSsYDSMQBCnVpecKzgd119TEM4ja6wsk4Ib&#10;OZgnvY8Zxtq2vKfrweciQNjFqKDwvo6ldGlBBt3Q1sTBy2xj0AfZ5FI32Aa4qeQ4ir6lwZLDQoE1&#10;rQpK/w8Xo+B8q9LLJy7/st1vu3VLT3jvSKlBv1v8gPDU+Xf41d5oBZMRPL+EHyCTB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tmN738MAAADbAAAADwAAAAAAAAAAAAAAAACf&#10;AgAAZHJzL2Rvd25yZXYueG1sUEsFBgAAAAAEAAQA9wAAAI8DAAAAAA==&#10;">
                  <v:imagedata r:id="rId18" o:title=""/>
                  <v:path arrowok="t"/>
                </v:shape>
                <v:shape id="Text Box 72" o:spid="_x0000_s1041" type="#_x0000_t202" style="position:absolute;left:2557;width:18098;height:182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tGJBsYA&#10;AADbAAAADwAAAGRycy9kb3ducmV2LnhtbESPT2vCQBTE7wW/w/IEb3WjB1tSVxHbQg/9p7ZQb8/s&#10;Mwlm34bdZ0y/fbdQ6HGYmd8w82XvGtVRiLVnA5NxBoq48Lbm0sDH7vH6FlQUZIuNZzLwTRGWi8HV&#10;HHPrL7yhbiulShCOORqoRNpc61hU5DCOfUucvKMPDiXJUGob8JLgrtHTLJtphzWnhQpbWldUnLZn&#10;Z6D5iuH5kMm+uy9f5P1Nnz8fJq/GjIb96g6UUC//4b/2kzVwM4XfL+kH6MU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tGJBsYAAADbAAAADwAAAAAAAAAAAAAAAACYAgAAZHJz&#10;L2Rvd25yZXYueG1sUEsFBgAAAAAEAAQA9QAAAIsDAAAAAA==&#10;" filled="f" stroked="f" strokeweight=".5pt">
                  <v:textbox inset="0,0,0,0">
                    <w:txbxContent>
                      <w:p w:rsidR="00BC7ACB" w:rsidRDefault="004266E1" w:rsidP="00BC7ACB">
                        <w:r>
                          <w:t>a</w:t>
                        </w:r>
                        <w:r w:rsidR="00D45185">
                          <w:t>mit.dhaka@hotmail.com</w:t>
                        </w:r>
                      </w:p>
                      <w:p w:rsidR="00552482" w:rsidRPr="00552482" w:rsidRDefault="00552482" w:rsidP="00552482">
                        <w:pPr>
                          <w:rPr>
                            <w:color w:val="000000" w:themeColor="text1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b/>
          <w:sz w:val="28"/>
          <w:szCs w:val="28"/>
        </w:rPr>
        <w:tab/>
      </w:r>
    </w:p>
    <w:p w:rsidR="00C50FB2" w:rsidRPr="00E40497" w:rsidRDefault="00342EDB" w:rsidP="00D45185">
      <w:pPr>
        <w:tabs>
          <w:tab w:val="left" w:pos="6195"/>
        </w:tabs>
        <w:spacing w:line="240" w:lineRule="auto"/>
        <w:rPr>
          <w:b/>
          <w:sz w:val="28"/>
          <w:szCs w:val="28"/>
        </w:rPr>
      </w:pPr>
      <w:r w:rsidRPr="00E40497">
        <w:rPr>
          <w:b/>
          <w:noProof/>
          <w:sz w:val="28"/>
          <w:szCs w:val="28"/>
          <w:lang w:val="en-IN" w:eastAsia="en-IN"/>
        </w:rPr>
        <mc:AlternateContent>
          <mc:Choice Requires="wpg">
            <w:drawing>
              <wp:anchor distT="0" distB="0" distL="114300" distR="114300" simplePos="0" relativeHeight="251703296" behindDoc="0" locked="0" layoutInCell="1" allowOverlap="1" wp14:anchorId="3794A53E" wp14:editId="5C93FEF5">
                <wp:simplePos x="0" y="0"/>
                <wp:positionH relativeFrom="column">
                  <wp:posOffset>1098088</wp:posOffset>
                </wp:positionH>
                <wp:positionV relativeFrom="paragraph">
                  <wp:posOffset>317500</wp:posOffset>
                </wp:positionV>
                <wp:extent cx="3971925" cy="266700"/>
                <wp:effectExtent l="0" t="0" r="9525" b="0"/>
                <wp:wrapNone/>
                <wp:docPr id="64" name="Group 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71925" cy="266700"/>
                          <a:chOff x="0" y="0"/>
                          <a:chExt cx="3972875" cy="266700"/>
                        </a:xfrm>
                      </wpg:grpSpPr>
                      <pic:pic xmlns:pic="http://schemas.openxmlformats.org/drawingml/2006/picture">
                        <pic:nvPicPr>
                          <pic:cNvPr id="65" name="Picture 65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2"/>
                            <a:ext cx="182880" cy="18283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6" name="Text Box 66"/>
                        <wps:cNvSpPr txBox="1"/>
                        <wps:spPr>
                          <a:xfrm>
                            <a:off x="255734" y="0"/>
                            <a:ext cx="3717141" cy="2667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552482" w:rsidRPr="00552482" w:rsidRDefault="00D45185" w:rsidP="00552482">
                              <w:pPr>
                                <w:rPr>
                                  <w:color w:val="000000" w:themeColor="text1"/>
                                </w:rPr>
                              </w:pPr>
                              <w:r w:rsidRPr="00D45185">
                                <w:rPr>
                                  <w:color w:val="000000" w:themeColor="text1"/>
                                </w:rPr>
                                <w:t>https://www.link</w:t>
                              </w:r>
                              <w:r>
                                <w:rPr>
                                  <w:color w:val="000000" w:themeColor="text1"/>
                                </w:rPr>
                                <w:t>edin.com/in/amit-kumar-02806957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794A53E" id="Group 64" o:spid="_x0000_s1042" style="position:absolute;margin-left:86.45pt;margin-top:25pt;width:312.75pt;height:21pt;z-index:251703296;mso-width-relative:margin;mso-height-relative:margin" coordsize="39728,266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">
                <v:shape id="Picture 65" o:spid="_x0000_s1043" type="#_x0000_t75" style="position:absolute;width:1828;height:182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vEm/TCAAAA2wAAAA8AAABkcnMvZG93bnJldi54bWxEj9GKwjAURN8X/IdwBd/WVEWRahQpCCL7&#10;4Hb3Ay7NtQk2N7WJtfv3mwVhH4eZOcNs94NrRE9dsJ4VzKYZCOLKa8u1gu+v4/saRIjIGhvPpOCH&#10;Aux3o7ct5to/+ZP6MtYiQTjkqMDE2OZShsqQwzD1LXHyrr5zGJPsaqk7fCa4a+Q8y1bSoeW0YLCl&#10;wlB1Kx9OQXk2J13Ze1983OTlsFjaWWEKpSbj4bABEWmI/+FX+6QVrJbw9yX9ALn7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LxJv0wgAAANsAAAAPAAAAAAAAAAAAAAAAAJ8C&#10;AABkcnMvZG93bnJldi54bWxQSwUGAAAAAAQABAD3AAAAjgMAAAAA&#10;">
                  <v:imagedata r:id="rId20" o:title=""/>
                  <v:path arrowok="t"/>
                </v:shape>
                <v:shape id="Text Box 66" o:spid="_x0000_s1044" type="#_x0000_t202" style="position:absolute;left:2557;width:37171;height:266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DMZ2MUA&#10;AADbAAAADwAAAGRycy9kb3ducmV2LnhtbESPT2vCQBTE74V+h+UVeqsbewgluoqohR76T1vB3l6z&#10;zySYfRt2nzH99t1CweMwM79hpvPBtaqnEBvPBsajDBRx6W3DlYHPj8e7B1BRkC22nsnAD0WYz66v&#10;plhYf+YN9VupVIJwLNBALdIVWseyJodx5Dvi5B18cChJhkrbgOcEd62+z7JcO2w4LdTY0bKm8rg9&#10;OQPtPobn70y++lX1Iu9v+rRbj1+Nub0ZFhNQQoNcwv/tJ2sgz+HvS/oBevY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UMxnYxQAAANsAAAAPAAAAAAAAAAAAAAAAAJgCAABkcnMv&#10;ZG93bnJldi54bWxQSwUGAAAAAAQABAD1AAAAigMAAAAA&#10;" filled="f" stroked="f" strokeweight=".5pt">
                  <v:textbox inset="0,0,0,0">
                    <w:txbxContent>
                      <w:p w:rsidR="00552482" w:rsidRPr="00552482" w:rsidRDefault="00D45185" w:rsidP="00552482">
                        <w:pPr>
                          <w:rPr>
                            <w:color w:val="000000" w:themeColor="text1"/>
                          </w:rPr>
                        </w:pPr>
                        <w:r w:rsidRPr="00D45185">
                          <w:rPr>
                            <w:color w:val="000000" w:themeColor="text1"/>
                          </w:rPr>
                          <w:t>https://www.link</w:t>
                        </w:r>
                        <w:r>
                          <w:rPr>
                            <w:color w:val="000000" w:themeColor="text1"/>
                          </w:rPr>
                          <w:t>edin.com/in/amit-kumar-02806957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DE0A9B" w:rsidRPr="00E40497">
        <w:rPr>
          <w:b/>
          <w:noProof/>
          <w:sz w:val="28"/>
          <w:szCs w:val="28"/>
          <w:lang w:val="en-IN" w:eastAsia="en-IN"/>
        </w:rPr>
        <mc:AlternateContent>
          <mc:Choice Requires="wpg">
            <w:drawing>
              <wp:anchor distT="0" distB="0" distL="114300" distR="114300" simplePos="0" relativeHeight="251699200" behindDoc="0" locked="0" layoutInCell="1" allowOverlap="1" wp14:anchorId="15ACFA7A" wp14:editId="2811E95F">
                <wp:simplePos x="0" y="0"/>
                <wp:positionH relativeFrom="column">
                  <wp:posOffset>4791075</wp:posOffset>
                </wp:positionH>
                <wp:positionV relativeFrom="paragraph">
                  <wp:posOffset>311785</wp:posOffset>
                </wp:positionV>
                <wp:extent cx="1895475" cy="182880"/>
                <wp:effectExtent l="0" t="0" r="9525" b="7620"/>
                <wp:wrapNone/>
                <wp:docPr id="58" name="Group 5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95475" cy="182880"/>
                          <a:chOff x="0" y="0"/>
                          <a:chExt cx="1895928" cy="182880"/>
                        </a:xfrm>
                      </wpg:grpSpPr>
                      <pic:pic xmlns:pic="http://schemas.openxmlformats.org/drawingml/2006/picture">
                        <pic:nvPicPr>
                          <pic:cNvPr id="59" name="Picture 59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0" name="Text Box 60"/>
                        <wps:cNvSpPr txBox="1"/>
                        <wps:spPr>
                          <a:xfrm>
                            <a:off x="255814" y="0"/>
                            <a:ext cx="1640114" cy="1765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552482" w:rsidRPr="00552482" w:rsidRDefault="00D45185" w:rsidP="00552482">
                              <w:pPr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July</w:t>
                              </w:r>
                              <w:r w:rsidR="004266E1">
                                <w:rPr>
                                  <w:color w:val="000000" w:themeColor="text1"/>
                                </w:rPr>
                                <w:t xml:space="preserve"> 5</w:t>
                              </w:r>
                              <w:r w:rsidR="00317CF2">
                                <w:rPr>
                                  <w:color w:val="000000" w:themeColor="text1"/>
                                </w:rPr>
                                <w:t>,</w:t>
                              </w:r>
                              <w:r>
                                <w:rPr>
                                  <w:color w:val="000000" w:themeColor="text1"/>
                                </w:rPr>
                                <w:t xml:space="preserve"> 1988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5ACFA7A" id="Group 58" o:spid="_x0000_s1045" style="position:absolute;margin-left:377.25pt;margin-top:24.55pt;width:149.25pt;height:14.4pt;z-index:251699200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">
                <v:shape id="Picture 59" o:spid="_x0000_s1046" type="#_x0000_t75" style="position:absolute;width:1828;height:182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EgvPfEAAAA2wAAAA8AAABkcnMvZG93bnJldi54bWxEj0+LwjAUxO+C3yE8wZumKlvcrlFEdlkR&#10;L/6B3eOzebbF5qU00dZvbwTB4zAzv2Fmi9aU4ka1KywrGA0jEMSp1QVnCo6Hn8EUhPPIGkvLpOBO&#10;DhbzbmeGibYN7+i295kIEHYJKsi9rxIpXZqTQTe0FXHwzrY26IOsM6lrbALclHIcRbE0WHBYyLGi&#10;VU7pZX81Cqq/798mjuLtSfrldXPe/MvTZK1Uv9cuv0B4av07/GqvtYKPT3h+CT9Azh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NEgvPfEAAAA2wAAAA8AAAAAAAAAAAAAAAAA&#10;nwIAAGRycy9kb3ducmV2LnhtbFBLBQYAAAAABAAEAPcAAACQAwAAAAA=&#10;">
                  <v:imagedata r:id="rId22" o:title=""/>
                  <v:path arrowok="t"/>
                </v:shape>
                <v:shape id="Text Box 60" o:spid="_x0000_s1047" type="#_x0000_t202" style="position:absolute;left:2558;width:16401;height:176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JYkN8IA&#10;AADbAAAADwAAAGRycy9kb3ducmV2LnhtbERPS0/CQBC+m/AfNkPiTbZ4IKayEAOYcEBFHgnexu7Y&#10;NnRnm92h1H/PHkw8fvne03nvGtVRiLVnA+NRBoq48Lbm0sBh//rwBCoKssXGMxn4pQjz2eBuirn1&#10;V/6kbielSiEcczRQibS51rGoyGEc+ZY4cT8+OJQEQ6ltwGsKd41+zLKJdlhzaqiwpUVFxXl3cQaa&#10;Uwyb70y+umX5JtsPfTmuxu/G3A/7l2dQQr38i//ca2tgktanL+kH6NkN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0liQ3wgAAANsAAAAPAAAAAAAAAAAAAAAAAJgCAABkcnMvZG93&#10;bnJldi54bWxQSwUGAAAAAAQABAD1AAAAhwMAAAAA&#10;" filled="f" stroked="f" strokeweight=".5pt">
                  <v:textbox inset="0,0,0,0">
                    <w:txbxContent>
                      <w:p w:rsidR="00552482" w:rsidRPr="00552482" w:rsidRDefault="00D45185" w:rsidP="00552482">
                        <w:pPr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July</w:t>
                        </w:r>
                        <w:r w:rsidR="004266E1">
                          <w:rPr>
                            <w:color w:val="000000" w:themeColor="text1"/>
                          </w:rPr>
                          <w:t xml:space="preserve"> 5</w:t>
                        </w:r>
                        <w:r w:rsidR="00317CF2">
                          <w:rPr>
                            <w:color w:val="000000" w:themeColor="text1"/>
                          </w:rPr>
                          <w:t>,</w:t>
                        </w:r>
                        <w:r>
                          <w:rPr>
                            <w:color w:val="000000" w:themeColor="text1"/>
                          </w:rPr>
                          <w:t xml:space="preserve"> 1988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D45185" w:rsidRPr="00E40497">
        <w:rPr>
          <w:b/>
          <w:sz w:val="28"/>
          <w:szCs w:val="28"/>
        </w:rPr>
        <w:t xml:space="preserve">   </w:t>
      </w:r>
      <w:r w:rsidR="00D45185" w:rsidRPr="00E40497">
        <w:rPr>
          <w:b/>
          <w:sz w:val="28"/>
          <w:szCs w:val="28"/>
        </w:rPr>
        <w:tab/>
        <w:t xml:space="preserve">      </w:t>
      </w:r>
    </w:p>
    <w:p w:rsidR="00C50FB2" w:rsidRPr="00E40497" w:rsidRDefault="00C50FB2" w:rsidP="00342EDB">
      <w:pPr>
        <w:spacing w:line="240" w:lineRule="auto"/>
        <w:ind w:firstLine="720"/>
        <w:rPr>
          <w:b/>
          <w:sz w:val="28"/>
          <w:szCs w:val="28"/>
        </w:rPr>
      </w:pPr>
    </w:p>
    <w:p w:rsidR="006A4275" w:rsidRPr="00E40497" w:rsidRDefault="00C10A5B" w:rsidP="006A4275">
      <w:pPr>
        <w:spacing w:line="240" w:lineRule="auto"/>
        <w:rPr>
          <w:b/>
          <w:sz w:val="26"/>
          <w:szCs w:val="26"/>
        </w:rPr>
      </w:pPr>
      <w:r>
        <w:rPr>
          <w:color w:val="000000" w:themeColor="text1"/>
        </w:rPr>
        <w:t xml:space="preserve"> </w:t>
      </w:r>
      <w:r w:rsidR="00D45185" w:rsidRPr="00E40497">
        <w:rPr>
          <w:b/>
          <w:sz w:val="26"/>
          <w:szCs w:val="26"/>
        </w:rPr>
        <w:t xml:space="preserve">IT System &amp; Network Administrator </w:t>
      </w:r>
    </w:p>
    <w:p w:rsidR="00D45185" w:rsidRPr="00E40497" w:rsidRDefault="00317CF2" w:rsidP="00E6555A">
      <w:pPr>
        <w:autoSpaceDE w:val="0"/>
        <w:autoSpaceDN w:val="0"/>
        <w:adjustRightInd w:val="0"/>
        <w:spacing w:after="0" w:line="240" w:lineRule="auto"/>
      </w:pPr>
      <w:r>
        <w:rPr>
          <w:rFonts w:cs="Calibri-Bold"/>
          <w:bCs/>
          <w:lang w:val="en-IN"/>
        </w:rPr>
        <w:t>IT System &amp; Network Administrator, Total 9</w:t>
      </w:r>
      <w:r w:rsidR="00342EDB">
        <w:rPr>
          <w:rFonts w:cs="Calibri-Bold"/>
          <w:bCs/>
          <w:lang w:val="en-IN"/>
        </w:rPr>
        <w:t>.5</w:t>
      </w:r>
      <w:r>
        <w:rPr>
          <w:rFonts w:cs="Calibri-Bold"/>
          <w:bCs/>
          <w:lang w:val="en-IN"/>
        </w:rPr>
        <w:t xml:space="preserve"> years of IT</w:t>
      </w:r>
      <w:r w:rsidR="00D45185" w:rsidRPr="00E40497">
        <w:rPr>
          <w:rFonts w:cs="Calibri-Bold"/>
          <w:bCs/>
          <w:lang w:val="en-IN"/>
        </w:rPr>
        <w:t xml:space="preserve"> experience in providing specialised support to key</w:t>
      </w:r>
      <w:r w:rsidR="00E6555A">
        <w:rPr>
          <w:rFonts w:cs="Calibri-Bold"/>
          <w:bCs/>
          <w:lang w:val="en-IN"/>
        </w:rPr>
        <w:t xml:space="preserve"> </w:t>
      </w:r>
      <w:r w:rsidR="00D45185" w:rsidRPr="00E40497">
        <w:rPr>
          <w:rFonts w:cs="Calibri-Bold"/>
          <w:bCs/>
          <w:lang w:val="en-IN"/>
        </w:rPr>
        <w:t>Customers. Good knowle</w:t>
      </w:r>
      <w:r w:rsidR="00E6555A">
        <w:rPr>
          <w:rFonts w:cs="Calibri-Bold"/>
          <w:bCs/>
          <w:lang w:val="en-IN"/>
        </w:rPr>
        <w:t>dge and experience in MS</w:t>
      </w:r>
      <w:r w:rsidR="00D45185" w:rsidRPr="00E40497">
        <w:rPr>
          <w:rFonts w:cs="Calibri-Bold"/>
          <w:bCs/>
          <w:lang w:val="en-IN"/>
        </w:rPr>
        <w:t xml:space="preserve"> Windows 7, 8.1,10 &amp;</w:t>
      </w:r>
      <w:r w:rsidR="00E6555A">
        <w:rPr>
          <w:rFonts w:cs="Calibri-Bold"/>
          <w:bCs/>
          <w:lang w:val="en-IN"/>
        </w:rPr>
        <w:t xml:space="preserve"> Server 2003, 2008 R2 2012</w:t>
      </w:r>
      <w:r w:rsidR="00FC7666">
        <w:rPr>
          <w:rFonts w:cs="Calibri-Bold"/>
          <w:bCs/>
          <w:lang w:val="en-IN"/>
        </w:rPr>
        <w:t>, 2016 &amp; MAC OS</w:t>
      </w:r>
      <w:r w:rsidR="00D45185" w:rsidRPr="00E40497">
        <w:rPr>
          <w:rFonts w:cs="Calibri-Bold"/>
          <w:bCs/>
          <w:lang w:val="en-IN"/>
        </w:rPr>
        <w:t xml:space="preserve"> Application Administration and Video Conferencing</w:t>
      </w:r>
    </w:p>
    <w:p w:rsidR="00A525F3" w:rsidRPr="00E40497" w:rsidRDefault="00A525F3" w:rsidP="006A4275">
      <w:pPr>
        <w:spacing w:line="240" w:lineRule="auto"/>
        <w:rPr>
          <w:b/>
        </w:rPr>
      </w:pPr>
      <w:r w:rsidRPr="00E40497">
        <w:rPr>
          <w:b/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465E38A7" wp14:editId="27B04B18">
                <wp:simplePos x="0" y="0"/>
                <wp:positionH relativeFrom="column">
                  <wp:posOffset>0</wp:posOffset>
                </wp:positionH>
                <wp:positionV relativeFrom="paragraph">
                  <wp:posOffset>48260</wp:posOffset>
                </wp:positionV>
                <wp:extent cx="6652260" cy="274320"/>
                <wp:effectExtent l="0" t="0" r="15240" b="11430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52260" cy="274320"/>
                          <a:chOff x="0" y="0"/>
                          <a:chExt cx="6652260" cy="274320"/>
                        </a:xfrm>
                      </wpg:grpSpPr>
                      <pic:pic xmlns:pic="http://schemas.openxmlformats.org/drawingml/2006/picture">
                        <pic:nvPicPr>
                          <pic:cNvPr id="14" name="Picture 14"/>
                          <pic:cNvPicPr>
                            <a:picLocks noChangeAspect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" name="Text Box 15"/>
                        <wps:cNvSpPr txBox="1"/>
                        <wps:spPr>
                          <a:xfrm>
                            <a:off x="381000" y="15240"/>
                            <a:ext cx="143256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A525F3" w:rsidRPr="005E3E69" w:rsidRDefault="00A525F3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 w:rsidRPr="005E3E69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Straight Connector 16"/>
                        <wps:cNvCnPr/>
                        <wps:spPr>
                          <a:xfrm>
                            <a:off x="1303020" y="129540"/>
                            <a:ext cx="534924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group w14:anchorId="465E38A7" id="Group 17" o:spid="_x0000_s1048" style="position:absolute;margin-left:0;margin-top:3.8pt;width:523.8pt;height:21.6pt;z-index:251673600;mso-height-relative:margin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">
                <v:shape id="Picture 14" o:spid="_x0000_s1049" type="#_x0000_t75" style="position:absolute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">
                  <v:imagedata r:id="rId24" o:title=""/>
                  <v:path arrowok="t"/>
                </v:shape>
                <v:shape id="Text Box 15" o:spid="_x0000_s1050" type="#_x0000_t202" style="position:absolute;left:3810;top:152;width:14325;height:2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" filled="f" stroked="f" strokeweight=".5pt">
                  <v:textbox inset="0,0,0,0">
                    <w:txbxContent>
                      <w:p w:rsidR="00A525F3" w:rsidRPr="005E3E69" w:rsidRDefault="00A525F3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 w:rsidRPr="005E3E69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Education</w:t>
                        </w:r>
                      </w:p>
                    </w:txbxContent>
                  </v:textbox>
                </v:shape>
                <v:line id="Straight Connector 16" o:spid="_x0000_s1051" style="position:absolute;visibility:visible;mso-wrap-style:square" from="1303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" strokecolor="#5b9bd5 [3204]" strokeweight=".5pt">
                  <v:stroke joinstyle="miter"/>
                </v:line>
              </v:group>
            </w:pict>
          </mc:Fallback>
        </mc:AlternateContent>
      </w:r>
    </w:p>
    <w:p w:rsidR="00A525F3" w:rsidRPr="00E40497" w:rsidRDefault="00A525F3" w:rsidP="003D20E5">
      <w:pPr>
        <w:spacing w:after="0" w:line="240" w:lineRule="auto"/>
        <w:rPr>
          <w:b/>
        </w:rPr>
      </w:pPr>
    </w:p>
    <w:p w:rsidR="003D20E5" w:rsidRDefault="00D45185" w:rsidP="003D20E5">
      <w:pPr>
        <w:spacing w:after="0" w:line="240" w:lineRule="auto"/>
        <w:rPr>
          <w:b/>
        </w:rPr>
      </w:pPr>
      <w:r w:rsidRPr="00E40497">
        <w:rPr>
          <w:b/>
        </w:rPr>
        <w:t>Masters, MCA</w:t>
      </w:r>
      <w:r w:rsidR="006A4275" w:rsidRPr="00E40497">
        <w:rPr>
          <w:b/>
        </w:rPr>
        <w:tab/>
      </w:r>
      <w:r w:rsidR="006A4275" w:rsidRPr="00E40497">
        <w:rPr>
          <w:b/>
        </w:rPr>
        <w:tab/>
      </w:r>
      <w:r w:rsidR="006A4275" w:rsidRPr="00E40497">
        <w:rPr>
          <w:b/>
        </w:rPr>
        <w:tab/>
      </w:r>
      <w:r w:rsidR="00361332" w:rsidRPr="00E40497">
        <w:t xml:space="preserve">                                            Post</w:t>
      </w:r>
      <w:r w:rsidR="00361332" w:rsidRPr="00E40497">
        <w:rPr>
          <w:b/>
        </w:rPr>
        <w:t xml:space="preserve"> </w:t>
      </w:r>
      <w:r w:rsidR="00361332" w:rsidRPr="00E40497">
        <w:t>Graduate; July 2012</w:t>
      </w:r>
      <w:r w:rsidR="006A4275" w:rsidRPr="00E40497">
        <w:rPr>
          <w:b/>
        </w:rPr>
        <w:br/>
      </w:r>
      <w:r w:rsidR="00361332" w:rsidRPr="00E40497">
        <w:rPr>
          <w:rFonts w:cs="Arial"/>
          <w:shd w:val="clear" w:color="auto" w:fill="FFFFFF"/>
        </w:rPr>
        <w:t xml:space="preserve">Eastern Institute for Integrated Learning in               </w:t>
      </w:r>
      <w:r w:rsidR="00E40497">
        <w:rPr>
          <w:rFonts w:cs="Arial"/>
          <w:shd w:val="clear" w:color="auto" w:fill="FFFFFF"/>
        </w:rPr>
        <w:t xml:space="preserve">         </w:t>
      </w:r>
      <w:r w:rsidR="00361332" w:rsidRPr="00E40497">
        <w:rPr>
          <w:rFonts w:cs="Arial"/>
          <w:shd w:val="clear" w:color="auto" w:fill="FFFFFF"/>
        </w:rPr>
        <w:t xml:space="preserve"> </w:t>
      </w:r>
      <w:r w:rsidR="00FA3C0F" w:rsidRPr="00E40497">
        <w:t>Marks</w:t>
      </w:r>
      <w:r w:rsidR="00E40497" w:rsidRPr="00E40497">
        <w:t xml:space="preserve"> 69%</w:t>
      </w:r>
      <w:r w:rsidR="00FA3C0F" w:rsidRPr="00E40497">
        <w:t xml:space="preserve">  </w:t>
      </w:r>
      <w:r w:rsidR="00361332" w:rsidRPr="00E40497">
        <w:rPr>
          <w:rFonts w:cs="Arial"/>
          <w:shd w:val="clear" w:color="auto" w:fill="FFFFFF"/>
        </w:rPr>
        <w:t xml:space="preserve">                                                                               Management University Sikkim (EIILM)</w:t>
      </w:r>
      <w:r w:rsidR="006A4275" w:rsidRPr="00E40497">
        <w:tab/>
      </w:r>
      <w:r w:rsidR="006A4275" w:rsidRPr="00E40497">
        <w:tab/>
      </w:r>
      <w:r w:rsidR="00E40497" w:rsidRPr="00E40497">
        <w:t xml:space="preserve"> </w:t>
      </w:r>
      <w:r w:rsidR="00E40497">
        <w:t xml:space="preserve">              </w:t>
      </w:r>
      <w:r w:rsidR="00E40497" w:rsidRPr="00E40497">
        <w:t>Division- 1</w:t>
      </w:r>
      <w:r w:rsidR="00E40497" w:rsidRPr="00E40497">
        <w:rPr>
          <w:vertAlign w:val="superscript"/>
        </w:rPr>
        <w:t>st</w:t>
      </w:r>
      <w:r w:rsidR="00E40497" w:rsidRPr="00E40497">
        <w:t xml:space="preserve"> </w:t>
      </w:r>
      <w:r w:rsidR="00361332" w:rsidRPr="00E40497">
        <w:t xml:space="preserve"> </w:t>
      </w:r>
      <w:r w:rsidR="006A4275" w:rsidRPr="00E40497">
        <w:br/>
      </w:r>
    </w:p>
    <w:p w:rsidR="006A4275" w:rsidRPr="00E40497" w:rsidRDefault="00361332" w:rsidP="006A4275">
      <w:pPr>
        <w:spacing w:line="240" w:lineRule="auto"/>
      </w:pPr>
      <w:r w:rsidRPr="00E40497">
        <w:rPr>
          <w:b/>
        </w:rPr>
        <w:t>Bachelor, BCA</w:t>
      </w:r>
      <w:r w:rsidR="006A4275" w:rsidRPr="00E40497">
        <w:rPr>
          <w:b/>
        </w:rPr>
        <w:tab/>
      </w:r>
      <w:r w:rsidR="006A4275" w:rsidRPr="00E40497">
        <w:rPr>
          <w:b/>
        </w:rPr>
        <w:tab/>
      </w:r>
      <w:r w:rsidR="006A4275" w:rsidRPr="00E40497">
        <w:rPr>
          <w:b/>
        </w:rPr>
        <w:tab/>
      </w:r>
      <w:r w:rsidR="006A4275" w:rsidRPr="00E40497">
        <w:rPr>
          <w:b/>
        </w:rPr>
        <w:tab/>
      </w:r>
      <w:r w:rsidR="006A4275" w:rsidRPr="00E40497">
        <w:rPr>
          <w:b/>
        </w:rPr>
        <w:tab/>
      </w:r>
      <w:r w:rsidRPr="00E40497">
        <w:rPr>
          <w:b/>
        </w:rPr>
        <w:t xml:space="preserve">              </w:t>
      </w:r>
      <w:r w:rsidR="00E40497">
        <w:rPr>
          <w:b/>
        </w:rPr>
        <w:t xml:space="preserve"> </w:t>
      </w:r>
      <w:r w:rsidRPr="00E40497">
        <w:t>Graduate, July 2010</w:t>
      </w:r>
      <w:r w:rsidR="006A4275" w:rsidRPr="00E40497">
        <w:tab/>
      </w:r>
      <w:r w:rsidRPr="00E40497">
        <w:t xml:space="preserve">                                                          Uttar Pradesh Rajarshi Tandon Open University</w:t>
      </w:r>
      <w:r w:rsidR="006A4275" w:rsidRPr="00E40497">
        <w:tab/>
      </w:r>
      <w:r w:rsidR="006A4275" w:rsidRPr="00E40497">
        <w:tab/>
      </w:r>
      <w:r w:rsidR="00E40497">
        <w:t xml:space="preserve"> </w:t>
      </w:r>
      <w:r w:rsidR="00FA3C0F" w:rsidRPr="00E40497">
        <w:t xml:space="preserve">Marks </w:t>
      </w:r>
      <w:r w:rsidR="00E40497" w:rsidRPr="00E40497">
        <w:t xml:space="preserve">65.3% </w:t>
      </w:r>
      <w:r w:rsidR="006A4275" w:rsidRPr="00E40497">
        <w:br/>
      </w:r>
      <w:r w:rsidR="0085028C">
        <w:t xml:space="preserve">Allahabad UP </w:t>
      </w:r>
      <w:r w:rsidRPr="00E40497">
        <w:t>(UPRTOU)</w:t>
      </w:r>
      <w:r w:rsidR="00E40497" w:rsidRPr="00E40497">
        <w:t xml:space="preserve">                                                          </w:t>
      </w:r>
      <w:r w:rsidR="00E40497">
        <w:t xml:space="preserve"> </w:t>
      </w:r>
      <w:r w:rsidR="00E40497" w:rsidRPr="00E40497">
        <w:t>Division- 1</w:t>
      </w:r>
      <w:r w:rsidR="00E40497" w:rsidRPr="00E40497">
        <w:rPr>
          <w:vertAlign w:val="superscript"/>
        </w:rPr>
        <w:t>st</w:t>
      </w:r>
      <w:r w:rsidR="00E40497" w:rsidRPr="00E40497">
        <w:t xml:space="preserve"> </w:t>
      </w:r>
    </w:p>
    <w:p w:rsidR="00A525F3" w:rsidRPr="00E40497" w:rsidRDefault="00E40497" w:rsidP="006A4275">
      <w:pPr>
        <w:spacing w:line="240" w:lineRule="auto"/>
      </w:pPr>
      <w:r w:rsidRPr="00E40497">
        <w:rPr>
          <w:b/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338764AE" wp14:editId="6C2E489E">
                <wp:simplePos x="0" y="0"/>
                <wp:positionH relativeFrom="margin">
                  <wp:align>left</wp:align>
                </wp:positionH>
                <wp:positionV relativeFrom="paragraph">
                  <wp:posOffset>570865</wp:posOffset>
                </wp:positionV>
                <wp:extent cx="6652260" cy="274320"/>
                <wp:effectExtent l="0" t="0" r="15240" b="11430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52260" cy="274320"/>
                          <a:chOff x="0" y="0"/>
                          <a:chExt cx="6652260" cy="274320"/>
                        </a:xfrm>
                      </wpg:grpSpPr>
                      <pic:pic xmlns:pic="http://schemas.openxmlformats.org/drawingml/2006/picture">
                        <pic:nvPicPr>
                          <pic:cNvPr id="19" name="Picture 19"/>
                          <pic:cNvPicPr>
                            <a:picLocks noChangeAspect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0" name="Text Box 20"/>
                        <wps:cNvSpPr txBox="1"/>
                        <wps:spPr>
                          <a:xfrm>
                            <a:off x="381000" y="15240"/>
                            <a:ext cx="358140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5E3E69" w:rsidRPr="005E3E69" w:rsidRDefault="005E3E69" w:rsidP="005E3E69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rofessional Qualifications and Affiliation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Straight Connector 21"/>
                        <wps:cNvCnPr/>
                        <wps:spPr>
                          <a:xfrm>
                            <a:off x="3627120" y="129540"/>
                            <a:ext cx="302514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group w14:anchorId="338764AE" id="Group 18" o:spid="_x0000_s1052" style="position:absolute;margin-left:0;margin-top:44.95pt;width:523.8pt;height:21.6pt;z-index:251675648;mso-position-horizontal:left;mso-position-horizontal-relative:margin;mso-height-relative:margin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">
                <v:shape id="Picture 19" o:spid="_x0000_s1053" type="#_x0000_t75" style="position:absolute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">
                  <v:imagedata r:id="rId26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0" o:spid="_x0000_s1054" type="#_x0000_t202" style="position:absolute;left:3810;top:152;width:35814;height:2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" filled="f" stroked="f" strokeweight=".5pt">
                  <v:textbox inset="0,0,0,0">
                    <w:txbxContent>
                      <w:p w:rsidR="005E3E69" w:rsidRPr="005E3E69" w:rsidRDefault="005E3E69" w:rsidP="005E3E69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rofessional Qualifications and Affiliations</w:t>
                        </w:r>
                      </w:p>
                    </w:txbxContent>
                  </v:textbox>
                </v:shape>
                <v:line id="Straight Connector 21" o:spid="_x0000_s1055" style="position:absolute;visibility:visible;mso-wrap-style:square" from="36271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" strokecolor="#5b9bd5 [3204]" strokeweight=".5pt">
                  <v:stroke joinstyle="miter"/>
                </v:line>
                <w10:wrap anchorx="margin"/>
              </v:group>
            </w:pict>
          </mc:Fallback>
        </mc:AlternateContent>
      </w:r>
      <w:r w:rsidR="006A4275" w:rsidRPr="00E40497">
        <w:rPr>
          <w:b/>
        </w:rPr>
        <w:t>10+2</w:t>
      </w:r>
      <w:r w:rsidR="006A4275" w:rsidRPr="00E40497">
        <w:rPr>
          <w:b/>
        </w:rPr>
        <w:tab/>
      </w:r>
      <w:r w:rsidR="006A4275" w:rsidRPr="00E40497">
        <w:rPr>
          <w:b/>
        </w:rPr>
        <w:tab/>
      </w:r>
      <w:r w:rsidR="006A4275" w:rsidRPr="00E40497">
        <w:rPr>
          <w:b/>
        </w:rPr>
        <w:tab/>
      </w:r>
      <w:r w:rsidR="006A4275" w:rsidRPr="00E40497">
        <w:rPr>
          <w:b/>
        </w:rPr>
        <w:tab/>
      </w:r>
      <w:r w:rsidR="006A4275" w:rsidRPr="00E40497">
        <w:rPr>
          <w:b/>
        </w:rPr>
        <w:tab/>
      </w:r>
      <w:r w:rsidR="006A4275" w:rsidRPr="00E40497">
        <w:rPr>
          <w:b/>
        </w:rPr>
        <w:tab/>
      </w:r>
      <w:r w:rsidR="006A4275" w:rsidRPr="00E40497">
        <w:rPr>
          <w:b/>
        </w:rPr>
        <w:tab/>
      </w:r>
      <w:r>
        <w:rPr>
          <w:b/>
        </w:rPr>
        <w:t xml:space="preserve"> </w:t>
      </w:r>
      <w:r w:rsidR="00361332" w:rsidRPr="00E40497">
        <w:t>July 2006</w:t>
      </w:r>
      <w:r w:rsidR="006A4275" w:rsidRPr="00E40497">
        <w:rPr>
          <w:b/>
        </w:rPr>
        <w:br/>
      </w:r>
      <w:r w:rsidR="00FA3C0F" w:rsidRPr="00E40497">
        <w:t>Janta Inter College Mahua Bijnor</w:t>
      </w:r>
      <w:r w:rsidR="00FA3C0F" w:rsidRPr="00E40497">
        <w:tab/>
      </w:r>
      <w:r w:rsidR="00FA3C0F" w:rsidRPr="00E40497">
        <w:tab/>
      </w:r>
      <w:r w:rsidR="00FA3C0F" w:rsidRPr="00E40497">
        <w:tab/>
      </w:r>
      <w:r>
        <w:t xml:space="preserve"> </w:t>
      </w:r>
      <w:r w:rsidR="00FA3C0F" w:rsidRPr="00E40497">
        <w:t>Marks</w:t>
      </w:r>
      <w:r w:rsidR="002E0DF9">
        <w:t xml:space="preserve"> 53.6%</w:t>
      </w:r>
      <w:r w:rsidR="00FA3C0F" w:rsidRPr="00E40497">
        <w:t xml:space="preserve"> </w:t>
      </w:r>
      <w:r w:rsidR="00FA3C0F" w:rsidRPr="00E40497">
        <w:br/>
        <w:t>UP Board</w:t>
      </w:r>
      <w:r w:rsidR="00FA3C0F" w:rsidRPr="00E40497">
        <w:tab/>
      </w:r>
      <w:r w:rsidR="00FA3C0F" w:rsidRPr="00E40497">
        <w:tab/>
      </w:r>
      <w:r w:rsidR="00FA3C0F" w:rsidRPr="00E40497">
        <w:tab/>
      </w:r>
      <w:r w:rsidR="00FA3C0F" w:rsidRPr="00E40497">
        <w:tab/>
      </w:r>
      <w:r w:rsidR="00FA3C0F" w:rsidRPr="00E40497">
        <w:tab/>
      </w:r>
      <w:r w:rsidR="00FA3C0F" w:rsidRPr="00E40497">
        <w:tab/>
      </w:r>
      <w:r w:rsidR="002E0DF9">
        <w:t xml:space="preserve"> Division- 2</w:t>
      </w:r>
      <w:r w:rsidR="002E0DF9" w:rsidRPr="002E0DF9">
        <w:rPr>
          <w:vertAlign w:val="superscript"/>
        </w:rPr>
        <w:t>nd</w:t>
      </w:r>
      <w:r w:rsidR="002E0DF9">
        <w:t xml:space="preserve"> </w:t>
      </w:r>
      <w:r w:rsidR="006A4275" w:rsidRPr="00E40497">
        <w:br/>
      </w:r>
    </w:p>
    <w:p w:rsidR="005E3E69" w:rsidRPr="00E40497" w:rsidRDefault="005E3E69" w:rsidP="006A4275">
      <w:pPr>
        <w:spacing w:line="240" w:lineRule="auto"/>
      </w:pPr>
    </w:p>
    <w:p w:rsidR="00FA2E38" w:rsidRPr="00E40497" w:rsidRDefault="00DB3FA9" w:rsidP="00FA2E38">
      <w:pPr>
        <w:pStyle w:val="ListParagraph"/>
        <w:numPr>
          <w:ilvl w:val="0"/>
          <w:numId w:val="8"/>
        </w:numPr>
        <w:spacing w:line="240" w:lineRule="auto"/>
      </w:pPr>
      <w:r w:rsidRPr="00E40497">
        <w:t xml:space="preserve">Installing and Configuring Windows Server </w:t>
      </w:r>
      <w:r w:rsidR="00FA2E38" w:rsidRPr="00E40497">
        <w:t>2012 (</w:t>
      </w:r>
      <w:r w:rsidRPr="00E40497">
        <w:rPr>
          <w:b/>
        </w:rPr>
        <w:t>410</w:t>
      </w:r>
      <w:r w:rsidRPr="00E40497">
        <w:t xml:space="preserve">) </w:t>
      </w:r>
      <w:r w:rsidR="00C35441" w:rsidRPr="00E40497">
        <w:t>(Online Global Certification from Microsoft)</w:t>
      </w:r>
    </w:p>
    <w:p w:rsidR="00FA2E38" w:rsidRPr="00E40497" w:rsidRDefault="00FA2E38" w:rsidP="00FA2E38">
      <w:pPr>
        <w:pStyle w:val="ListParagraph"/>
        <w:spacing w:line="240" w:lineRule="auto"/>
        <w:rPr>
          <w:rFonts w:cs="Segoe UI"/>
          <w:color w:val="171717"/>
          <w:sz w:val="20"/>
          <w:szCs w:val="20"/>
          <w:shd w:val="clear" w:color="auto" w:fill="FFFFFF"/>
        </w:rPr>
      </w:pPr>
      <w:r w:rsidRPr="00E40497">
        <w:t>Certificate No</w:t>
      </w:r>
      <w:r w:rsidR="00DB3FA9" w:rsidRPr="00E40497">
        <w:t xml:space="preserve">- </w:t>
      </w:r>
      <w:r w:rsidRPr="00E40497">
        <w:rPr>
          <w:b/>
        </w:rPr>
        <w:t>F986-4503</w:t>
      </w:r>
      <w:r w:rsidR="00763CCF" w:rsidRPr="00E40497">
        <w:rPr>
          <w:rFonts w:cs="Segoe UI"/>
          <w:color w:val="171717"/>
          <w:sz w:val="20"/>
          <w:szCs w:val="20"/>
          <w:shd w:val="clear" w:color="auto" w:fill="FFFFFF"/>
        </w:rPr>
        <w:t xml:space="preserve"> </w:t>
      </w:r>
    </w:p>
    <w:p w:rsidR="00FA2E38" w:rsidRPr="00E40497" w:rsidRDefault="00763CCF" w:rsidP="00FA2E38">
      <w:pPr>
        <w:pStyle w:val="ListParagraph"/>
        <w:spacing w:line="240" w:lineRule="auto"/>
        <w:rPr>
          <w:b/>
        </w:rPr>
      </w:pPr>
      <w:r w:rsidRPr="00E40497">
        <w:t>Candidate</w:t>
      </w:r>
      <w:r w:rsidR="00FA2E38" w:rsidRPr="00E40497">
        <w:t xml:space="preserve"> </w:t>
      </w:r>
      <w:r w:rsidRPr="00E40497">
        <w:t>ID-</w:t>
      </w:r>
      <w:r w:rsidRPr="00E40497">
        <w:rPr>
          <w:rFonts w:cs="Segoe UI"/>
          <w:b/>
          <w:bCs/>
          <w:lang w:val="en-IN"/>
        </w:rPr>
        <w:t xml:space="preserve"> </w:t>
      </w:r>
      <w:r w:rsidRPr="00E40497">
        <w:rPr>
          <w:b/>
        </w:rPr>
        <w:t>MS0610084592</w:t>
      </w:r>
      <w:r w:rsidR="00FA2E38" w:rsidRPr="00E40497">
        <w:rPr>
          <w:b/>
        </w:rPr>
        <w:t xml:space="preserve"> </w:t>
      </w:r>
    </w:p>
    <w:p w:rsidR="00C35441" w:rsidRPr="00E40497" w:rsidRDefault="00C35441" w:rsidP="00C35441">
      <w:pPr>
        <w:pStyle w:val="ListParagraph"/>
        <w:spacing w:line="240" w:lineRule="auto"/>
      </w:pPr>
      <w:r w:rsidRPr="00E40497">
        <w:t>Marks- 88%</w:t>
      </w:r>
    </w:p>
    <w:p w:rsidR="00C35441" w:rsidRPr="00E40497" w:rsidRDefault="00C35441" w:rsidP="00FA2E38">
      <w:pPr>
        <w:pStyle w:val="ListParagraph"/>
        <w:spacing w:line="240" w:lineRule="auto"/>
      </w:pPr>
      <w:r w:rsidRPr="00E40497">
        <w:t xml:space="preserve">Passing Year- 2017 </w:t>
      </w:r>
    </w:p>
    <w:p w:rsidR="000308A2" w:rsidRPr="00E40497" w:rsidRDefault="000308A2" w:rsidP="003D20E5">
      <w:pPr>
        <w:pStyle w:val="ListParagraph"/>
        <w:spacing w:after="0" w:line="240" w:lineRule="auto"/>
      </w:pPr>
    </w:p>
    <w:p w:rsidR="00C35441" w:rsidRPr="00E40497" w:rsidRDefault="00C35441" w:rsidP="00C35441">
      <w:pPr>
        <w:pStyle w:val="ListParagraph"/>
        <w:numPr>
          <w:ilvl w:val="0"/>
          <w:numId w:val="8"/>
        </w:numPr>
        <w:spacing w:line="240" w:lineRule="auto"/>
      </w:pPr>
      <w:r w:rsidRPr="00E40497">
        <w:t>System Engineer Network and Device (MCSE &amp; CCNA)</w:t>
      </w:r>
      <w:r w:rsidR="00DD6D3A">
        <w:t xml:space="preserve"> from HCL Infosystems Ltd. </w:t>
      </w:r>
    </w:p>
    <w:p w:rsidR="00C35441" w:rsidRPr="00E40497" w:rsidRDefault="00C35441" w:rsidP="00C35441">
      <w:pPr>
        <w:pStyle w:val="ListParagraph"/>
        <w:spacing w:line="240" w:lineRule="auto"/>
      </w:pPr>
      <w:r w:rsidRPr="00E40497">
        <w:t xml:space="preserve">Certificate No- </w:t>
      </w:r>
      <w:r w:rsidRPr="00E40497">
        <w:rPr>
          <w:b/>
        </w:rPr>
        <w:t>27554</w:t>
      </w:r>
    </w:p>
    <w:p w:rsidR="00C35441" w:rsidRPr="00E40497" w:rsidRDefault="00C35441" w:rsidP="00C35441">
      <w:pPr>
        <w:pStyle w:val="ListParagraph"/>
        <w:spacing w:line="240" w:lineRule="auto"/>
      </w:pPr>
      <w:r w:rsidRPr="00E40497">
        <w:t>Marks- 80%</w:t>
      </w:r>
    </w:p>
    <w:p w:rsidR="00C35441" w:rsidRPr="00E40497" w:rsidRDefault="00C35441" w:rsidP="00C35441">
      <w:pPr>
        <w:pStyle w:val="ListParagraph"/>
        <w:spacing w:line="240" w:lineRule="auto"/>
      </w:pPr>
      <w:r w:rsidRPr="00E40497">
        <w:t xml:space="preserve">Passing Year- 2012 </w:t>
      </w:r>
    </w:p>
    <w:p w:rsidR="00C35441" w:rsidRPr="00E40497" w:rsidRDefault="00C35441" w:rsidP="003D20E5">
      <w:pPr>
        <w:pStyle w:val="ListParagraph"/>
        <w:spacing w:after="0" w:line="240" w:lineRule="auto"/>
      </w:pPr>
    </w:p>
    <w:p w:rsidR="00FA2E38" w:rsidRPr="00E40497" w:rsidRDefault="00FA2E38" w:rsidP="00FA2E38">
      <w:pPr>
        <w:pStyle w:val="ListParagraph"/>
        <w:numPr>
          <w:ilvl w:val="0"/>
          <w:numId w:val="8"/>
        </w:numPr>
        <w:spacing w:line="240" w:lineRule="auto"/>
      </w:pPr>
      <w:r w:rsidRPr="00E40497">
        <w:t>O Level from DOEACC (</w:t>
      </w:r>
      <w:r w:rsidRPr="00E40497">
        <w:rPr>
          <w:rFonts w:cs="Arial"/>
          <w:color w:val="222222"/>
          <w:shd w:val="clear" w:color="auto" w:fill="FFFFFF"/>
        </w:rPr>
        <w:t>Department of Electronics Accreditation of Computer Courses</w:t>
      </w:r>
      <w:r w:rsidRPr="00E40497">
        <w:t xml:space="preserve">) New Delhi in </w:t>
      </w:r>
    </w:p>
    <w:p w:rsidR="00C35441" w:rsidRPr="00E40497" w:rsidRDefault="00C35441" w:rsidP="00C35441">
      <w:pPr>
        <w:pStyle w:val="ListParagraph"/>
        <w:spacing w:line="240" w:lineRule="auto"/>
      </w:pPr>
      <w:r w:rsidRPr="00E40497">
        <w:t>Certificate No-</w:t>
      </w:r>
      <w:r w:rsidRPr="00E40497">
        <w:rPr>
          <w:b/>
        </w:rPr>
        <w:t>079090</w:t>
      </w:r>
    </w:p>
    <w:p w:rsidR="000308A2" w:rsidRDefault="00C35441" w:rsidP="00C35441">
      <w:pPr>
        <w:pStyle w:val="ListParagraph"/>
        <w:spacing w:line="240" w:lineRule="auto"/>
      </w:pPr>
      <w:r w:rsidRPr="00E40497">
        <w:t>Marks- 60%</w:t>
      </w:r>
    </w:p>
    <w:p w:rsidR="00C35441" w:rsidRDefault="00C35441" w:rsidP="00C35441">
      <w:pPr>
        <w:pStyle w:val="ListParagraph"/>
        <w:spacing w:line="240" w:lineRule="auto"/>
      </w:pPr>
      <w:r w:rsidRPr="00E40497">
        <w:t>Passing Year- 2009</w:t>
      </w:r>
    </w:p>
    <w:p w:rsidR="005E3E69" w:rsidRPr="00E40497" w:rsidRDefault="002B130B" w:rsidP="006A4275">
      <w:pPr>
        <w:spacing w:line="240" w:lineRule="auto"/>
        <w:rPr>
          <w:b/>
          <w:sz w:val="28"/>
          <w:szCs w:val="28"/>
        </w:rPr>
      </w:pPr>
      <w:r w:rsidRPr="00E40497">
        <w:rPr>
          <w:b/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679744" behindDoc="0" locked="0" layoutInCell="1" allowOverlap="1" wp14:anchorId="25ADA700" wp14:editId="11EC7003">
                <wp:simplePos x="0" y="0"/>
                <wp:positionH relativeFrom="column">
                  <wp:posOffset>0</wp:posOffset>
                </wp:positionH>
                <wp:positionV relativeFrom="paragraph">
                  <wp:posOffset>66040</wp:posOffset>
                </wp:positionV>
                <wp:extent cx="6652260" cy="274320"/>
                <wp:effectExtent l="0" t="0" r="34290" b="11430"/>
                <wp:wrapNone/>
                <wp:docPr id="26" name="Group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52260" cy="274320"/>
                          <a:chOff x="0" y="0"/>
                          <a:chExt cx="6652260" cy="274320"/>
                        </a:xfrm>
                      </wpg:grpSpPr>
                      <pic:pic xmlns:pic="http://schemas.openxmlformats.org/drawingml/2006/picture">
                        <pic:nvPicPr>
                          <pic:cNvPr id="27" name="Picture 27"/>
                          <pic:cNvPicPr>
                            <a:picLocks noChangeAspect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8" name="Text Box 28"/>
                        <wps:cNvSpPr txBox="1"/>
                        <wps:spPr>
                          <a:xfrm>
                            <a:off x="381000" y="15240"/>
                            <a:ext cx="1152525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2B130B" w:rsidRPr="005E3E69" w:rsidRDefault="003F3D20" w:rsidP="002B130B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 xml:space="preserve">IT </w:t>
                              </w:r>
                              <w:r w:rsidR="002B130B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Skill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Straight Connector 29"/>
                        <wps:cNvCnPr/>
                        <wps:spPr>
                          <a:xfrm>
                            <a:off x="981075" y="129540"/>
                            <a:ext cx="567118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group w14:anchorId="25ADA700" id="Group 26" o:spid="_x0000_s1060" style="position:absolute;margin-left:0;margin-top:5.2pt;width:523.8pt;height:21.6pt;z-index:251679744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">
                <v:shape id="Picture 27" o:spid="_x0000_s1061" type="#_x0000_t75" style="position:absolute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">
                  <v:imagedata r:id="rId28" o:title=""/>
                  <v:path arrowok="t"/>
                </v:shape>
                <v:shape id="Text Box 28" o:spid="_x0000_s1062" type="#_x0000_t202" style="position:absolute;left:3810;top:152;width:11525;height:2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" filled="f" stroked="f" strokeweight=".5pt">
                  <v:textbox inset="0,0,0,0">
                    <w:txbxContent>
                      <w:p w:rsidR="002B130B" w:rsidRPr="005E3E69" w:rsidRDefault="003F3D20" w:rsidP="002B130B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 xml:space="preserve">IT </w:t>
                        </w:r>
                        <w:r w:rsidR="002B130B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Skills</w:t>
                        </w:r>
                      </w:p>
                    </w:txbxContent>
                  </v:textbox>
                </v:shape>
                <v:line id="Straight Connector 29" o:spid="_x0000_s1063" style="position:absolute;visibility:visible;mso-wrap-style:square" from="981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" strokecolor="#5b9bd5 [3204]" strokeweight=".5pt">
                  <v:stroke joinstyle="miter"/>
                </v:line>
              </v:group>
            </w:pict>
          </mc:Fallback>
        </mc:AlternateContent>
      </w:r>
    </w:p>
    <w:p w:rsidR="009E0D0A" w:rsidRDefault="00317CF2" w:rsidP="00317CF2">
      <w:pPr>
        <w:pStyle w:val="Style2"/>
        <w:widowControl/>
        <w:numPr>
          <w:ilvl w:val="0"/>
          <w:numId w:val="30"/>
        </w:numPr>
        <w:tabs>
          <w:tab w:val="left" w:pos="715"/>
        </w:tabs>
        <w:spacing w:before="53" w:line="302" w:lineRule="exact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Windows 7, 8, 8.1 &amp; 10</w:t>
      </w:r>
    </w:p>
    <w:p w:rsidR="00317CF2" w:rsidRDefault="00317CF2" w:rsidP="00317CF2">
      <w:pPr>
        <w:pStyle w:val="Style2"/>
        <w:widowControl/>
        <w:numPr>
          <w:ilvl w:val="0"/>
          <w:numId w:val="30"/>
        </w:numPr>
        <w:tabs>
          <w:tab w:val="left" w:pos="715"/>
        </w:tabs>
        <w:spacing w:before="53" w:line="302" w:lineRule="exact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Server 2008, 2012 &amp; 2016</w:t>
      </w:r>
    </w:p>
    <w:p w:rsidR="00317CF2" w:rsidRDefault="00317CF2" w:rsidP="00317CF2">
      <w:pPr>
        <w:pStyle w:val="Style2"/>
        <w:widowControl/>
        <w:numPr>
          <w:ilvl w:val="0"/>
          <w:numId w:val="30"/>
        </w:numPr>
        <w:tabs>
          <w:tab w:val="left" w:pos="715"/>
        </w:tabs>
        <w:spacing w:before="53" w:line="302" w:lineRule="exact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 xml:space="preserve">AD, DNS, DHCP, WDS, Print Server, </w:t>
      </w:r>
      <w:r w:rsidR="00A26F6D">
        <w:rPr>
          <w:rStyle w:val="FontStyle15"/>
          <w:lang w:val="en-US" w:eastAsia="en-US"/>
        </w:rPr>
        <w:t>FTP, Lync,</w:t>
      </w:r>
      <w:r w:rsidR="00497A4C">
        <w:rPr>
          <w:rStyle w:val="FontStyle15"/>
          <w:lang w:val="en-US" w:eastAsia="en-US"/>
        </w:rPr>
        <w:t xml:space="preserve"> </w:t>
      </w:r>
      <w:r w:rsidR="008B7BA9">
        <w:rPr>
          <w:rStyle w:val="FontStyle15"/>
          <w:lang w:val="en-US" w:eastAsia="en-US"/>
        </w:rPr>
        <w:t xml:space="preserve">LAN, WAN, AP, </w:t>
      </w:r>
      <w:r w:rsidR="00A26F6D">
        <w:rPr>
          <w:rStyle w:val="FontStyle15"/>
          <w:lang w:val="en-US" w:eastAsia="en-US"/>
        </w:rPr>
        <w:t>ESSL Attendance System, Video Conferencing System,</w:t>
      </w:r>
    </w:p>
    <w:p w:rsidR="00212505" w:rsidRDefault="008B7BA9" w:rsidP="00317CF2">
      <w:pPr>
        <w:pStyle w:val="Style2"/>
        <w:widowControl/>
        <w:numPr>
          <w:ilvl w:val="0"/>
          <w:numId w:val="30"/>
        </w:numPr>
        <w:tabs>
          <w:tab w:val="left" w:pos="715"/>
        </w:tabs>
        <w:spacing w:before="53" w:line="302" w:lineRule="exact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 xml:space="preserve">Installing and Configuring </w:t>
      </w:r>
      <w:r w:rsidR="00212505">
        <w:rPr>
          <w:rStyle w:val="FontStyle15"/>
          <w:lang w:val="en-US" w:eastAsia="en-US"/>
        </w:rPr>
        <w:t xml:space="preserve">Designing Software’s, AutoCAD, Revit, Safe, </w:t>
      </w:r>
      <w:r>
        <w:rPr>
          <w:rStyle w:val="FontStyle15"/>
          <w:lang w:val="en-US" w:eastAsia="en-US"/>
        </w:rPr>
        <w:t xml:space="preserve">Navis, ETAB, ETAP, Pipenet, Stadd Pro, DA,  Tekla, BDS, HAP, Rebar Cad, Sketch UP etc.   </w:t>
      </w:r>
      <w:r w:rsidR="00212505">
        <w:rPr>
          <w:rStyle w:val="FontStyle15"/>
          <w:lang w:val="en-US" w:eastAsia="en-US"/>
        </w:rPr>
        <w:t xml:space="preserve">  </w:t>
      </w:r>
      <w:bookmarkStart w:id="0" w:name="_GoBack"/>
      <w:bookmarkEnd w:id="0"/>
    </w:p>
    <w:p w:rsidR="00A26F6D" w:rsidRDefault="00A26F6D" w:rsidP="00317CF2">
      <w:pPr>
        <w:pStyle w:val="Style2"/>
        <w:widowControl/>
        <w:numPr>
          <w:ilvl w:val="0"/>
          <w:numId w:val="30"/>
        </w:numPr>
        <w:tabs>
          <w:tab w:val="left" w:pos="715"/>
        </w:tabs>
        <w:spacing w:before="53" w:line="302" w:lineRule="exact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lastRenderedPageBreak/>
        <w:t>LAN, WAN, Network Printer, AP Configuration, Networking, Hardware, Software, IBM Storage.</w:t>
      </w:r>
    </w:p>
    <w:p w:rsidR="00A26F6D" w:rsidRDefault="00A26F6D" w:rsidP="00317CF2">
      <w:pPr>
        <w:pStyle w:val="Style2"/>
        <w:widowControl/>
        <w:numPr>
          <w:ilvl w:val="0"/>
          <w:numId w:val="30"/>
        </w:numPr>
        <w:tabs>
          <w:tab w:val="left" w:pos="715"/>
        </w:tabs>
        <w:spacing w:before="53" w:line="302" w:lineRule="exact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User Complaint, Antivirus Server, Design Server, Firewall, OWA, Outlook &amp; ERP</w:t>
      </w:r>
    </w:p>
    <w:p w:rsidR="00D16805" w:rsidRDefault="00D16805" w:rsidP="00D16805">
      <w:pPr>
        <w:pStyle w:val="Style2"/>
        <w:widowControl/>
        <w:tabs>
          <w:tab w:val="left" w:pos="715"/>
        </w:tabs>
        <w:spacing w:before="53" w:line="302" w:lineRule="exact"/>
        <w:ind w:firstLine="0"/>
        <w:rPr>
          <w:rStyle w:val="FontStyle15"/>
          <w:lang w:val="en-US" w:eastAsia="en-US"/>
        </w:rPr>
      </w:pPr>
    </w:p>
    <w:p w:rsidR="00D16805" w:rsidRDefault="00D16805" w:rsidP="00D16805">
      <w:pPr>
        <w:spacing w:line="240" w:lineRule="auto"/>
      </w:pPr>
      <w:r>
        <w:rPr>
          <w:noProof/>
          <w:lang w:val="en-IN" w:eastAsia="en-IN"/>
        </w:rPr>
        <w:drawing>
          <wp:anchor distT="0" distB="0" distL="114300" distR="114300" simplePos="0" relativeHeight="251728896" behindDoc="1" locked="0" layoutInCell="1" allowOverlap="1" wp14:anchorId="7A87BD3A" wp14:editId="447365D0">
            <wp:simplePos x="0" y="0"/>
            <wp:positionH relativeFrom="column">
              <wp:posOffset>4836622</wp:posOffset>
            </wp:positionH>
            <wp:positionV relativeFrom="paragraph">
              <wp:posOffset>241300</wp:posOffset>
            </wp:positionV>
            <wp:extent cx="1885950" cy="887095"/>
            <wp:effectExtent l="0" t="0" r="0" b="8255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&amp;T B&amp;F IC.jp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5950" cy="887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0497">
        <w:rPr>
          <w:b/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730944" behindDoc="0" locked="0" layoutInCell="1" allowOverlap="1" wp14:anchorId="4CA4AEDE" wp14:editId="64D55815">
                <wp:simplePos x="0" y="0"/>
                <wp:positionH relativeFrom="column">
                  <wp:posOffset>57150</wp:posOffset>
                </wp:positionH>
                <wp:positionV relativeFrom="paragraph">
                  <wp:posOffset>113665</wp:posOffset>
                </wp:positionV>
                <wp:extent cx="6652260" cy="323850"/>
                <wp:effectExtent l="0" t="0" r="34290" b="0"/>
                <wp:wrapNone/>
                <wp:docPr id="54" name="Group 5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52260" cy="323850"/>
                          <a:chOff x="0" y="0"/>
                          <a:chExt cx="6652260" cy="323850"/>
                        </a:xfrm>
                      </wpg:grpSpPr>
                      <pic:pic xmlns:pic="http://schemas.openxmlformats.org/drawingml/2006/picture">
                        <pic:nvPicPr>
                          <pic:cNvPr id="73" name="Picture 73"/>
                          <pic:cNvPicPr>
                            <a:picLocks noChangeAspect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4" name="Text Box 74"/>
                        <wps:cNvSpPr txBox="1"/>
                        <wps:spPr>
                          <a:xfrm>
                            <a:off x="381000" y="15240"/>
                            <a:ext cx="1762125" cy="3086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D16805" w:rsidRPr="005E3E69" w:rsidRDefault="00D16805" w:rsidP="00D16805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Work Experienc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5" name="Straight Connector 75"/>
                        <wps:cNvCnPr/>
                        <wps:spPr>
                          <a:xfrm>
                            <a:off x="1876425" y="129540"/>
                            <a:ext cx="477583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CA4AEDE" id="Group 54" o:spid="_x0000_s1060" style="position:absolute;margin-left:4.5pt;margin-top:8.95pt;width:523.8pt;height:25.5pt;z-index:251730944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">
                <v:shape id="Picture 73" o:spid="_x0000_s1061" type="#_x0000_t75" style="position:absolute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Q5vbPEAAAA2wAAAA8AAABkcnMvZG93bnJldi54bWxEj09rAjEUxO+FfofwCt5q1optWY1SFhQP&#10;vfgHSm/PzXOzdPOSJlG3394IQo/DzPyGmS1624kzhdg6VjAaFiCIa6dbbhTsd8vndxAxIWvsHJOC&#10;P4qwmD8+zLDU7sIbOm9TIzKEY4kKTEq+lDLWhizGofPE2Tu6YDFlGRqpA14y3HbypShepcWW84JB&#10;T5Wh+md7sgo2uDLrSajq9rj/PYw+vf9aVd9KDZ76jymIRH36D9/ba63gbQy3L/kHyPkV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AQ5vbPEAAAA2wAAAA8AAAAAAAAAAAAAAAAA&#10;nwIAAGRycy9kb3ducmV2LnhtbFBLBQYAAAAABAAEAPcAAACQAwAAAAA=&#10;">
                  <v:imagedata r:id="rId31" o:title=""/>
                  <v:path arrowok="t"/>
                </v:shape>
                <v:shape id="Text Box 74" o:spid="_x0000_s1062" type="#_x0000_t202" style="position:absolute;left:3810;top:152;width:17621;height:308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nS06cYA&#10;AADbAAAADwAAAGRycy9kb3ducmV2LnhtbESPX0vDQBDE3wv9DscWfGsvFbEl9lrEP9CHWrUq6Nua&#10;W5Ngbi/cbdP47b1CoY/DzPyGWax616iOQqw9G5hOMlDEhbc1lwbe3x7Hc1BRkC02nsnAH0VYLYeD&#10;BebWH/iVup2UKkE45migEmlzrWNRkcM48S1x8n58cChJhlLbgIcEd42+zLJr7bDmtFBhS3cVFb+7&#10;vTPQfMaw+c7kq7svn+TlWe8/HqZbYy5G/e0NKKFezuFTe20NzK7g+CX9AL38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nS06cYAAADbAAAADwAAAAAAAAAAAAAAAACYAgAAZHJz&#10;L2Rvd25yZXYueG1sUEsFBgAAAAAEAAQA9QAAAIsDAAAAAA==&#10;" filled="f" stroked="f" strokeweight=".5pt">
                  <v:textbox inset="0,0,0,0">
                    <w:txbxContent>
                      <w:p w:rsidR="00D16805" w:rsidRPr="005E3E69" w:rsidRDefault="00D16805" w:rsidP="00D16805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Work Experience</w:t>
                        </w:r>
                      </w:p>
                    </w:txbxContent>
                  </v:textbox>
                </v:shape>
                <v:line id="Straight Connector 75" o:spid="_x0000_s1063" style="position:absolute;visibility:visible;mso-wrap-style:square" from="18764,1295" to="66522,12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vXGDcQAAADbAAAADwAAAGRycy9kb3ducmV2LnhtbESPzWrDMBCE74W+g9hAb4mclsbFtRJK&#10;IKWnQv4OuS3W2nJirRxLtd23rwKBHoeZ+YbJV6NtRE+drx0rmM8SEMSF0zVXCg77zfQNhA/IGhvH&#10;pOCXPKyWjw85ZtoNvKV+FyoRIewzVGBCaDMpfWHIop+5ljh6pesshii7SuoOhwi3jXxOkoW0WHNc&#10;MNjS2lBx2f1YBVcsNmRPx88+GUz/sijb7/R8UuppMn68gwg0hv/wvf2lFaSvcPsSf4Bc/g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e9cYNxAAAANsAAAAPAAAAAAAAAAAA&#10;AAAAAKECAABkcnMvZG93bnJldi54bWxQSwUGAAAAAAQABAD5AAAAkgMAAAAA&#10;" strokecolor="#5b9bd5 [3204]" strokeweight=".5pt">
                  <v:stroke joinstyle="miter"/>
                </v:line>
              </v:group>
            </w:pict>
          </mc:Fallback>
        </mc:AlternateContent>
      </w:r>
    </w:p>
    <w:p w:rsidR="00D16805" w:rsidRDefault="00D16805" w:rsidP="00D16805">
      <w:pPr>
        <w:spacing w:line="240" w:lineRule="auto"/>
        <w:rPr>
          <w:b/>
        </w:rPr>
      </w:pPr>
    </w:p>
    <w:p w:rsidR="00D16805" w:rsidRDefault="00926F57" w:rsidP="00D16805">
      <w:pPr>
        <w:spacing w:after="0" w:line="240" w:lineRule="auto"/>
        <w:rPr>
          <w:b/>
        </w:rPr>
      </w:pPr>
      <w:r>
        <w:rPr>
          <w:b/>
        </w:rPr>
        <w:t>August 2019</w:t>
      </w:r>
      <w:r w:rsidR="00D16805" w:rsidRPr="008414F6">
        <w:rPr>
          <w:b/>
        </w:rPr>
        <w:t xml:space="preserve"> – Current</w:t>
      </w:r>
      <w:r w:rsidR="00D16805">
        <w:t xml:space="preserve">                               </w:t>
      </w:r>
      <w:r w:rsidR="00D16805" w:rsidRPr="00E40497">
        <w:br/>
      </w:r>
      <w:r w:rsidR="00D16805">
        <w:rPr>
          <w:b/>
        </w:rPr>
        <w:t xml:space="preserve">IT Support Executive </w:t>
      </w:r>
      <w:r w:rsidR="00D16805" w:rsidRPr="00E40497">
        <w:br/>
      </w:r>
      <w:r w:rsidR="00D16805" w:rsidRPr="009A5FAB">
        <w:rPr>
          <w:b/>
        </w:rPr>
        <w:t>Larsen</w:t>
      </w:r>
      <w:r w:rsidR="00D16805" w:rsidRPr="0061349B">
        <w:rPr>
          <w:b/>
        </w:rPr>
        <w:t xml:space="preserve"> and Toubro Ltd. B&amp;F IC</w:t>
      </w:r>
    </w:p>
    <w:p w:rsidR="00D16805" w:rsidRPr="00E40497" w:rsidRDefault="00D16805" w:rsidP="00D16805">
      <w:pPr>
        <w:spacing w:after="0" w:line="240" w:lineRule="auto"/>
      </w:pPr>
      <w:r>
        <w:rPr>
          <w:b/>
        </w:rPr>
        <w:t xml:space="preserve">Project Location- </w:t>
      </w:r>
      <w:r w:rsidRPr="0061349B">
        <w:rPr>
          <w:b/>
        </w:rPr>
        <w:t>IGI</w:t>
      </w:r>
      <w:r>
        <w:rPr>
          <w:b/>
        </w:rPr>
        <w:t xml:space="preserve"> Airport T1 &amp; T3</w:t>
      </w:r>
      <w:r>
        <w:t xml:space="preserve"> </w:t>
      </w:r>
    </w:p>
    <w:p w:rsidR="00D16805" w:rsidRDefault="00D16805" w:rsidP="00D16805">
      <w:pPr>
        <w:spacing w:line="240" w:lineRule="auto"/>
      </w:pPr>
      <w:r>
        <w:t xml:space="preserve">Managing and Supporting Activities- </w:t>
      </w:r>
    </w:p>
    <w:p w:rsidR="00D16805" w:rsidRDefault="00D16805" w:rsidP="00D16805">
      <w:pPr>
        <w:pStyle w:val="Style2"/>
        <w:widowControl/>
        <w:tabs>
          <w:tab w:val="left" w:pos="715"/>
        </w:tabs>
        <w:spacing w:before="53" w:line="302" w:lineRule="exact"/>
        <w:ind w:firstLine="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Same as previous</w:t>
      </w:r>
    </w:p>
    <w:p w:rsidR="00747C83" w:rsidRDefault="00102C86" w:rsidP="00747C83">
      <w:pPr>
        <w:spacing w:line="240" w:lineRule="auto"/>
      </w:pPr>
      <w:r w:rsidRPr="00E40497">
        <w:rPr>
          <w:b/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681792" behindDoc="0" locked="0" layoutInCell="1" allowOverlap="1" wp14:anchorId="3ACFD010" wp14:editId="516DB726">
                <wp:simplePos x="0" y="0"/>
                <wp:positionH relativeFrom="column">
                  <wp:posOffset>38100</wp:posOffset>
                </wp:positionH>
                <wp:positionV relativeFrom="paragraph">
                  <wp:posOffset>165100</wp:posOffset>
                </wp:positionV>
                <wp:extent cx="6652260" cy="323850"/>
                <wp:effectExtent l="0" t="0" r="34290" b="0"/>
                <wp:wrapNone/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52260" cy="323850"/>
                          <a:chOff x="0" y="0"/>
                          <a:chExt cx="6652260" cy="323850"/>
                        </a:xfrm>
                      </wpg:grpSpPr>
                      <pic:pic xmlns:pic="http://schemas.openxmlformats.org/drawingml/2006/picture">
                        <pic:nvPicPr>
                          <pic:cNvPr id="31" name="Picture 31"/>
                          <pic:cNvPicPr>
                            <a:picLocks noChangeAspect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2" name="Text Box 32"/>
                        <wps:cNvSpPr txBox="1"/>
                        <wps:spPr>
                          <a:xfrm>
                            <a:off x="381000" y="15240"/>
                            <a:ext cx="1762125" cy="3086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9D61EA" w:rsidRPr="005E3E69" w:rsidRDefault="009D61EA" w:rsidP="009D61EA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Work Experienc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" name="Straight Connector 33"/>
                        <wps:cNvCnPr/>
                        <wps:spPr>
                          <a:xfrm>
                            <a:off x="1876425" y="129540"/>
                            <a:ext cx="477583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group w14:anchorId="3ACFD010" id="Group 30" o:spid="_x0000_s1064" style="position:absolute;margin-left:3pt;margin-top:13pt;width:523.8pt;height:25.5pt;z-index:251681792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">
                <v:shape id="Picture 31" o:spid="_x0000_s1065" type="#_x0000_t75" style="position:absolute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">
                  <v:imagedata r:id="rId32" o:title=""/>
                  <v:path arrowok="t"/>
                </v:shape>
                <v:shape id="Text Box 32" o:spid="_x0000_s1066" type="#_x0000_t202" style="position:absolute;left:3810;top:152;width:17621;height:30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" filled="f" stroked="f" strokeweight=".5pt">
                  <v:textbox inset="0,0,0,0">
                    <w:txbxContent>
                      <w:p w:rsidR="009D61EA" w:rsidRPr="005E3E69" w:rsidRDefault="009D61EA" w:rsidP="009D61EA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Work Experience</w:t>
                        </w:r>
                      </w:p>
                    </w:txbxContent>
                  </v:textbox>
                </v:shape>
                <v:line id="Straight Connector 33" o:spid="_x0000_s1067" style="position:absolute;visibility:visible;mso-wrap-style:square" from="18764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" strokecolor="#5b9bd5 [3204]" strokeweight=".5pt">
                  <v:stroke joinstyle="miter"/>
                </v:line>
              </v:group>
            </w:pict>
          </mc:Fallback>
        </mc:AlternateContent>
      </w:r>
    </w:p>
    <w:p w:rsidR="009D61EA" w:rsidRPr="00E40497" w:rsidRDefault="0061349B" w:rsidP="006A4275">
      <w:pPr>
        <w:spacing w:line="240" w:lineRule="auto"/>
        <w:rPr>
          <w:b/>
          <w:sz w:val="28"/>
          <w:szCs w:val="28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713536" behindDoc="1" locked="0" layoutInCell="1" allowOverlap="1">
            <wp:simplePos x="0" y="0"/>
            <wp:positionH relativeFrom="column">
              <wp:posOffset>4831542</wp:posOffset>
            </wp:positionH>
            <wp:positionV relativeFrom="paragraph">
              <wp:posOffset>22860</wp:posOffset>
            </wp:positionV>
            <wp:extent cx="1886285" cy="887095"/>
            <wp:effectExtent l="0" t="0" r="0" b="825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&amp;T B&amp;F IC.jp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6285" cy="887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E3962" w:rsidRPr="00E40497" w:rsidRDefault="000E3962" w:rsidP="000E3962">
      <w:pPr>
        <w:spacing w:line="240" w:lineRule="auto"/>
      </w:pPr>
      <w:r>
        <w:rPr>
          <w:b/>
        </w:rPr>
        <w:t>Dec 2018</w:t>
      </w:r>
      <w:r w:rsidR="00926F57">
        <w:rPr>
          <w:b/>
        </w:rPr>
        <w:t xml:space="preserve"> –July- 2019</w:t>
      </w:r>
      <w:r>
        <w:t xml:space="preserve">                               </w:t>
      </w:r>
      <w:r w:rsidRPr="00E40497">
        <w:br/>
      </w:r>
      <w:r>
        <w:rPr>
          <w:b/>
        </w:rPr>
        <w:t xml:space="preserve">IT Support Executive </w:t>
      </w:r>
      <w:r w:rsidRPr="00E40497">
        <w:br/>
      </w:r>
      <w:r>
        <w:t xml:space="preserve">Talent Pro </w:t>
      </w:r>
      <w:r>
        <w:br/>
        <w:t xml:space="preserve">Client Site- </w:t>
      </w:r>
      <w:r w:rsidRPr="009A5FAB">
        <w:rPr>
          <w:b/>
        </w:rPr>
        <w:t>Larsen</w:t>
      </w:r>
      <w:r w:rsidRPr="0061349B">
        <w:rPr>
          <w:b/>
        </w:rPr>
        <w:t xml:space="preserve"> and Toubro Ltd. B&amp;F IC Faridabad</w:t>
      </w:r>
      <w:r>
        <w:t xml:space="preserve">  </w:t>
      </w:r>
    </w:p>
    <w:p w:rsidR="000E3962" w:rsidRDefault="000E3962" w:rsidP="000E3962">
      <w:pPr>
        <w:spacing w:line="240" w:lineRule="auto"/>
      </w:pPr>
      <w:r>
        <w:t xml:space="preserve">Managing and Supporting Activities- </w:t>
      </w:r>
    </w:p>
    <w:p w:rsidR="000E3962" w:rsidRDefault="000E3962" w:rsidP="000E3962">
      <w:pPr>
        <w:pStyle w:val="Style6"/>
        <w:widowControl/>
        <w:numPr>
          <w:ilvl w:val="0"/>
          <w:numId w:val="13"/>
        </w:numPr>
        <w:tabs>
          <w:tab w:val="left" w:pos="821"/>
        </w:tabs>
        <w:spacing w:before="5"/>
        <w:ind w:left="900" w:hanging="214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 xml:space="preserve"> Management all type of IT works</w:t>
      </w:r>
    </w:p>
    <w:p w:rsidR="000E3962" w:rsidRDefault="000E3962" w:rsidP="000E3962">
      <w:pPr>
        <w:pStyle w:val="Style2"/>
        <w:widowControl/>
        <w:numPr>
          <w:ilvl w:val="0"/>
          <w:numId w:val="13"/>
        </w:numPr>
        <w:tabs>
          <w:tab w:val="left" w:pos="1440"/>
        </w:tabs>
        <w:spacing w:line="302" w:lineRule="exact"/>
        <w:ind w:left="730" w:firstLine="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To ensure the smooth operation of entire system, including Desktops, Laptops, and Servers.</w:t>
      </w:r>
    </w:p>
    <w:p w:rsidR="000E3962" w:rsidRDefault="000E3962" w:rsidP="000E3962">
      <w:pPr>
        <w:pStyle w:val="Style2"/>
        <w:widowControl/>
        <w:numPr>
          <w:ilvl w:val="0"/>
          <w:numId w:val="13"/>
        </w:numPr>
        <w:tabs>
          <w:tab w:val="left" w:pos="1440"/>
        </w:tabs>
        <w:spacing w:line="302" w:lineRule="exact"/>
        <w:ind w:left="730" w:firstLine="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Network troubleshooting</w:t>
      </w:r>
    </w:p>
    <w:p w:rsidR="000E3962" w:rsidRDefault="000E3962" w:rsidP="000E3962">
      <w:pPr>
        <w:pStyle w:val="Style2"/>
        <w:widowControl/>
        <w:numPr>
          <w:ilvl w:val="0"/>
          <w:numId w:val="13"/>
        </w:numPr>
        <w:tabs>
          <w:tab w:val="left" w:pos="1440"/>
        </w:tabs>
        <w:spacing w:line="302" w:lineRule="exact"/>
        <w:ind w:left="730" w:firstLine="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Manage network. Connectivity.</w:t>
      </w:r>
    </w:p>
    <w:p w:rsidR="000E3962" w:rsidRDefault="000E3962" w:rsidP="000E3962">
      <w:pPr>
        <w:pStyle w:val="Style2"/>
        <w:widowControl/>
        <w:numPr>
          <w:ilvl w:val="0"/>
          <w:numId w:val="13"/>
        </w:numPr>
        <w:tabs>
          <w:tab w:val="left" w:pos="1440"/>
        </w:tabs>
        <w:spacing w:line="302" w:lineRule="exact"/>
        <w:ind w:left="730" w:firstLine="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Manage router.</w:t>
      </w:r>
    </w:p>
    <w:p w:rsidR="000E3962" w:rsidRDefault="000E3962" w:rsidP="000E3962">
      <w:pPr>
        <w:pStyle w:val="Style2"/>
        <w:widowControl/>
        <w:numPr>
          <w:ilvl w:val="0"/>
          <w:numId w:val="13"/>
        </w:numPr>
        <w:tabs>
          <w:tab w:val="left" w:pos="1440"/>
        </w:tabs>
        <w:spacing w:line="240" w:lineRule="auto"/>
        <w:ind w:left="730" w:firstLine="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Manage LAN.</w:t>
      </w:r>
    </w:p>
    <w:p w:rsidR="000E3962" w:rsidRDefault="000E3962" w:rsidP="000E3962">
      <w:pPr>
        <w:pStyle w:val="Style2"/>
        <w:widowControl/>
        <w:numPr>
          <w:ilvl w:val="0"/>
          <w:numId w:val="13"/>
        </w:numPr>
        <w:tabs>
          <w:tab w:val="left" w:pos="1440"/>
        </w:tabs>
        <w:spacing w:line="240" w:lineRule="auto"/>
        <w:ind w:left="734" w:firstLine="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Installation of workstation, server, network devices &amp; peripherals.</w:t>
      </w:r>
    </w:p>
    <w:p w:rsidR="000E3962" w:rsidRDefault="000E3962" w:rsidP="000E3962">
      <w:pPr>
        <w:pStyle w:val="Style2"/>
        <w:widowControl/>
        <w:numPr>
          <w:ilvl w:val="0"/>
          <w:numId w:val="13"/>
        </w:numPr>
        <w:tabs>
          <w:tab w:val="left" w:pos="1440"/>
        </w:tabs>
        <w:spacing w:line="298" w:lineRule="exact"/>
        <w:ind w:left="734" w:firstLine="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Installation &amp; Configuration iMac &amp; MacBook Pro MacBook Air.</w:t>
      </w:r>
    </w:p>
    <w:p w:rsidR="000E3962" w:rsidRDefault="000E3962" w:rsidP="000E3962">
      <w:pPr>
        <w:pStyle w:val="Style2"/>
        <w:widowControl/>
        <w:numPr>
          <w:ilvl w:val="0"/>
          <w:numId w:val="13"/>
        </w:numPr>
        <w:tabs>
          <w:tab w:val="left" w:pos="1440"/>
        </w:tabs>
        <w:spacing w:before="5" w:line="298" w:lineRule="exact"/>
        <w:ind w:left="144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Virus protection &amp; removal, Internet connection problem, E-mail Troubleshooting (Configuring &amp; Troubleshooting of Microsoft Outlook clients)</w:t>
      </w:r>
    </w:p>
    <w:p w:rsidR="000E3962" w:rsidRDefault="000E3962" w:rsidP="000E3962">
      <w:pPr>
        <w:pStyle w:val="Style2"/>
        <w:widowControl/>
        <w:numPr>
          <w:ilvl w:val="0"/>
          <w:numId w:val="13"/>
        </w:numPr>
        <w:tabs>
          <w:tab w:val="left" w:pos="1440"/>
        </w:tabs>
        <w:spacing w:before="5" w:line="298" w:lineRule="exact"/>
        <w:ind w:left="144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 xml:space="preserve">Hardware and Software Support for IBM &amp; Fujitsu Servers &amp; Workstations Dell, HP, Lenovo &amp; Acer Desktop and Laptops </w:t>
      </w:r>
    </w:p>
    <w:p w:rsidR="000E3962" w:rsidRDefault="000E3962" w:rsidP="000E3962">
      <w:pPr>
        <w:pStyle w:val="Style2"/>
        <w:widowControl/>
        <w:numPr>
          <w:ilvl w:val="0"/>
          <w:numId w:val="13"/>
        </w:numPr>
        <w:tabs>
          <w:tab w:val="left" w:pos="1440"/>
        </w:tabs>
        <w:spacing w:before="5" w:line="298" w:lineRule="exact"/>
        <w:ind w:left="144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Manage Global AD, DNS, DHCP &amp; WSUS Server</w:t>
      </w:r>
    </w:p>
    <w:p w:rsidR="000E3962" w:rsidRDefault="000E3962" w:rsidP="000E3962">
      <w:pPr>
        <w:pStyle w:val="Style2"/>
        <w:widowControl/>
        <w:numPr>
          <w:ilvl w:val="0"/>
          <w:numId w:val="13"/>
        </w:numPr>
        <w:tabs>
          <w:tab w:val="left" w:pos="1440"/>
        </w:tabs>
        <w:spacing w:before="5" w:line="298" w:lineRule="exact"/>
        <w:ind w:left="144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Network troubleshooting Window &amp; iMac, MacBook Mac Book Air</w:t>
      </w:r>
    </w:p>
    <w:p w:rsidR="000E3962" w:rsidRDefault="000E3962" w:rsidP="000E3962">
      <w:pPr>
        <w:pStyle w:val="Style2"/>
        <w:widowControl/>
        <w:numPr>
          <w:ilvl w:val="0"/>
          <w:numId w:val="13"/>
        </w:numPr>
        <w:tabs>
          <w:tab w:val="left" w:pos="1440"/>
        </w:tabs>
        <w:spacing w:before="5" w:line="298" w:lineRule="exact"/>
        <w:ind w:left="144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Installation &amp; troubleshooting Hardware and Software Apple iOS X</w:t>
      </w:r>
    </w:p>
    <w:p w:rsidR="000E3962" w:rsidRDefault="000E3962" w:rsidP="000E3962">
      <w:pPr>
        <w:pStyle w:val="Style2"/>
        <w:widowControl/>
        <w:numPr>
          <w:ilvl w:val="0"/>
          <w:numId w:val="13"/>
        </w:numPr>
        <w:tabs>
          <w:tab w:val="left" w:pos="1440"/>
        </w:tabs>
        <w:spacing w:before="5" w:line="298" w:lineRule="exact"/>
        <w:ind w:left="144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 xml:space="preserve">Installation &amp; Troubleshooting of different application such as Adobe Acrobat, MS Office, Outlook </w:t>
      </w:r>
    </w:p>
    <w:p w:rsidR="000E3962" w:rsidRDefault="000E3962" w:rsidP="000E3962">
      <w:pPr>
        <w:pStyle w:val="Style2"/>
        <w:widowControl/>
        <w:numPr>
          <w:ilvl w:val="0"/>
          <w:numId w:val="13"/>
        </w:numPr>
        <w:tabs>
          <w:tab w:val="left" w:pos="1440"/>
        </w:tabs>
        <w:spacing w:line="298" w:lineRule="exact"/>
        <w:ind w:left="144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Administrator of Windows Server 2008 R2, 2012 &amp; 2016, which includes installation of server, user management, disk management &amp; installation of service packs.</w:t>
      </w:r>
    </w:p>
    <w:p w:rsidR="000E3962" w:rsidRDefault="000E3962" w:rsidP="000E3962">
      <w:pPr>
        <w:pStyle w:val="Style2"/>
        <w:widowControl/>
        <w:numPr>
          <w:ilvl w:val="0"/>
          <w:numId w:val="20"/>
        </w:numPr>
        <w:tabs>
          <w:tab w:val="left" w:pos="715"/>
        </w:tabs>
        <w:spacing w:before="53" w:line="298" w:lineRule="exact"/>
        <w:ind w:hanging="75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Interacting with various vendors for sourcing products &amp; solution and for closure of calls of certain machines, which are supported by them.</w:t>
      </w:r>
    </w:p>
    <w:p w:rsidR="000E3962" w:rsidRDefault="000E3962" w:rsidP="000E3962">
      <w:pPr>
        <w:pStyle w:val="Style2"/>
        <w:widowControl/>
        <w:numPr>
          <w:ilvl w:val="0"/>
          <w:numId w:val="20"/>
        </w:numPr>
        <w:tabs>
          <w:tab w:val="left" w:pos="715"/>
        </w:tabs>
        <w:spacing w:before="53" w:line="298" w:lineRule="exact"/>
        <w:ind w:hanging="75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Manage Network Heavy-duty Printer (Sharp &amp; Canon)</w:t>
      </w:r>
    </w:p>
    <w:p w:rsidR="000E3962" w:rsidRDefault="000E3962" w:rsidP="000E3962">
      <w:pPr>
        <w:pStyle w:val="Style2"/>
        <w:widowControl/>
        <w:numPr>
          <w:ilvl w:val="0"/>
          <w:numId w:val="20"/>
        </w:numPr>
        <w:tabs>
          <w:tab w:val="left" w:pos="1440"/>
        </w:tabs>
        <w:spacing w:line="298" w:lineRule="exact"/>
        <w:ind w:hanging="75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Maintaining &amp; updating the LAN diagram of site</w:t>
      </w:r>
    </w:p>
    <w:p w:rsidR="000E3962" w:rsidRDefault="000E3962" w:rsidP="000E3962">
      <w:pPr>
        <w:pStyle w:val="Style2"/>
        <w:widowControl/>
        <w:numPr>
          <w:ilvl w:val="0"/>
          <w:numId w:val="20"/>
        </w:numPr>
        <w:tabs>
          <w:tab w:val="left" w:pos="720"/>
        </w:tabs>
        <w:spacing w:before="5" w:line="298" w:lineRule="exact"/>
        <w:ind w:hanging="75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Designing the back-up strategy for the site and ensuring scheduled / unscheduled back as per back-up plan &amp; restoration</w:t>
      </w:r>
    </w:p>
    <w:p w:rsidR="000E3962" w:rsidRDefault="000E3962" w:rsidP="000E3962">
      <w:pPr>
        <w:pStyle w:val="Style2"/>
        <w:widowControl/>
        <w:numPr>
          <w:ilvl w:val="0"/>
          <w:numId w:val="20"/>
        </w:numPr>
        <w:tabs>
          <w:tab w:val="left" w:pos="715"/>
        </w:tabs>
        <w:spacing w:before="5" w:line="298" w:lineRule="exact"/>
        <w:ind w:hanging="75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Administrator Symantec Endpoint Protection Manager 14 Server through which remotely updates &amp; scan client.</w:t>
      </w:r>
    </w:p>
    <w:p w:rsidR="000E3962" w:rsidRDefault="000E3962" w:rsidP="000E3962">
      <w:pPr>
        <w:pStyle w:val="Style2"/>
        <w:widowControl/>
        <w:numPr>
          <w:ilvl w:val="0"/>
          <w:numId w:val="20"/>
        </w:numPr>
        <w:tabs>
          <w:tab w:val="left" w:pos="715"/>
        </w:tabs>
        <w:spacing w:before="5" w:line="298" w:lineRule="exact"/>
        <w:ind w:hanging="75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 xml:space="preserve">Providing the Support for  Microsoft Lync 2013-16  </w:t>
      </w:r>
    </w:p>
    <w:p w:rsidR="000E3962" w:rsidRDefault="000E3962" w:rsidP="000E3962">
      <w:pPr>
        <w:pStyle w:val="Style2"/>
        <w:widowControl/>
        <w:numPr>
          <w:ilvl w:val="0"/>
          <w:numId w:val="20"/>
        </w:numPr>
        <w:tabs>
          <w:tab w:val="left" w:pos="715"/>
        </w:tabs>
        <w:spacing w:line="298" w:lineRule="exact"/>
        <w:ind w:hanging="75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 xml:space="preserve">Remotely access the Site PC &amp; Servers and providing the Support </w:t>
      </w:r>
    </w:p>
    <w:p w:rsidR="000E3962" w:rsidRDefault="000E3962" w:rsidP="000E3962">
      <w:pPr>
        <w:pStyle w:val="Style2"/>
        <w:widowControl/>
        <w:numPr>
          <w:ilvl w:val="0"/>
          <w:numId w:val="20"/>
        </w:numPr>
        <w:tabs>
          <w:tab w:val="left" w:pos="715"/>
        </w:tabs>
        <w:spacing w:before="5" w:line="298" w:lineRule="exact"/>
        <w:ind w:hanging="75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Manage &amp; Configure Cisco &amp; Aruba Access Point (AP)</w:t>
      </w:r>
    </w:p>
    <w:p w:rsidR="000E3962" w:rsidRDefault="000E3962" w:rsidP="000E3962">
      <w:pPr>
        <w:pStyle w:val="Style2"/>
        <w:widowControl/>
        <w:numPr>
          <w:ilvl w:val="0"/>
          <w:numId w:val="20"/>
        </w:numPr>
        <w:tabs>
          <w:tab w:val="left" w:pos="715"/>
        </w:tabs>
        <w:spacing w:before="5" w:line="298" w:lineRule="exact"/>
        <w:ind w:hanging="75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Installation &amp; Configure Network Printer A3, Scanner, Plotter, All-in-one</w:t>
      </w:r>
    </w:p>
    <w:p w:rsidR="000E3962" w:rsidRDefault="000E3962" w:rsidP="000E3962">
      <w:pPr>
        <w:pStyle w:val="Style2"/>
        <w:widowControl/>
        <w:numPr>
          <w:ilvl w:val="0"/>
          <w:numId w:val="20"/>
        </w:numPr>
        <w:tabs>
          <w:tab w:val="left" w:pos="715"/>
        </w:tabs>
        <w:spacing w:before="5" w:line="298" w:lineRule="exact"/>
        <w:ind w:hanging="75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 xml:space="preserve">Manage I-Clock Bio Matrix Attendance System </w:t>
      </w:r>
    </w:p>
    <w:p w:rsidR="000E3962" w:rsidRDefault="000E3962" w:rsidP="000E3962">
      <w:pPr>
        <w:pStyle w:val="Style2"/>
        <w:widowControl/>
        <w:numPr>
          <w:ilvl w:val="0"/>
          <w:numId w:val="20"/>
        </w:numPr>
        <w:tabs>
          <w:tab w:val="left" w:pos="715"/>
        </w:tabs>
        <w:spacing w:before="5" w:line="298" w:lineRule="exact"/>
        <w:ind w:hanging="75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 xml:space="preserve">Manage Dahua NVR with IP CCTV Cameras   </w:t>
      </w:r>
    </w:p>
    <w:p w:rsidR="004A7926" w:rsidRDefault="004A7926" w:rsidP="004A7926">
      <w:pPr>
        <w:pStyle w:val="Style2"/>
        <w:widowControl/>
        <w:tabs>
          <w:tab w:val="left" w:pos="715"/>
        </w:tabs>
        <w:spacing w:before="5" w:line="298" w:lineRule="exact"/>
        <w:ind w:firstLine="0"/>
        <w:rPr>
          <w:rStyle w:val="FontStyle15"/>
          <w:lang w:val="en-US" w:eastAsia="en-US"/>
        </w:rPr>
      </w:pPr>
      <w:r w:rsidRPr="00E40497">
        <w:rPr>
          <w:b/>
          <w:noProof/>
        </w:rPr>
        <w:lastRenderedPageBreak/>
        <mc:AlternateContent>
          <mc:Choice Requires="wpg">
            <w:drawing>
              <wp:anchor distT="0" distB="0" distL="114300" distR="114300" simplePos="0" relativeHeight="251732992" behindDoc="0" locked="0" layoutInCell="1" allowOverlap="1" wp14:anchorId="04ED04B9" wp14:editId="13DAD991">
                <wp:simplePos x="0" y="0"/>
                <wp:positionH relativeFrom="column">
                  <wp:posOffset>0</wp:posOffset>
                </wp:positionH>
                <wp:positionV relativeFrom="paragraph">
                  <wp:posOffset>104140</wp:posOffset>
                </wp:positionV>
                <wp:extent cx="6652260" cy="323850"/>
                <wp:effectExtent l="0" t="0" r="34290" b="0"/>
                <wp:wrapNone/>
                <wp:docPr id="76" name="Group 7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52260" cy="323850"/>
                          <a:chOff x="0" y="0"/>
                          <a:chExt cx="6652260" cy="323850"/>
                        </a:xfrm>
                      </wpg:grpSpPr>
                      <pic:pic xmlns:pic="http://schemas.openxmlformats.org/drawingml/2006/picture">
                        <pic:nvPicPr>
                          <pic:cNvPr id="77" name="Picture 77"/>
                          <pic:cNvPicPr>
                            <a:picLocks noChangeAspect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8" name="Text Box 78"/>
                        <wps:cNvSpPr txBox="1"/>
                        <wps:spPr>
                          <a:xfrm>
                            <a:off x="381000" y="15240"/>
                            <a:ext cx="1762125" cy="3086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4A7926" w:rsidRPr="005E3E69" w:rsidRDefault="004A7926" w:rsidP="004A7926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Work Experienc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9" name="Straight Connector 79"/>
                        <wps:cNvCnPr/>
                        <wps:spPr>
                          <a:xfrm>
                            <a:off x="1876425" y="129540"/>
                            <a:ext cx="477583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4ED04B9" id="Group 76" o:spid="_x0000_s1068" style="position:absolute;margin-left:0;margin-top:8.2pt;width:523.8pt;height:25.5pt;z-index:251732992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">
                <v:shape id="Picture 77" o:spid="_x0000_s1069" type="#_x0000_t75" style="position:absolute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sCu7DDAAAA2wAAAA8AAABkcnMvZG93bnJldi54bWxEj0FrAjEUhO9C/0N4hd40a6FaVqPIQsWD&#10;F60gvT03z83i5iVNUl3/vSkUehxm5htmvuxtJ64UYutYwXhUgCCunW65UXD4/Bi+g4gJWWPnmBTc&#10;KcJy8TSYY6ndjXd03adGZAjHEhWYlHwpZawNWYwj54mzd3bBYsoyNFIHvGW47eRrUUykxZbzgkFP&#10;laH6sv+xCna4Npu3UNXt+fB9Gm+9P66rL6VenvvVDESiPv2H/9obrWA6hd8v+QfIxQM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ewK7sMMAAADbAAAADwAAAAAAAAAAAAAAAACf&#10;AgAAZHJzL2Rvd25yZXYueG1sUEsFBgAAAAAEAAQA9wAAAI8DAAAAAA==&#10;">
                  <v:imagedata r:id="rId31" o:title=""/>
                  <v:path arrowok="t"/>
                </v:shape>
                <v:shape id="Text Box 78" o:spid="_x0000_s1070" type="#_x0000_t202" style="position:absolute;left:3810;top:152;width:17621;height:308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zm+7MIA&#10;AADbAAAADwAAAGRycy9kb3ducmV2LnhtbERPTU/CQBC9m/gfNmPiTbZwQFNZiFFJOCgISAK3oTu2&#10;jd3ZZnco5d+zBxOPL+97MutdozoKsfZsYDjIQBEX3tZcGvjezh+eQEVBtth4JgMXijCb3t5MMLf+&#10;zGvqNlKqFMIxRwOVSJtrHYuKHMaBb4kT9+ODQ0kwlNoGPKdw1+hRlo21w5pTQ4UtvVZU/G5OzkCz&#10;j+HjmMmheys/5WulT7v34dKY+7v+5RmUUC//4j/3whp4TGPTl/QD9PQK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POb7swgAAANsAAAAPAAAAAAAAAAAAAAAAAJgCAABkcnMvZG93&#10;bnJldi54bWxQSwUGAAAAAAQABAD1AAAAhwMAAAAA&#10;" filled="f" stroked="f" strokeweight=".5pt">
                  <v:textbox inset="0,0,0,0">
                    <w:txbxContent>
                      <w:p w:rsidR="004A7926" w:rsidRPr="005E3E69" w:rsidRDefault="004A7926" w:rsidP="004A7926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Work Experience</w:t>
                        </w:r>
                      </w:p>
                    </w:txbxContent>
                  </v:textbox>
                </v:shape>
                <v:line id="Straight Connector 79" o:spid="_x0000_s1071" style="position:absolute;visibility:visible;mso-wrap-style:square" from="18764,1295" to="66522,12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7jMCMQAAADbAAAADwAAAGRycy9kb3ducmV2LnhtbESPzWrDMBCE74W+g9hCb7XcFJLUsRxK&#10;IKGnQH56yG2xNpZTa+Vaiu2+fRQo9DjMzDdMvhxtI3rqfO1YwWuSgiAuna65UnA8rF/mIHxA1tg4&#10;JgW/5GFZPD7kmGk38I76fahEhLDPUIEJoc2k9KUhiz5xLXH0zq6zGKLsKqk7HCLcNnKSplNpsea4&#10;YLCllaHye3+1Cn6wXJM9fW36dDD92/TcbmeXk1LPT+PHAkSgMfyH/9qfWsHsHe5f4g+QxQ0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fuMwIxAAAANsAAAAPAAAAAAAAAAAA&#10;AAAAAKECAABkcnMvZG93bnJldi54bWxQSwUGAAAAAAQABAD5AAAAkgMAAAAA&#10;" strokecolor="#5b9bd5 [3204]" strokeweight=".5pt">
                  <v:stroke joinstyle="miter"/>
                </v:line>
              </v:group>
            </w:pict>
          </mc:Fallback>
        </mc:AlternateContent>
      </w:r>
    </w:p>
    <w:p w:rsidR="000E3962" w:rsidRDefault="000E3962" w:rsidP="006A4275">
      <w:pPr>
        <w:spacing w:line="240" w:lineRule="auto"/>
        <w:rPr>
          <w:b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726848" behindDoc="1" locked="0" layoutInCell="1" allowOverlap="1" wp14:anchorId="00C978D2" wp14:editId="4C2CC57D">
            <wp:simplePos x="0" y="0"/>
            <wp:positionH relativeFrom="column">
              <wp:posOffset>4772025</wp:posOffset>
            </wp:positionH>
            <wp:positionV relativeFrom="paragraph">
              <wp:posOffset>41448</wp:posOffset>
            </wp:positionV>
            <wp:extent cx="1886285" cy="887095"/>
            <wp:effectExtent l="0" t="0" r="0" b="825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&amp;T B&amp;F IC.jp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6285" cy="887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A4275" w:rsidRPr="00E40497" w:rsidRDefault="000E3962" w:rsidP="006A4275">
      <w:pPr>
        <w:spacing w:line="240" w:lineRule="auto"/>
      </w:pPr>
      <w:r>
        <w:rPr>
          <w:b/>
        </w:rPr>
        <w:t>Mar</w:t>
      </w:r>
      <w:r w:rsidR="00861C3D" w:rsidRPr="008414F6">
        <w:rPr>
          <w:b/>
        </w:rPr>
        <w:t xml:space="preserve"> 2016</w:t>
      </w:r>
      <w:r w:rsidR="006A4275" w:rsidRPr="008414F6">
        <w:rPr>
          <w:b/>
        </w:rPr>
        <w:t xml:space="preserve"> –</w:t>
      </w:r>
      <w:r>
        <w:rPr>
          <w:b/>
        </w:rPr>
        <w:t xml:space="preserve"> Dec 2018</w:t>
      </w:r>
      <w:r w:rsidR="0061349B">
        <w:t xml:space="preserve">                               </w:t>
      </w:r>
      <w:r w:rsidR="006A4275" w:rsidRPr="00E40497">
        <w:br/>
      </w:r>
      <w:r w:rsidR="00861C3D">
        <w:rPr>
          <w:b/>
        </w:rPr>
        <w:t xml:space="preserve">IT Support Executive </w:t>
      </w:r>
      <w:r w:rsidR="006A4275" w:rsidRPr="00E40497">
        <w:br/>
      </w:r>
      <w:r w:rsidR="00861C3D">
        <w:t xml:space="preserve">T&amp;M Service Consulting Pvt. Ltd. </w:t>
      </w:r>
      <w:r w:rsidR="00861C3D">
        <w:br/>
        <w:t xml:space="preserve">Client Site-  </w:t>
      </w:r>
      <w:r w:rsidR="0061349B" w:rsidRPr="0061349B">
        <w:rPr>
          <w:b/>
        </w:rPr>
        <w:t>Larsen and Toubro Ltd. B&amp;F IC Faridabad</w:t>
      </w:r>
      <w:r w:rsidR="00861C3D">
        <w:t xml:space="preserve">  </w:t>
      </w:r>
    </w:p>
    <w:p w:rsidR="0061349B" w:rsidRDefault="001D75B2" w:rsidP="006A4275">
      <w:pPr>
        <w:spacing w:line="240" w:lineRule="auto"/>
      </w:pPr>
      <w:r>
        <w:t xml:space="preserve">Managing and Supporting Activities- </w:t>
      </w:r>
    </w:p>
    <w:p w:rsidR="002A58AC" w:rsidRDefault="002A58AC" w:rsidP="002A58AC">
      <w:pPr>
        <w:pStyle w:val="Style6"/>
        <w:widowControl/>
        <w:numPr>
          <w:ilvl w:val="0"/>
          <w:numId w:val="13"/>
        </w:numPr>
        <w:tabs>
          <w:tab w:val="left" w:pos="821"/>
        </w:tabs>
        <w:spacing w:before="5"/>
        <w:ind w:left="900" w:hanging="214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 xml:space="preserve"> Management all type of IT works</w:t>
      </w:r>
    </w:p>
    <w:p w:rsidR="001B3E31" w:rsidRDefault="001B3E31" w:rsidP="001B3E31">
      <w:pPr>
        <w:pStyle w:val="Style2"/>
        <w:widowControl/>
        <w:numPr>
          <w:ilvl w:val="0"/>
          <w:numId w:val="13"/>
        </w:numPr>
        <w:tabs>
          <w:tab w:val="left" w:pos="1440"/>
        </w:tabs>
        <w:spacing w:line="302" w:lineRule="exact"/>
        <w:ind w:left="730" w:firstLine="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To ensure the smooth operation of entire system, including Desktops, Laptops, and Servers.</w:t>
      </w:r>
    </w:p>
    <w:p w:rsidR="001B3E31" w:rsidRDefault="001B3E31" w:rsidP="001B3E31">
      <w:pPr>
        <w:pStyle w:val="Style2"/>
        <w:widowControl/>
        <w:numPr>
          <w:ilvl w:val="0"/>
          <w:numId w:val="13"/>
        </w:numPr>
        <w:tabs>
          <w:tab w:val="left" w:pos="1440"/>
        </w:tabs>
        <w:spacing w:line="302" w:lineRule="exact"/>
        <w:ind w:left="730" w:firstLine="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Network troubleshooting</w:t>
      </w:r>
    </w:p>
    <w:p w:rsidR="001B3E31" w:rsidRDefault="001B3E31" w:rsidP="001B3E31">
      <w:pPr>
        <w:pStyle w:val="Style2"/>
        <w:widowControl/>
        <w:numPr>
          <w:ilvl w:val="0"/>
          <w:numId w:val="13"/>
        </w:numPr>
        <w:tabs>
          <w:tab w:val="left" w:pos="1440"/>
        </w:tabs>
        <w:spacing w:line="302" w:lineRule="exact"/>
        <w:ind w:left="730" w:firstLine="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Manage network. Connectivity.</w:t>
      </w:r>
    </w:p>
    <w:p w:rsidR="001B3E31" w:rsidRDefault="001B3E31" w:rsidP="001B3E31">
      <w:pPr>
        <w:pStyle w:val="Style2"/>
        <w:widowControl/>
        <w:numPr>
          <w:ilvl w:val="0"/>
          <w:numId w:val="13"/>
        </w:numPr>
        <w:tabs>
          <w:tab w:val="left" w:pos="1440"/>
        </w:tabs>
        <w:spacing w:line="302" w:lineRule="exact"/>
        <w:ind w:left="730" w:firstLine="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Manage router.</w:t>
      </w:r>
    </w:p>
    <w:p w:rsidR="001B3E31" w:rsidRDefault="001B3E31" w:rsidP="008F1F9F">
      <w:pPr>
        <w:pStyle w:val="Style2"/>
        <w:widowControl/>
        <w:numPr>
          <w:ilvl w:val="0"/>
          <w:numId w:val="13"/>
        </w:numPr>
        <w:tabs>
          <w:tab w:val="left" w:pos="1440"/>
        </w:tabs>
        <w:spacing w:line="240" w:lineRule="auto"/>
        <w:ind w:left="730" w:firstLine="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Manage LAN.</w:t>
      </w:r>
    </w:p>
    <w:p w:rsidR="001B3E31" w:rsidRDefault="001B3E31" w:rsidP="008F1F9F">
      <w:pPr>
        <w:pStyle w:val="Style2"/>
        <w:widowControl/>
        <w:numPr>
          <w:ilvl w:val="0"/>
          <w:numId w:val="13"/>
        </w:numPr>
        <w:tabs>
          <w:tab w:val="left" w:pos="1440"/>
        </w:tabs>
        <w:spacing w:line="240" w:lineRule="auto"/>
        <w:ind w:left="734" w:firstLine="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Installation of workstation, server, network devices &amp; peripherals.</w:t>
      </w:r>
    </w:p>
    <w:p w:rsidR="002A58AC" w:rsidRDefault="002A58AC" w:rsidP="008F1F9F">
      <w:pPr>
        <w:pStyle w:val="Style2"/>
        <w:widowControl/>
        <w:numPr>
          <w:ilvl w:val="0"/>
          <w:numId w:val="13"/>
        </w:numPr>
        <w:tabs>
          <w:tab w:val="left" w:pos="1440"/>
        </w:tabs>
        <w:spacing w:line="298" w:lineRule="exact"/>
        <w:ind w:left="734" w:firstLine="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Installation &amp; Configuration iMac &amp; MacBook Pro MacBook Air.</w:t>
      </w:r>
    </w:p>
    <w:p w:rsidR="001B3E31" w:rsidRDefault="001B3E31" w:rsidP="001B3E31">
      <w:pPr>
        <w:pStyle w:val="Style2"/>
        <w:widowControl/>
        <w:numPr>
          <w:ilvl w:val="0"/>
          <w:numId w:val="13"/>
        </w:numPr>
        <w:tabs>
          <w:tab w:val="left" w:pos="1440"/>
        </w:tabs>
        <w:spacing w:before="5" w:line="298" w:lineRule="exact"/>
        <w:ind w:left="144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Virus protection &amp; removal, Internet connection problem, E-mail Troubleshooting (Configuring &amp; Troubleshooting of Microsoft Outlook clients)</w:t>
      </w:r>
    </w:p>
    <w:p w:rsidR="002A58AC" w:rsidRDefault="002A58AC" w:rsidP="001B3E31">
      <w:pPr>
        <w:pStyle w:val="Style2"/>
        <w:widowControl/>
        <w:numPr>
          <w:ilvl w:val="0"/>
          <w:numId w:val="13"/>
        </w:numPr>
        <w:tabs>
          <w:tab w:val="left" w:pos="1440"/>
        </w:tabs>
        <w:spacing w:before="5" w:line="298" w:lineRule="exact"/>
        <w:ind w:left="144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 xml:space="preserve">Hardware </w:t>
      </w:r>
      <w:r w:rsidR="00553580">
        <w:rPr>
          <w:rStyle w:val="FontStyle15"/>
          <w:lang w:val="en-US" w:eastAsia="en-US"/>
        </w:rPr>
        <w:t xml:space="preserve">and Software </w:t>
      </w:r>
      <w:r>
        <w:rPr>
          <w:rStyle w:val="FontStyle15"/>
          <w:lang w:val="en-US" w:eastAsia="en-US"/>
        </w:rPr>
        <w:t xml:space="preserve">Support for IBM &amp; Fujitsu Servers &amp; Workstations Dell, HP, Lenovo &amp; Acer Desktop and Laptops </w:t>
      </w:r>
    </w:p>
    <w:p w:rsidR="00553580" w:rsidRDefault="000256AA" w:rsidP="001B3E31">
      <w:pPr>
        <w:pStyle w:val="Style2"/>
        <w:widowControl/>
        <w:numPr>
          <w:ilvl w:val="0"/>
          <w:numId w:val="13"/>
        </w:numPr>
        <w:tabs>
          <w:tab w:val="left" w:pos="1440"/>
        </w:tabs>
        <w:spacing w:before="5" w:line="298" w:lineRule="exact"/>
        <w:ind w:left="144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Manage Global AD, DNS, DHCP &amp; WSUS</w:t>
      </w:r>
      <w:r w:rsidR="00553580">
        <w:rPr>
          <w:rStyle w:val="FontStyle15"/>
          <w:lang w:val="en-US" w:eastAsia="en-US"/>
        </w:rPr>
        <w:t xml:space="preserve"> Server</w:t>
      </w:r>
    </w:p>
    <w:p w:rsidR="002A58AC" w:rsidRDefault="002A58AC" w:rsidP="001B3E31">
      <w:pPr>
        <w:pStyle w:val="Style2"/>
        <w:widowControl/>
        <w:numPr>
          <w:ilvl w:val="0"/>
          <w:numId w:val="13"/>
        </w:numPr>
        <w:tabs>
          <w:tab w:val="left" w:pos="1440"/>
        </w:tabs>
        <w:spacing w:before="5" w:line="298" w:lineRule="exact"/>
        <w:ind w:left="144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Network troubleshooting Window &amp; iMac, MacBook Mac</w:t>
      </w:r>
      <w:r w:rsidR="00A26F6D">
        <w:rPr>
          <w:rStyle w:val="FontStyle15"/>
          <w:lang w:val="en-US" w:eastAsia="en-US"/>
        </w:rPr>
        <w:t xml:space="preserve"> </w:t>
      </w:r>
      <w:r>
        <w:rPr>
          <w:rStyle w:val="FontStyle15"/>
          <w:lang w:val="en-US" w:eastAsia="en-US"/>
        </w:rPr>
        <w:t>Book Air</w:t>
      </w:r>
    </w:p>
    <w:p w:rsidR="002A58AC" w:rsidRDefault="002A58AC" w:rsidP="001B3E31">
      <w:pPr>
        <w:pStyle w:val="Style2"/>
        <w:widowControl/>
        <w:numPr>
          <w:ilvl w:val="0"/>
          <w:numId w:val="13"/>
        </w:numPr>
        <w:tabs>
          <w:tab w:val="left" w:pos="1440"/>
        </w:tabs>
        <w:spacing w:before="5" w:line="298" w:lineRule="exact"/>
        <w:ind w:left="144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Installation &amp; troubleshooting Hardware and Software Apple iOS X</w:t>
      </w:r>
    </w:p>
    <w:p w:rsidR="001B3E31" w:rsidRDefault="001B3E31" w:rsidP="001B3E31">
      <w:pPr>
        <w:pStyle w:val="Style2"/>
        <w:widowControl/>
        <w:numPr>
          <w:ilvl w:val="0"/>
          <w:numId w:val="13"/>
        </w:numPr>
        <w:tabs>
          <w:tab w:val="left" w:pos="1440"/>
        </w:tabs>
        <w:spacing w:before="5" w:line="298" w:lineRule="exact"/>
        <w:ind w:left="144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 xml:space="preserve">Installation &amp; Troubleshooting of different application such as Adobe Acrobat, MS Office, Outlook </w:t>
      </w:r>
    </w:p>
    <w:p w:rsidR="001B3E31" w:rsidRDefault="001B3E31" w:rsidP="001B3E31">
      <w:pPr>
        <w:pStyle w:val="Style2"/>
        <w:widowControl/>
        <w:numPr>
          <w:ilvl w:val="0"/>
          <w:numId w:val="13"/>
        </w:numPr>
        <w:tabs>
          <w:tab w:val="left" w:pos="1440"/>
        </w:tabs>
        <w:spacing w:line="298" w:lineRule="exact"/>
        <w:ind w:left="144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 xml:space="preserve">Administrator of Windows </w:t>
      </w:r>
      <w:r w:rsidR="00A26F6D">
        <w:rPr>
          <w:rStyle w:val="FontStyle15"/>
          <w:lang w:val="en-US" w:eastAsia="en-US"/>
        </w:rPr>
        <w:t>Server 2008 R2, 2012 &amp; 2016</w:t>
      </w:r>
      <w:r>
        <w:rPr>
          <w:rStyle w:val="FontStyle15"/>
          <w:lang w:val="en-US" w:eastAsia="en-US"/>
        </w:rPr>
        <w:t>, which includes installation of server, user management, disk management &amp; installation of service packs.</w:t>
      </w:r>
    </w:p>
    <w:p w:rsidR="001B3E31" w:rsidRDefault="001B3E31" w:rsidP="000E5F8E">
      <w:pPr>
        <w:pStyle w:val="Style2"/>
        <w:widowControl/>
        <w:numPr>
          <w:ilvl w:val="0"/>
          <w:numId w:val="20"/>
        </w:numPr>
        <w:tabs>
          <w:tab w:val="left" w:pos="715"/>
        </w:tabs>
        <w:spacing w:before="53" w:line="298" w:lineRule="exact"/>
        <w:ind w:hanging="75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Interacting with various vendors for sourcing products &amp; solution and for closure of calls of certain machines, which are supported by them.</w:t>
      </w:r>
    </w:p>
    <w:p w:rsidR="00553580" w:rsidRDefault="00553580" w:rsidP="000E5F8E">
      <w:pPr>
        <w:pStyle w:val="Style2"/>
        <w:widowControl/>
        <w:numPr>
          <w:ilvl w:val="0"/>
          <w:numId w:val="20"/>
        </w:numPr>
        <w:tabs>
          <w:tab w:val="left" w:pos="715"/>
        </w:tabs>
        <w:spacing w:before="53" w:line="298" w:lineRule="exact"/>
        <w:ind w:hanging="75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Manage Network Heavy-duty Printer (Sharp &amp; Canon)</w:t>
      </w:r>
    </w:p>
    <w:p w:rsidR="001B3E31" w:rsidRDefault="001B3E31" w:rsidP="000E5F8E">
      <w:pPr>
        <w:pStyle w:val="Style2"/>
        <w:widowControl/>
        <w:numPr>
          <w:ilvl w:val="0"/>
          <w:numId w:val="20"/>
        </w:numPr>
        <w:tabs>
          <w:tab w:val="left" w:pos="1440"/>
        </w:tabs>
        <w:spacing w:line="298" w:lineRule="exact"/>
        <w:ind w:hanging="75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Maintaining &amp; updating the LAN diagram of site</w:t>
      </w:r>
    </w:p>
    <w:p w:rsidR="001B3E31" w:rsidRDefault="001B3E31" w:rsidP="000E5F8E">
      <w:pPr>
        <w:pStyle w:val="Style2"/>
        <w:widowControl/>
        <w:numPr>
          <w:ilvl w:val="0"/>
          <w:numId w:val="20"/>
        </w:numPr>
        <w:tabs>
          <w:tab w:val="left" w:pos="720"/>
        </w:tabs>
        <w:spacing w:before="5" w:line="298" w:lineRule="exact"/>
        <w:ind w:hanging="75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Designing the back-up strategy for the site and ensuring scheduled / unscheduled back as per back-up plan &amp; restoration</w:t>
      </w:r>
    </w:p>
    <w:p w:rsidR="001B3E31" w:rsidRDefault="001B3E31" w:rsidP="000E5F8E">
      <w:pPr>
        <w:pStyle w:val="Style2"/>
        <w:widowControl/>
        <w:numPr>
          <w:ilvl w:val="0"/>
          <w:numId w:val="20"/>
        </w:numPr>
        <w:tabs>
          <w:tab w:val="left" w:pos="715"/>
        </w:tabs>
        <w:spacing w:before="5" w:line="298" w:lineRule="exact"/>
        <w:ind w:hanging="75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Administrator Symante</w:t>
      </w:r>
      <w:r w:rsidR="000E5F8E">
        <w:rPr>
          <w:rStyle w:val="FontStyle15"/>
          <w:lang w:val="en-US" w:eastAsia="en-US"/>
        </w:rPr>
        <w:t>c Endpoint Protection Manager 14</w:t>
      </w:r>
      <w:r>
        <w:rPr>
          <w:rStyle w:val="FontStyle15"/>
          <w:lang w:val="en-US" w:eastAsia="en-US"/>
        </w:rPr>
        <w:t xml:space="preserve"> Server through which remotely updates &amp; scan client.</w:t>
      </w:r>
    </w:p>
    <w:p w:rsidR="004852D6" w:rsidRDefault="004852D6" w:rsidP="000E5F8E">
      <w:pPr>
        <w:pStyle w:val="Style2"/>
        <w:widowControl/>
        <w:numPr>
          <w:ilvl w:val="0"/>
          <w:numId w:val="20"/>
        </w:numPr>
        <w:tabs>
          <w:tab w:val="left" w:pos="715"/>
        </w:tabs>
        <w:spacing w:before="5" w:line="298" w:lineRule="exact"/>
        <w:ind w:hanging="75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 xml:space="preserve">Providing the Support for  Microsoft Lync 2013-16  </w:t>
      </w:r>
    </w:p>
    <w:p w:rsidR="001B3E31" w:rsidRDefault="001B3E31" w:rsidP="000E5F8E">
      <w:pPr>
        <w:pStyle w:val="Style2"/>
        <w:widowControl/>
        <w:numPr>
          <w:ilvl w:val="0"/>
          <w:numId w:val="20"/>
        </w:numPr>
        <w:tabs>
          <w:tab w:val="left" w:pos="715"/>
        </w:tabs>
        <w:spacing w:line="298" w:lineRule="exact"/>
        <w:ind w:hanging="75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Remot</w:t>
      </w:r>
      <w:r w:rsidR="000E5F8E">
        <w:rPr>
          <w:rStyle w:val="FontStyle15"/>
          <w:lang w:val="en-US" w:eastAsia="en-US"/>
        </w:rPr>
        <w:t xml:space="preserve">ely access the Site PC &amp; Servers and providing the Support </w:t>
      </w:r>
    </w:p>
    <w:p w:rsidR="000E5F8E" w:rsidRDefault="000E5F8E" w:rsidP="000E5F8E">
      <w:pPr>
        <w:pStyle w:val="Style2"/>
        <w:widowControl/>
        <w:numPr>
          <w:ilvl w:val="0"/>
          <w:numId w:val="20"/>
        </w:numPr>
        <w:tabs>
          <w:tab w:val="left" w:pos="715"/>
        </w:tabs>
        <w:spacing w:before="5" w:line="298" w:lineRule="exact"/>
        <w:ind w:hanging="75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 xml:space="preserve">Manage &amp; Configure Cisco </w:t>
      </w:r>
      <w:r w:rsidR="000256AA">
        <w:rPr>
          <w:rStyle w:val="FontStyle15"/>
          <w:lang w:val="en-US" w:eastAsia="en-US"/>
        </w:rPr>
        <w:t xml:space="preserve">&amp; Aruba </w:t>
      </w:r>
      <w:r>
        <w:rPr>
          <w:rStyle w:val="FontStyle15"/>
          <w:lang w:val="en-US" w:eastAsia="en-US"/>
        </w:rPr>
        <w:t>Access Point (AP)</w:t>
      </w:r>
    </w:p>
    <w:p w:rsidR="00EC7FD0" w:rsidRDefault="002A58AC" w:rsidP="000E5F8E">
      <w:pPr>
        <w:pStyle w:val="Style2"/>
        <w:widowControl/>
        <w:numPr>
          <w:ilvl w:val="0"/>
          <w:numId w:val="20"/>
        </w:numPr>
        <w:tabs>
          <w:tab w:val="left" w:pos="715"/>
        </w:tabs>
        <w:spacing w:before="5" w:line="298" w:lineRule="exact"/>
        <w:ind w:hanging="75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Installation &amp; Configure Network Printer A3, Scanner, Plotter, All-in-one</w:t>
      </w:r>
    </w:p>
    <w:p w:rsidR="00EC7FD0" w:rsidRDefault="00EC7FD0" w:rsidP="000E5F8E">
      <w:pPr>
        <w:pStyle w:val="Style2"/>
        <w:widowControl/>
        <w:numPr>
          <w:ilvl w:val="0"/>
          <w:numId w:val="20"/>
        </w:numPr>
        <w:tabs>
          <w:tab w:val="left" w:pos="715"/>
        </w:tabs>
        <w:spacing w:before="5" w:line="298" w:lineRule="exact"/>
        <w:ind w:hanging="75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 xml:space="preserve">Manage I-Clock Bio Matrix Attendance System </w:t>
      </w:r>
    </w:p>
    <w:p w:rsidR="002A58AC" w:rsidRDefault="00EC7FD0" w:rsidP="000E5F8E">
      <w:pPr>
        <w:pStyle w:val="Style2"/>
        <w:widowControl/>
        <w:numPr>
          <w:ilvl w:val="0"/>
          <w:numId w:val="20"/>
        </w:numPr>
        <w:tabs>
          <w:tab w:val="left" w:pos="715"/>
        </w:tabs>
        <w:spacing w:before="5" w:line="298" w:lineRule="exact"/>
        <w:ind w:hanging="75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 xml:space="preserve">Manage Dahua NVR with IP CCTV Cameras  </w:t>
      </w:r>
      <w:r w:rsidR="002A58AC">
        <w:rPr>
          <w:rStyle w:val="FontStyle15"/>
          <w:lang w:val="en-US" w:eastAsia="en-US"/>
        </w:rPr>
        <w:t xml:space="preserve"> </w:t>
      </w:r>
    </w:p>
    <w:p w:rsidR="002A58AC" w:rsidRDefault="002A58AC" w:rsidP="002A58AC">
      <w:pPr>
        <w:pStyle w:val="Style6"/>
        <w:widowControl/>
        <w:tabs>
          <w:tab w:val="left" w:pos="821"/>
        </w:tabs>
        <w:ind w:left="686"/>
        <w:rPr>
          <w:rStyle w:val="FontStyle15"/>
          <w:lang w:val="en-US" w:eastAsia="en-US"/>
        </w:rPr>
      </w:pPr>
    </w:p>
    <w:p w:rsidR="00A2289C" w:rsidRDefault="00A2289C" w:rsidP="002A58AC">
      <w:pPr>
        <w:rPr>
          <w:b/>
          <w:noProof/>
          <w:lang w:val="en-IN" w:eastAsia="en-IN"/>
        </w:rPr>
      </w:pPr>
    </w:p>
    <w:p w:rsidR="00A2289C" w:rsidRDefault="00A2289C" w:rsidP="002A58AC">
      <w:pPr>
        <w:rPr>
          <w:b/>
          <w:noProof/>
          <w:lang w:val="en-IN" w:eastAsia="en-IN"/>
        </w:rPr>
      </w:pPr>
      <w:r w:rsidRPr="008414F6">
        <w:rPr>
          <w:b/>
          <w:noProof/>
          <w:lang w:val="en-IN" w:eastAsia="en-IN"/>
        </w:rPr>
        <w:drawing>
          <wp:anchor distT="0" distB="0" distL="114300" distR="114300" simplePos="0" relativeHeight="251715584" behindDoc="1" locked="0" layoutInCell="1" allowOverlap="1" wp14:anchorId="123DB9CD" wp14:editId="650D9568">
            <wp:simplePos x="0" y="0"/>
            <wp:positionH relativeFrom="margin">
              <wp:posOffset>4782185</wp:posOffset>
            </wp:positionH>
            <wp:positionV relativeFrom="paragraph">
              <wp:posOffset>242743</wp:posOffset>
            </wp:positionV>
            <wp:extent cx="1885950" cy="76200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&amp;T B&amp;F IC.jp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59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0497">
        <w:rPr>
          <w:b/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737088" behindDoc="0" locked="0" layoutInCell="1" allowOverlap="1" wp14:anchorId="04ED04B9" wp14:editId="13DAD991">
                <wp:simplePos x="0" y="0"/>
                <wp:positionH relativeFrom="column">
                  <wp:posOffset>0</wp:posOffset>
                </wp:positionH>
                <wp:positionV relativeFrom="paragraph">
                  <wp:posOffset>114473</wp:posOffset>
                </wp:positionV>
                <wp:extent cx="6652260" cy="323850"/>
                <wp:effectExtent l="0" t="0" r="34290" b="0"/>
                <wp:wrapNone/>
                <wp:docPr id="84" name="Group 8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52260" cy="323850"/>
                          <a:chOff x="0" y="0"/>
                          <a:chExt cx="6652260" cy="323850"/>
                        </a:xfrm>
                      </wpg:grpSpPr>
                      <pic:pic xmlns:pic="http://schemas.openxmlformats.org/drawingml/2006/picture">
                        <pic:nvPicPr>
                          <pic:cNvPr id="85" name="Picture 85"/>
                          <pic:cNvPicPr>
                            <a:picLocks noChangeAspect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6" name="Text Box 86"/>
                        <wps:cNvSpPr txBox="1"/>
                        <wps:spPr>
                          <a:xfrm>
                            <a:off x="381000" y="15240"/>
                            <a:ext cx="1762125" cy="3086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A2289C" w:rsidRPr="005E3E69" w:rsidRDefault="00A2289C" w:rsidP="00A2289C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Work Experienc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7" name="Straight Connector 87"/>
                        <wps:cNvCnPr/>
                        <wps:spPr>
                          <a:xfrm>
                            <a:off x="1876425" y="129540"/>
                            <a:ext cx="477583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4ED04B9" id="Group 84" o:spid="_x0000_s1072" style="position:absolute;margin-left:0;margin-top:9pt;width:523.8pt;height:25.5pt;z-index:251737088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">
                <v:shape id="Picture 85" o:spid="_x0000_s1073" type="#_x0000_t75" style="position:absolute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FJ8HvDAAAA2wAAAA8AAABkcnMvZG93bnJldi54bWxEj0FrAjEUhO+F/ofwhN5qVkGR1SiyoHjo&#10;RStIb6+b52Zx85ImqW7/vRGEHoeZ+YZZrHrbiSuF2DpWMBoWIIhrp1tuFBw/N+8zEDEha+wck4I/&#10;irBavr4ssNTuxnu6HlIjMoRjiQpMSr6UMtaGLMah88TZO7tgMWUZGqkD3jLcdnJcFFNpseW8YNBT&#10;Zai+HH6tgj1uzW4Sqro9H3++Rx/en7bVl1Jvg349B5GoT//hZ3unFcwm8PiSf4Bc3g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0Unwe8MAAADbAAAADwAAAAAAAAAAAAAAAACf&#10;AgAAZHJzL2Rvd25yZXYueG1sUEsFBgAAAAAEAAQA9wAAAI8DAAAAAA==&#10;">
                  <v:imagedata r:id="rId31" o:title=""/>
                  <v:path arrowok="t"/>
                </v:shape>
                <v:shape id="Text Box 86" o:spid="_x0000_s1074" type="#_x0000_t202" style="position:absolute;left:3810;top:152;width:17621;height:308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D//IsUA&#10;AADbAAAADwAAAGRycy9kb3ducmV2LnhtbESPT2vCQBTE74LfYXmCN93Yg0jqKqUq9GD/aFtob6/Z&#10;1ySYfRt2nzH99t1CweMwM79hluveNaqjEGvPBmbTDBRx4W3NpYG3191kASoKssXGMxn4oQjr1XCw&#10;xNz6Cx+oO0qpEoRjjgYqkTbXOhYVOYxT3xIn79sHh5JkKLUNeElw1+ibLJtrhzWnhQpbuq+oOB3P&#10;zkDzEcP+K5PPblM+ysuzPr9vZ0/GjEf93S0ooV6u4f/2gzWwmMPfl/QD9Oo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kP/8ixQAAANsAAAAPAAAAAAAAAAAAAAAAAJgCAABkcnMv&#10;ZG93bnJldi54bWxQSwUGAAAAAAQABAD1AAAAigMAAAAA&#10;" filled="f" stroked="f" strokeweight=".5pt">
                  <v:textbox inset="0,0,0,0">
                    <w:txbxContent>
                      <w:p w:rsidR="00A2289C" w:rsidRPr="005E3E69" w:rsidRDefault="00A2289C" w:rsidP="00A2289C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Work Experience</w:t>
                        </w:r>
                      </w:p>
                    </w:txbxContent>
                  </v:textbox>
                </v:shape>
                <v:line id="Straight Connector 87" o:spid="_x0000_s1075" style="position:absolute;visibility:visible;mso-wrap-style:square" from="18764,1295" to="66522,12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L6NxsIAAADbAAAADwAAAGRycy9kb3ducmV2LnhtbESPQYvCMBSE7wv+h/AEb2uqgko1igiK&#10;p4V19eDt0TybavNSm9h2//1GEPY4zMw3zHLd2VI0VPvCsYLRMAFBnDldcK7g9LP7nIPwAVlj6ZgU&#10;/JKH9ar3scRUu5a/qTmGXEQI+xQVmBCqVEqfGbLoh64ijt7V1RZDlHUudY1thNtSjpNkKi0WHBcM&#10;VrQ1lN2PT6vggdmO7OW8b5LWNJPptfqa3S5KDfrdZgEiUBf+w+/2QSuYz+D1Jf4Aufo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NL6NxsIAAADbAAAADwAAAAAAAAAAAAAA&#10;AAChAgAAZHJzL2Rvd25yZXYueG1sUEsFBgAAAAAEAAQA+QAAAJADAAAAAA==&#10;" strokecolor="#5b9bd5 [3204]" strokeweight=".5pt">
                  <v:stroke joinstyle="miter"/>
                </v:line>
              </v:group>
            </w:pict>
          </mc:Fallback>
        </mc:AlternateContent>
      </w:r>
    </w:p>
    <w:p w:rsidR="002A58AC" w:rsidRPr="008414F6" w:rsidRDefault="002A58AC" w:rsidP="002A58AC">
      <w:pPr>
        <w:rPr>
          <w:b/>
          <w:sz w:val="2"/>
          <w:szCs w:val="2"/>
        </w:rPr>
      </w:pPr>
    </w:p>
    <w:p w:rsidR="003A69A4" w:rsidRDefault="00241F7B" w:rsidP="006A4275">
      <w:pPr>
        <w:spacing w:line="240" w:lineRule="auto"/>
      </w:pPr>
      <w:r w:rsidRPr="008414F6">
        <w:rPr>
          <w:b/>
        </w:rPr>
        <w:t>December 2014 – March 2016</w:t>
      </w:r>
      <w:r>
        <w:t xml:space="preserve">                                    </w:t>
      </w:r>
      <w:r w:rsidR="006A4275" w:rsidRPr="00E40497">
        <w:br/>
      </w:r>
      <w:r>
        <w:rPr>
          <w:b/>
        </w:rPr>
        <w:t>IT Support Engineer</w:t>
      </w:r>
      <w:r>
        <w:br/>
        <w:t xml:space="preserve">Accurate Logistics. </w:t>
      </w:r>
      <w:r>
        <w:br/>
        <w:t>Nehru Place New Delhi</w:t>
      </w:r>
    </w:p>
    <w:p w:rsidR="006A4275" w:rsidRDefault="003A69A4" w:rsidP="006A4275">
      <w:pPr>
        <w:spacing w:line="240" w:lineRule="auto"/>
      </w:pPr>
      <w:r>
        <w:t xml:space="preserve">Client Site- </w:t>
      </w:r>
      <w:r w:rsidRPr="00B1275C">
        <w:rPr>
          <w:b/>
        </w:rPr>
        <w:t>Larsen</w:t>
      </w:r>
      <w:r w:rsidRPr="0061349B">
        <w:rPr>
          <w:b/>
        </w:rPr>
        <w:t xml:space="preserve"> </w:t>
      </w:r>
      <w:r>
        <w:rPr>
          <w:b/>
        </w:rPr>
        <w:t>and Toubro Ltd. B&amp;F IC Nehru Place Delhi</w:t>
      </w:r>
      <w:r>
        <w:t xml:space="preserve">  </w:t>
      </w:r>
      <w:r w:rsidR="00241F7B">
        <w:t xml:space="preserve"> </w:t>
      </w:r>
    </w:p>
    <w:p w:rsidR="008B7BA9" w:rsidRDefault="008B7BA9" w:rsidP="006A4275">
      <w:pPr>
        <w:spacing w:line="240" w:lineRule="auto"/>
      </w:pPr>
    </w:p>
    <w:p w:rsidR="008B7BA9" w:rsidRDefault="008B7BA9" w:rsidP="006A4275">
      <w:pPr>
        <w:spacing w:line="240" w:lineRule="auto"/>
      </w:pPr>
    </w:p>
    <w:p w:rsidR="008B7BA9" w:rsidRPr="00E40497" w:rsidRDefault="008B7BA9" w:rsidP="006A4275">
      <w:pPr>
        <w:spacing w:line="240" w:lineRule="auto"/>
      </w:pPr>
    </w:p>
    <w:p w:rsidR="003A69A4" w:rsidRDefault="003A69A4" w:rsidP="003A69A4">
      <w:pPr>
        <w:spacing w:line="240" w:lineRule="auto"/>
      </w:pPr>
      <w:r>
        <w:t xml:space="preserve">Managing and Supporting Activities- </w:t>
      </w:r>
    </w:p>
    <w:p w:rsidR="00B1275C" w:rsidRDefault="00B1275C" w:rsidP="003D20E5">
      <w:pPr>
        <w:pStyle w:val="Style2"/>
        <w:widowControl/>
        <w:numPr>
          <w:ilvl w:val="0"/>
          <w:numId w:val="13"/>
        </w:numPr>
        <w:tabs>
          <w:tab w:val="left" w:pos="1440"/>
        </w:tabs>
        <w:spacing w:line="240" w:lineRule="auto"/>
        <w:ind w:left="730" w:firstLine="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Manage LAN</w:t>
      </w:r>
      <w:r w:rsidR="00BB4196">
        <w:rPr>
          <w:rStyle w:val="FontStyle15"/>
          <w:lang w:val="en-US" w:eastAsia="en-US"/>
        </w:rPr>
        <w:t xml:space="preserve">, WAN &amp; User Complaints of Daily Bases. </w:t>
      </w:r>
    </w:p>
    <w:p w:rsidR="00B1275C" w:rsidRDefault="00B1275C" w:rsidP="003D20E5">
      <w:pPr>
        <w:pStyle w:val="Style2"/>
        <w:widowControl/>
        <w:numPr>
          <w:ilvl w:val="0"/>
          <w:numId w:val="13"/>
        </w:numPr>
        <w:tabs>
          <w:tab w:val="left" w:pos="1440"/>
        </w:tabs>
        <w:spacing w:line="298" w:lineRule="exact"/>
        <w:ind w:left="734" w:firstLine="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Installation of workstation, server, network devices &amp; peripherals.</w:t>
      </w:r>
    </w:p>
    <w:p w:rsidR="00B1275C" w:rsidRDefault="00B1275C" w:rsidP="00B1275C">
      <w:pPr>
        <w:pStyle w:val="Style2"/>
        <w:widowControl/>
        <w:numPr>
          <w:ilvl w:val="0"/>
          <w:numId w:val="13"/>
        </w:numPr>
        <w:tabs>
          <w:tab w:val="left" w:pos="1440"/>
        </w:tabs>
        <w:spacing w:before="5" w:line="298" w:lineRule="exact"/>
        <w:ind w:left="144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Virus protection &amp; removal, Internet connection problem, E-mail Troubleshooting (Configuring &amp; Troubleshooting of Microsoft Outlook clients)</w:t>
      </w:r>
    </w:p>
    <w:p w:rsidR="00B1275C" w:rsidRDefault="00B1275C" w:rsidP="00B1275C">
      <w:pPr>
        <w:pStyle w:val="Style2"/>
        <w:widowControl/>
        <w:numPr>
          <w:ilvl w:val="0"/>
          <w:numId w:val="13"/>
        </w:numPr>
        <w:tabs>
          <w:tab w:val="left" w:pos="1440"/>
        </w:tabs>
        <w:spacing w:before="5" w:line="298" w:lineRule="exact"/>
        <w:ind w:left="144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 xml:space="preserve">Installation &amp; Troubleshooting of different application such as Adobe Acrobat, MS Office, Outlook </w:t>
      </w:r>
    </w:p>
    <w:p w:rsidR="00B1275C" w:rsidRDefault="00B1275C" w:rsidP="00B1275C">
      <w:pPr>
        <w:pStyle w:val="Style2"/>
        <w:widowControl/>
        <w:numPr>
          <w:ilvl w:val="0"/>
          <w:numId w:val="13"/>
        </w:numPr>
        <w:tabs>
          <w:tab w:val="left" w:pos="1440"/>
        </w:tabs>
        <w:spacing w:line="298" w:lineRule="exact"/>
        <w:ind w:left="144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 xml:space="preserve">Administrator of Windows </w:t>
      </w:r>
      <w:r w:rsidR="00BB4196">
        <w:rPr>
          <w:rStyle w:val="FontStyle15"/>
          <w:lang w:val="en-US" w:eastAsia="en-US"/>
        </w:rPr>
        <w:t>Server 2003 &amp; 2008,</w:t>
      </w:r>
      <w:r>
        <w:rPr>
          <w:rStyle w:val="FontStyle15"/>
          <w:lang w:val="en-US" w:eastAsia="en-US"/>
        </w:rPr>
        <w:t xml:space="preserve"> which includes installation of server, user management, disk management &amp; installation of service packs.</w:t>
      </w:r>
    </w:p>
    <w:p w:rsidR="00B1275C" w:rsidRDefault="00B1275C" w:rsidP="00B1275C">
      <w:pPr>
        <w:pStyle w:val="Style2"/>
        <w:widowControl/>
        <w:numPr>
          <w:ilvl w:val="0"/>
          <w:numId w:val="13"/>
        </w:numPr>
        <w:tabs>
          <w:tab w:val="left" w:pos="1440"/>
        </w:tabs>
        <w:spacing w:line="302" w:lineRule="exact"/>
        <w:ind w:left="730" w:firstLine="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To ensure the smooth operation of entire system, including Desktops, Laptops, and Servers.</w:t>
      </w:r>
    </w:p>
    <w:p w:rsidR="002A58AC" w:rsidRDefault="002A58AC" w:rsidP="00B1275C">
      <w:pPr>
        <w:pStyle w:val="Style2"/>
        <w:widowControl/>
        <w:numPr>
          <w:ilvl w:val="0"/>
          <w:numId w:val="13"/>
        </w:numPr>
        <w:tabs>
          <w:tab w:val="left" w:pos="1440"/>
        </w:tabs>
        <w:spacing w:line="302" w:lineRule="exact"/>
        <w:ind w:left="730" w:firstLine="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Installation &amp; Configure Network Printer A3, Scanner, Plotter, All-in-one</w:t>
      </w:r>
    </w:p>
    <w:p w:rsidR="00B1275C" w:rsidRDefault="00B1275C" w:rsidP="00B1275C">
      <w:pPr>
        <w:pStyle w:val="Style2"/>
        <w:widowControl/>
        <w:numPr>
          <w:ilvl w:val="0"/>
          <w:numId w:val="13"/>
        </w:numPr>
        <w:tabs>
          <w:tab w:val="left" w:pos="1440"/>
        </w:tabs>
        <w:spacing w:line="302" w:lineRule="exact"/>
        <w:ind w:left="730" w:firstLine="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Network troubleshooting</w:t>
      </w:r>
    </w:p>
    <w:p w:rsidR="00B1275C" w:rsidRDefault="00B1275C" w:rsidP="00B1275C">
      <w:pPr>
        <w:pStyle w:val="Style2"/>
        <w:widowControl/>
        <w:numPr>
          <w:ilvl w:val="0"/>
          <w:numId w:val="13"/>
        </w:numPr>
        <w:tabs>
          <w:tab w:val="left" w:pos="1440"/>
        </w:tabs>
        <w:spacing w:line="302" w:lineRule="exact"/>
        <w:ind w:left="730" w:firstLine="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Manage router.</w:t>
      </w:r>
    </w:p>
    <w:p w:rsidR="00B1275C" w:rsidRDefault="00B1275C" w:rsidP="00B1275C">
      <w:pPr>
        <w:pStyle w:val="Style2"/>
        <w:widowControl/>
        <w:numPr>
          <w:ilvl w:val="0"/>
          <w:numId w:val="20"/>
        </w:numPr>
        <w:tabs>
          <w:tab w:val="left" w:pos="715"/>
        </w:tabs>
        <w:spacing w:before="53" w:line="298" w:lineRule="exact"/>
        <w:ind w:hanging="75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Interacting with various vendors for sourcing products &amp; solution and for closure of calls of certain machines, which are supported by them.</w:t>
      </w:r>
    </w:p>
    <w:p w:rsidR="00B1275C" w:rsidRDefault="00B1275C" w:rsidP="00B1275C">
      <w:pPr>
        <w:pStyle w:val="Style2"/>
        <w:widowControl/>
        <w:numPr>
          <w:ilvl w:val="0"/>
          <w:numId w:val="20"/>
        </w:numPr>
        <w:tabs>
          <w:tab w:val="left" w:pos="715"/>
        </w:tabs>
        <w:spacing w:before="5" w:line="298" w:lineRule="exact"/>
        <w:ind w:hanging="75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Administrator Symante</w:t>
      </w:r>
      <w:r w:rsidR="00BB4196">
        <w:rPr>
          <w:rStyle w:val="FontStyle15"/>
          <w:lang w:val="en-US" w:eastAsia="en-US"/>
        </w:rPr>
        <w:t>c Endpoint Protection Manager 12</w:t>
      </w:r>
      <w:r>
        <w:rPr>
          <w:rStyle w:val="FontStyle15"/>
          <w:lang w:val="en-US" w:eastAsia="en-US"/>
        </w:rPr>
        <w:t xml:space="preserve"> Server through which remotely updates &amp; scan client.</w:t>
      </w:r>
    </w:p>
    <w:p w:rsidR="00B1275C" w:rsidRDefault="00B1275C" w:rsidP="00B1275C">
      <w:pPr>
        <w:pStyle w:val="Style2"/>
        <w:widowControl/>
        <w:numPr>
          <w:ilvl w:val="0"/>
          <w:numId w:val="20"/>
        </w:numPr>
        <w:tabs>
          <w:tab w:val="left" w:pos="715"/>
        </w:tabs>
        <w:spacing w:line="298" w:lineRule="exact"/>
        <w:ind w:hanging="75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 xml:space="preserve">Remotely access the Site PC &amp; Servers and providing the Support </w:t>
      </w:r>
    </w:p>
    <w:p w:rsidR="00B1275C" w:rsidRDefault="00B1275C" w:rsidP="00B1275C">
      <w:pPr>
        <w:pStyle w:val="Style2"/>
        <w:widowControl/>
        <w:numPr>
          <w:ilvl w:val="0"/>
          <w:numId w:val="20"/>
        </w:numPr>
        <w:tabs>
          <w:tab w:val="left" w:pos="715"/>
        </w:tabs>
        <w:spacing w:before="5" w:line="298" w:lineRule="exact"/>
        <w:ind w:hanging="75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Manage &amp; Configure Cisco Access Point (AP)</w:t>
      </w:r>
    </w:p>
    <w:p w:rsidR="00A2289C" w:rsidRDefault="00A2289C" w:rsidP="00A2289C">
      <w:pPr>
        <w:pStyle w:val="Style2"/>
        <w:widowControl/>
        <w:tabs>
          <w:tab w:val="left" w:pos="715"/>
        </w:tabs>
        <w:spacing w:before="5" w:line="298" w:lineRule="exact"/>
        <w:ind w:firstLine="0"/>
        <w:rPr>
          <w:rStyle w:val="FontStyle15"/>
          <w:lang w:val="en-US" w:eastAsia="en-US"/>
        </w:rPr>
      </w:pPr>
      <w:r w:rsidRPr="00E40497">
        <w:rPr>
          <w:b/>
          <w:noProof/>
        </w:rPr>
        <mc:AlternateContent>
          <mc:Choice Requires="wpg">
            <w:drawing>
              <wp:anchor distT="0" distB="0" distL="114300" distR="114300" simplePos="0" relativeHeight="251735040" behindDoc="0" locked="0" layoutInCell="1" allowOverlap="1" wp14:anchorId="04ED04B9" wp14:editId="13DAD991">
                <wp:simplePos x="0" y="0"/>
                <wp:positionH relativeFrom="column">
                  <wp:posOffset>0</wp:posOffset>
                </wp:positionH>
                <wp:positionV relativeFrom="paragraph">
                  <wp:posOffset>180340</wp:posOffset>
                </wp:positionV>
                <wp:extent cx="6652260" cy="323850"/>
                <wp:effectExtent l="0" t="0" r="34290" b="0"/>
                <wp:wrapNone/>
                <wp:docPr id="80" name="Group 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52260" cy="323850"/>
                          <a:chOff x="0" y="0"/>
                          <a:chExt cx="6652260" cy="323850"/>
                        </a:xfrm>
                      </wpg:grpSpPr>
                      <pic:pic xmlns:pic="http://schemas.openxmlformats.org/drawingml/2006/picture">
                        <pic:nvPicPr>
                          <pic:cNvPr id="81" name="Picture 81"/>
                          <pic:cNvPicPr>
                            <a:picLocks noChangeAspect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2" name="Text Box 82"/>
                        <wps:cNvSpPr txBox="1"/>
                        <wps:spPr>
                          <a:xfrm>
                            <a:off x="381000" y="15240"/>
                            <a:ext cx="1762125" cy="3086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A2289C" w:rsidRPr="005E3E69" w:rsidRDefault="00A2289C" w:rsidP="00A2289C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Work Experienc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3" name="Straight Connector 83"/>
                        <wps:cNvCnPr/>
                        <wps:spPr>
                          <a:xfrm>
                            <a:off x="1876425" y="129540"/>
                            <a:ext cx="477583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4ED04B9" id="Group 80" o:spid="_x0000_s1076" style="position:absolute;margin-left:0;margin-top:14.2pt;width:523.8pt;height:25.5pt;z-index:251735040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">
                <v:shape id="Picture 81" o:spid="_x0000_s1077" type="#_x0000_t75" style="position:absolute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5y9njEAAAA2wAAAA8AAABkcnMvZG93bnJldi54bWxEj09rAjEUxO+FfofwCr3V7BZaZDWKLFQ8&#10;9OIfEG/PzXOzuHlJk1S3374RBI/DzPyGmc4H24sLhdg5VlCOChDEjdMdtwp226+3MYiYkDX2jknB&#10;H0WYz56fplhpd+U1XTapFRnCsUIFJiVfSRkbQxbjyHni7J1csJiyDK3UAa8Zbnv5XhSf0mLHecGg&#10;p9pQc978WgVrXJrVR6ib7rT7OZbf3u+X9UGp15dhMQGRaEiP8L290grGJdy+5B8gZ/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K5y9njEAAAA2wAAAA8AAAAAAAAAAAAAAAAA&#10;nwIAAGRycy9kb3ducmV2LnhtbFBLBQYAAAAABAAEAPcAAACQAwAAAAA=&#10;">
                  <v:imagedata r:id="rId31" o:title=""/>
                  <v:path arrowok="t"/>
                </v:shape>
                <v:shape id="Text Box 82" o:spid="_x0000_s1078" type="#_x0000_t202" style="position:absolute;left:3810;top:152;width:17621;height:308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wT5IcUA&#10;AADbAAAADwAAAGRycy9kb3ducmV2LnhtbESPT2vCQBTE74V+h+UVvNWNHkSiq0ir4MH+UVtob8/s&#10;axKafRt2nzH99t1CweMwM79h5sveNaqjEGvPBkbDDBRx4W3NpYG34+Z+CioKssXGMxn4oQjLxe3N&#10;HHPrL7yn7iClShCOORqoRNpc61hU5DAOfUucvC8fHEqSodQ24CXBXaPHWTbRDmtOCxW29FBR8X04&#10;OwPNRwy7Uyaf3WP5JK8v+vy+Hj0bM7jrVzNQQr1cw//trTUwHcPfl/QD9OI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bBPkhxQAAANsAAAAPAAAAAAAAAAAAAAAAAJgCAABkcnMv&#10;ZG93bnJldi54bWxQSwUGAAAAAAQABAD1AAAAigMAAAAA&#10;" filled="f" stroked="f" strokeweight=".5pt">
                  <v:textbox inset="0,0,0,0">
                    <w:txbxContent>
                      <w:p w:rsidR="00A2289C" w:rsidRPr="005E3E69" w:rsidRDefault="00A2289C" w:rsidP="00A2289C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Work Experience</w:t>
                        </w:r>
                      </w:p>
                    </w:txbxContent>
                  </v:textbox>
                </v:shape>
                <v:line id="Straight Connector 83" o:spid="_x0000_s1079" style="position:absolute;visibility:visible;mso-wrap-style:square" from="18764,1295" to="66522,12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4WLxcQAAADbAAAADwAAAGRycy9kb3ducmV2LnhtbESPQWvCQBSE7wX/w/KE3uqmDaQSXUMR&#10;Unoq1OrB2yP7zEazb2N2m8R/7xYKPQ4z8w2zLibbioF63zhW8LxIQBBXTjdcK9h/l09LED4ga2wd&#10;k4IbeSg2s4c15tqN/EXDLtQiQtjnqMCE0OVS+sqQRb9wHXH0Tq63GKLsa6l7HCPctvIlSTJpseG4&#10;YLCjraHqsvuxCq5YlWSPh/chGc2QZqfu8/V8VOpxPr2tQASawn/4r/2hFSxT+P0Sf4Dc3A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LhYvFxAAAANsAAAAPAAAAAAAAAAAA&#10;AAAAAKECAABkcnMvZG93bnJldi54bWxQSwUGAAAAAAQABAD5AAAAkgMAAAAA&#10;" strokecolor="#5b9bd5 [3204]" strokeweight=".5pt">
                  <v:stroke joinstyle="miter"/>
                </v:line>
              </v:group>
            </w:pict>
          </mc:Fallback>
        </mc:AlternateContent>
      </w:r>
    </w:p>
    <w:p w:rsidR="00C83675" w:rsidRDefault="008414F6" w:rsidP="009D5DAD">
      <w:pPr>
        <w:spacing w:line="240" w:lineRule="auto"/>
        <w:rPr>
          <w:b/>
        </w:rPr>
      </w:pPr>
      <w:r w:rsidRPr="008414F6">
        <w:rPr>
          <w:b/>
          <w:noProof/>
          <w:lang w:val="en-IN" w:eastAsia="en-IN"/>
        </w:rPr>
        <w:drawing>
          <wp:anchor distT="0" distB="0" distL="114300" distR="114300" simplePos="0" relativeHeight="251716608" behindDoc="0" locked="0" layoutInCell="1" allowOverlap="1">
            <wp:simplePos x="0" y="0"/>
            <wp:positionH relativeFrom="margin">
              <wp:posOffset>4834717</wp:posOffset>
            </wp:positionH>
            <wp:positionV relativeFrom="paragraph">
              <wp:posOffset>91440</wp:posOffset>
            </wp:positionV>
            <wp:extent cx="1821815" cy="647700"/>
            <wp:effectExtent l="0" t="0" r="6985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RVNL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1815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94E26" w:rsidRDefault="00394E26" w:rsidP="009D5DAD">
      <w:pPr>
        <w:spacing w:line="240" w:lineRule="auto"/>
      </w:pPr>
      <w:r w:rsidRPr="008414F6">
        <w:rPr>
          <w:b/>
        </w:rPr>
        <w:t>November</w:t>
      </w:r>
      <w:r w:rsidR="006A4275" w:rsidRPr="008414F6">
        <w:rPr>
          <w:b/>
        </w:rPr>
        <w:t xml:space="preserve"> 20</w:t>
      </w:r>
      <w:r w:rsidRPr="008414F6">
        <w:rPr>
          <w:b/>
        </w:rPr>
        <w:t>13</w:t>
      </w:r>
      <w:r w:rsidR="006A4275" w:rsidRPr="008414F6">
        <w:rPr>
          <w:b/>
        </w:rPr>
        <w:t xml:space="preserve"> – </w:t>
      </w:r>
      <w:r w:rsidRPr="008414F6">
        <w:rPr>
          <w:b/>
        </w:rPr>
        <w:t>December</w:t>
      </w:r>
      <w:r w:rsidR="006A4275" w:rsidRPr="008414F6">
        <w:rPr>
          <w:b/>
        </w:rPr>
        <w:t xml:space="preserve"> 201</w:t>
      </w:r>
      <w:r w:rsidRPr="008414F6">
        <w:rPr>
          <w:b/>
        </w:rPr>
        <w:t xml:space="preserve">4       </w:t>
      </w:r>
      <w:r w:rsidR="009D5DAD" w:rsidRPr="008414F6">
        <w:rPr>
          <w:b/>
        </w:rPr>
        <w:t xml:space="preserve">                                 </w:t>
      </w:r>
      <w:r w:rsidRPr="008414F6">
        <w:rPr>
          <w:b/>
        </w:rPr>
        <w:t xml:space="preserve">                     </w:t>
      </w:r>
      <w:r w:rsidR="006A4275" w:rsidRPr="00E40497">
        <w:br/>
      </w:r>
      <w:r>
        <w:rPr>
          <w:b/>
        </w:rPr>
        <w:t>Network Engineer</w:t>
      </w:r>
      <w:r w:rsidR="009D5DAD">
        <w:rPr>
          <w:b/>
        </w:rPr>
        <w:t xml:space="preserve">      </w:t>
      </w:r>
      <w:r>
        <w:br/>
        <w:t xml:space="preserve">TNS Networking Solutions Ltd. </w:t>
      </w:r>
      <w:r>
        <w:br/>
        <w:t xml:space="preserve">Chatarpur New Delhi </w:t>
      </w:r>
    </w:p>
    <w:p w:rsidR="006A4275" w:rsidRPr="00E40497" w:rsidRDefault="00394E26" w:rsidP="006A4275">
      <w:pPr>
        <w:spacing w:line="240" w:lineRule="auto"/>
      </w:pPr>
      <w:r>
        <w:t xml:space="preserve">Client Site- </w:t>
      </w:r>
      <w:r w:rsidRPr="00394E26">
        <w:rPr>
          <w:b/>
        </w:rPr>
        <w:t>Rail Vikas Nigam Limited (RVNL)</w:t>
      </w:r>
      <w:r>
        <w:t xml:space="preserve"> </w:t>
      </w:r>
    </w:p>
    <w:p w:rsidR="006B00E9" w:rsidRDefault="006B00E9" w:rsidP="006B00E9">
      <w:pPr>
        <w:spacing w:line="240" w:lineRule="auto"/>
      </w:pPr>
      <w:r>
        <w:t>Managing and Supporting Activities-</w:t>
      </w:r>
    </w:p>
    <w:p w:rsidR="002A58AC" w:rsidRDefault="002A58AC" w:rsidP="006B00E9">
      <w:pPr>
        <w:pStyle w:val="Style2"/>
        <w:widowControl/>
        <w:numPr>
          <w:ilvl w:val="0"/>
          <w:numId w:val="13"/>
        </w:numPr>
        <w:tabs>
          <w:tab w:val="left" w:pos="1440"/>
        </w:tabs>
        <w:spacing w:line="302" w:lineRule="exact"/>
        <w:ind w:left="730" w:firstLine="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Installation &amp;</w:t>
      </w:r>
      <w:r w:rsidR="00BB4196">
        <w:rPr>
          <w:rStyle w:val="FontStyle15"/>
          <w:lang w:val="en-US" w:eastAsia="en-US"/>
        </w:rPr>
        <w:t xml:space="preserve"> Configuration of Windows XP &amp; 7</w:t>
      </w:r>
      <w:r>
        <w:rPr>
          <w:rStyle w:val="FontStyle15"/>
          <w:lang w:val="en-US" w:eastAsia="en-US"/>
        </w:rPr>
        <w:t xml:space="preserve"> </w:t>
      </w:r>
    </w:p>
    <w:p w:rsidR="006B00E9" w:rsidRDefault="006B00E9" w:rsidP="006B00E9">
      <w:pPr>
        <w:pStyle w:val="Style2"/>
        <w:widowControl/>
        <w:numPr>
          <w:ilvl w:val="0"/>
          <w:numId w:val="13"/>
        </w:numPr>
        <w:tabs>
          <w:tab w:val="left" w:pos="1440"/>
        </w:tabs>
        <w:spacing w:line="302" w:lineRule="exact"/>
        <w:ind w:left="730" w:firstLine="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 xml:space="preserve">Installation &amp; Configuration </w:t>
      </w:r>
      <w:r w:rsidR="00BB4196">
        <w:rPr>
          <w:rStyle w:val="FontStyle15"/>
          <w:lang w:val="en-US" w:eastAsia="en-US"/>
        </w:rPr>
        <w:t xml:space="preserve">of Windows Server 2003 &amp; 2008 </w:t>
      </w:r>
    </w:p>
    <w:p w:rsidR="006B00E9" w:rsidRDefault="006B00E9" w:rsidP="006B00E9">
      <w:pPr>
        <w:pStyle w:val="Style2"/>
        <w:widowControl/>
        <w:numPr>
          <w:ilvl w:val="0"/>
          <w:numId w:val="13"/>
        </w:numPr>
        <w:tabs>
          <w:tab w:val="left" w:pos="1440"/>
        </w:tabs>
        <w:spacing w:line="302" w:lineRule="exact"/>
        <w:ind w:left="730" w:firstLine="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To ensure the smooth operation of entire system, including Desktops, Laptops, and Servers.</w:t>
      </w:r>
    </w:p>
    <w:p w:rsidR="006B00E9" w:rsidRDefault="006B00E9" w:rsidP="006B00E9">
      <w:pPr>
        <w:pStyle w:val="Style2"/>
        <w:widowControl/>
        <w:numPr>
          <w:ilvl w:val="0"/>
          <w:numId w:val="13"/>
        </w:numPr>
        <w:tabs>
          <w:tab w:val="left" w:pos="1440"/>
        </w:tabs>
        <w:spacing w:line="302" w:lineRule="exact"/>
        <w:ind w:left="730" w:firstLine="0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Network troubleshooting</w:t>
      </w:r>
    </w:p>
    <w:p w:rsidR="00CC69C8" w:rsidRPr="00CC69C8" w:rsidRDefault="006B00E9" w:rsidP="006B00E9">
      <w:pPr>
        <w:pStyle w:val="Style2"/>
        <w:widowControl/>
        <w:numPr>
          <w:ilvl w:val="0"/>
          <w:numId w:val="13"/>
        </w:numPr>
        <w:tabs>
          <w:tab w:val="left" w:pos="1440"/>
        </w:tabs>
        <w:spacing w:line="240" w:lineRule="auto"/>
        <w:ind w:left="730" w:firstLine="0"/>
        <w:rPr>
          <w:rStyle w:val="FontStyle15"/>
          <w:rFonts w:cstheme="minorBidi"/>
          <w:sz w:val="24"/>
          <w:szCs w:val="24"/>
        </w:rPr>
      </w:pPr>
      <w:r>
        <w:rPr>
          <w:rStyle w:val="FontStyle15"/>
          <w:lang w:val="en-US" w:eastAsia="en-US"/>
        </w:rPr>
        <w:t>Manage LAN</w:t>
      </w:r>
      <w:r w:rsidR="00CC69C8">
        <w:rPr>
          <w:rStyle w:val="FontStyle15"/>
          <w:lang w:val="en-US" w:eastAsia="en-US"/>
        </w:rPr>
        <w:t xml:space="preserve"> &amp; WAN</w:t>
      </w:r>
    </w:p>
    <w:p w:rsidR="006B00E9" w:rsidRPr="006B00E9" w:rsidRDefault="00CC69C8" w:rsidP="006B00E9">
      <w:pPr>
        <w:pStyle w:val="Style2"/>
        <w:widowControl/>
        <w:numPr>
          <w:ilvl w:val="0"/>
          <w:numId w:val="13"/>
        </w:numPr>
        <w:tabs>
          <w:tab w:val="left" w:pos="1440"/>
        </w:tabs>
        <w:spacing w:line="240" w:lineRule="auto"/>
        <w:ind w:left="730" w:firstLine="0"/>
        <w:rPr>
          <w:rStyle w:val="FontStyle15"/>
          <w:rFonts w:cstheme="minorBidi"/>
          <w:sz w:val="24"/>
          <w:szCs w:val="24"/>
        </w:rPr>
      </w:pPr>
      <w:r>
        <w:rPr>
          <w:rStyle w:val="FontStyle15"/>
          <w:lang w:val="en-US" w:eastAsia="en-US"/>
        </w:rPr>
        <w:t xml:space="preserve">Provide the Internet Access on Permission Bases    </w:t>
      </w:r>
    </w:p>
    <w:p w:rsidR="006B00E9" w:rsidRPr="006B00E9" w:rsidRDefault="006B00E9" w:rsidP="006B00E9">
      <w:pPr>
        <w:pStyle w:val="Style2"/>
        <w:widowControl/>
        <w:numPr>
          <w:ilvl w:val="0"/>
          <w:numId w:val="13"/>
        </w:numPr>
        <w:tabs>
          <w:tab w:val="left" w:pos="1440"/>
        </w:tabs>
        <w:spacing w:line="240" w:lineRule="auto"/>
        <w:ind w:left="730" w:firstLine="0"/>
        <w:rPr>
          <w:rStyle w:val="FontStyle15"/>
          <w:rFonts w:cstheme="minorBidi"/>
          <w:sz w:val="24"/>
          <w:szCs w:val="24"/>
        </w:rPr>
      </w:pPr>
      <w:r>
        <w:rPr>
          <w:rStyle w:val="FontStyle15"/>
          <w:lang w:val="en-US" w:eastAsia="en-US"/>
        </w:rPr>
        <w:t>Manage Cyberoam 100i &amp; 200i Firewall</w:t>
      </w:r>
    </w:p>
    <w:p w:rsidR="006B00E9" w:rsidRPr="006B00E9" w:rsidRDefault="006B00E9" w:rsidP="006B00E9">
      <w:pPr>
        <w:pStyle w:val="Style2"/>
        <w:widowControl/>
        <w:numPr>
          <w:ilvl w:val="0"/>
          <w:numId w:val="13"/>
        </w:numPr>
        <w:tabs>
          <w:tab w:val="left" w:pos="1440"/>
        </w:tabs>
        <w:spacing w:line="240" w:lineRule="auto"/>
        <w:ind w:left="730" w:firstLine="0"/>
        <w:rPr>
          <w:rStyle w:val="FontStyle15"/>
          <w:rFonts w:cstheme="minorBidi"/>
          <w:sz w:val="24"/>
          <w:szCs w:val="24"/>
        </w:rPr>
      </w:pPr>
      <w:r>
        <w:rPr>
          <w:rStyle w:val="FontStyle15"/>
          <w:lang w:val="en-US" w:eastAsia="en-US"/>
        </w:rPr>
        <w:t xml:space="preserve">Manage NEC EPABX Server with VPN Calling </w:t>
      </w:r>
    </w:p>
    <w:p w:rsidR="006B00E9" w:rsidRPr="006B00E9" w:rsidRDefault="006B00E9" w:rsidP="006B00E9">
      <w:pPr>
        <w:pStyle w:val="Style2"/>
        <w:widowControl/>
        <w:numPr>
          <w:ilvl w:val="0"/>
          <w:numId w:val="13"/>
        </w:numPr>
        <w:tabs>
          <w:tab w:val="left" w:pos="1440"/>
        </w:tabs>
        <w:spacing w:line="240" w:lineRule="auto"/>
        <w:ind w:left="730" w:firstLine="0"/>
        <w:rPr>
          <w:rStyle w:val="FontStyle15"/>
          <w:rFonts w:cstheme="minorBidi"/>
          <w:sz w:val="24"/>
          <w:szCs w:val="24"/>
        </w:rPr>
      </w:pPr>
      <w:r>
        <w:rPr>
          <w:rStyle w:val="FontStyle15"/>
          <w:lang w:val="en-US" w:eastAsia="en-US"/>
        </w:rPr>
        <w:t xml:space="preserve">Manage Cisco RV042 VPN Router </w:t>
      </w:r>
    </w:p>
    <w:p w:rsidR="006B00E9" w:rsidRPr="006B00E9" w:rsidRDefault="006B00E9" w:rsidP="006B00E9">
      <w:pPr>
        <w:pStyle w:val="Style2"/>
        <w:widowControl/>
        <w:numPr>
          <w:ilvl w:val="0"/>
          <w:numId w:val="13"/>
        </w:numPr>
        <w:tabs>
          <w:tab w:val="left" w:pos="1440"/>
        </w:tabs>
        <w:spacing w:line="240" w:lineRule="auto"/>
        <w:ind w:left="730" w:firstLine="0"/>
        <w:rPr>
          <w:rStyle w:val="FontStyle15"/>
          <w:rFonts w:cstheme="minorBidi"/>
          <w:sz w:val="24"/>
          <w:szCs w:val="24"/>
        </w:rPr>
      </w:pPr>
      <w:r>
        <w:rPr>
          <w:rStyle w:val="FontStyle15"/>
          <w:lang w:val="en-US" w:eastAsia="en-US"/>
        </w:rPr>
        <w:t xml:space="preserve">Network Rack Maintaining &amp; Dressing Properly </w:t>
      </w:r>
    </w:p>
    <w:p w:rsidR="006B00E9" w:rsidRPr="006B00E9" w:rsidRDefault="006B00E9" w:rsidP="006B00E9">
      <w:pPr>
        <w:pStyle w:val="Style2"/>
        <w:widowControl/>
        <w:numPr>
          <w:ilvl w:val="0"/>
          <w:numId w:val="13"/>
        </w:numPr>
        <w:tabs>
          <w:tab w:val="left" w:pos="1440"/>
        </w:tabs>
        <w:spacing w:line="240" w:lineRule="auto"/>
        <w:ind w:left="730" w:firstLine="0"/>
        <w:rPr>
          <w:rStyle w:val="FontStyle15"/>
          <w:rFonts w:cstheme="minorBidi"/>
          <w:sz w:val="24"/>
          <w:szCs w:val="24"/>
        </w:rPr>
      </w:pPr>
      <w:r>
        <w:rPr>
          <w:rStyle w:val="FontStyle15"/>
          <w:lang w:val="en-US" w:eastAsia="en-US"/>
        </w:rPr>
        <w:t>Maintaining HP LTO Tape Drive</w:t>
      </w:r>
    </w:p>
    <w:p w:rsidR="006B00E9" w:rsidRPr="006B00E9" w:rsidRDefault="006B00E9" w:rsidP="006B00E9">
      <w:pPr>
        <w:pStyle w:val="Style2"/>
        <w:widowControl/>
        <w:numPr>
          <w:ilvl w:val="0"/>
          <w:numId w:val="13"/>
        </w:numPr>
        <w:tabs>
          <w:tab w:val="left" w:pos="1440"/>
        </w:tabs>
        <w:spacing w:line="240" w:lineRule="auto"/>
        <w:ind w:left="730" w:firstLine="0"/>
        <w:rPr>
          <w:rStyle w:val="FontStyle15"/>
          <w:rFonts w:cstheme="minorBidi"/>
          <w:sz w:val="24"/>
          <w:szCs w:val="24"/>
        </w:rPr>
      </w:pPr>
      <w:r>
        <w:rPr>
          <w:rStyle w:val="FontStyle15"/>
          <w:lang w:val="en-US" w:eastAsia="en-US"/>
        </w:rPr>
        <w:t>Managing Dell EMC Power Edge 640 Blade Servers</w:t>
      </w:r>
    </w:p>
    <w:p w:rsidR="006B00E9" w:rsidRPr="006B00E9" w:rsidRDefault="006B00E9" w:rsidP="006B00E9">
      <w:pPr>
        <w:pStyle w:val="Style2"/>
        <w:widowControl/>
        <w:numPr>
          <w:ilvl w:val="0"/>
          <w:numId w:val="13"/>
        </w:numPr>
        <w:tabs>
          <w:tab w:val="left" w:pos="1440"/>
        </w:tabs>
        <w:spacing w:line="240" w:lineRule="auto"/>
        <w:ind w:left="730" w:firstLine="0"/>
        <w:rPr>
          <w:rStyle w:val="FontStyle15"/>
          <w:rFonts w:cstheme="minorBidi"/>
          <w:sz w:val="24"/>
          <w:szCs w:val="24"/>
        </w:rPr>
      </w:pPr>
      <w:r>
        <w:rPr>
          <w:rStyle w:val="FontStyle15"/>
          <w:lang w:val="en-US" w:eastAsia="en-US"/>
        </w:rPr>
        <w:t>Installation &amp; Configuration of Aruba AP</w:t>
      </w:r>
    </w:p>
    <w:p w:rsidR="00CC69C8" w:rsidRPr="00CC69C8" w:rsidRDefault="00A10430" w:rsidP="006B00E9">
      <w:pPr>
        <w:pStyle w:val="Style2"/>
        <w:widowControl/>
        <w:numPr>
          <w:ilvl w:val="0"/>
          <w:numId w:val="13"/>
        </w:numPr>
        <w:tabs>
          <w:tab w:val="left" w:pos="1440"/>
        </w:tabs>
        <w:spacing w:line="240" w:lineRule="auto"/>
        <w:ind w:left="730" w:firstLine="0"/>
        <w:rPr>
          <w:rStyle w:val="FontStyle15"/>
          <w:rFonts w:cstheme="minorBidi"/>
          <w:sz w:val="24"/>
          <w:szCs w:val="24"/>
        </w:rPr>
      </w:pPr>
      <w:r>
        <w:rPr>
          <w:rStyle w:val="FontStyle15"/>
          <w:lang w:val="en-US" w:eastAsia="en-US"/>
        </w:rPr>
        <w:t xml:space="preserve">Punching the CAT-6 Cable </w:t>
      </w:r>
    </w:p>
    <w:p w:rsidR="006B00E9" w:rsidRPr="00DF770E" w:rsidRDefault="00CC69C8" w:rsidP="006B00E9">
      <w:pPr>
        <w:pStyle w:val="Style2"/>
        <w:widowControl/>
        <w:numPr>
          <w:ilvl w:val="0"/>
          <w:numId w:val="13"/>
        </w:numPr>
        <w:tabs>
          <w:tab w:val="left" w:pos="1440"/>
        </w:tabs>
        <w:spacing w:line="240" w:lineRule="auto"/>
        <w:ind w:left="730" w:firstLine="0"/>
        <w:rPr>
          <w:rStyle w:val="FontStyle15"/>
          <w:rFonts w:cstheme="minorBidi"/>
          <w:sz w:val="24"/>
          <w:szCs w:val="24"/>
        </w:rPr>
      </w:pPr>
      <w:r>
        <w:rPr>
          <w:rStyle w:val="FontStyle15"/>
          <w:lang w:val="en-US" w:eastAsia="en-US"/>
        </w:rPr>
        <w:t xml:space="preserve">Installing the I/O with Face Plate </w:t>
      </w:r>
      <w:r w:rsidR="006B00E9">
        <w:rPr>
          <w:rStyle w:val="FontStyle15"/>
          <w:lang w:val="en-US" w:eastAsia="en-US"/>
        </w:rPr>
        <w:t xml:space="preserve">  </w:t>
      </w:r>
    </w:p>
    <w:p w:rsidR="00DF770E" w:rsidRDefault="00DF770E" w:rsidP="00DF770E">
      <w:pPr>
        <w:pStyle w:val="Style2"/>
        <w:widowControl/>
        <w:tabs>
          <w:tab w:val="left" w:pos="1440"/>
        </w:tabs>
        <w:spacing w:line="240" w:lineRule="auto"/>
        <w:ind w:firstLine="0"/>
        <w:rPr>
          <w:rStyle w:val="FontStyle15"/>
          <w:lang w:val="en-US" w:eastAsia="en-US"/>
        </w:rPr>
      </w:pPr>
    </w:p>
    <w:p w:rsidR="00DF770E" w:rsidRDefault="00DF770E" w:rsidP="00DF770E">
      <w:pPr>
        <w:pStyle w:val="Style2"/>
        <w:widowControl/>
        <w:tabs>
          <w:tab w:val="left" w:pos="1440"/>
        </w:tabs>
        <w:spacing w:line="240" w:lineRule="auto"/>
        <w:ind w:firstLine="0"/>
        <w:rPr>
          <w:rStyle w:val="FontStyle15"/>
          <w:lang w:val="en-US" w:eastAsia="en-US"/>
        </w:rPr>
      </w:pPr>
    </w:p>
    <w:p w:rsidR="008B7BA9" w:rsidRDefault="008B7BA9" w:rsidP="00DF770E">
      <w:pPr>
        <w:pStyle w:val="Style2"/>
        <w:widowControl/>
        <w:tabs>
          <w:tab w:val="left" w:pos="1440"/>
        </w:tabs>
        <w:spacing w:line="240" w:lineRule="auto"/>
        <w:ind w:firstLine="0"/>
        <w:rPr>
          <w:rStyle w:val="FontStyle15"/>
          <w:lang w:val="en-US" w:eastAsia="en-US"/>
        </w:rPr>
      </w:pPr>
    </w:p>
    <w:p w:rsidR="008B7BA9" w:rsidRDefault="008B7BA9" w:rsidP="00DF770E">
      <w:pPr>
        <w:pStyle w:val="Style2"/>
        <w:widowControl/>
        <w:tabs>
          <w:tab w:val="left" w:pos="1440"/>
        </w:tabs>
        <w:spacing w:line="240" w:lineRule="auto"/>
        <w:ind w:firstLine="0"/>
        <w:rPr>
          <w:rStyle w:val="FontStyle15"/>
          <w:lang w:val="en-US" w:eastAsia="en-US"/>
        </w:rPr>
      </w:pPr>
    </w:p>
    <w:p w:rsidR="008B7BA9" w:rsidRDefault="008B7BA9" w:rsidP="00DF770E">
      <w:pPr>
        <w:pStyle w:val="Style2"/>
        <w:widowControl/>
        <w:tabs>
          <w:tab w:val="left" w:pos="1440"/>
        </w:tabs>
        <w:spacing w:line="240" w:lineRule="auto"/>
        <w:ind w:firstLine="0"/>
        <w:rPr>
          <w:rStyle w:val="FontStyle15"/>
          <w:lang w:val="en-US" w:eastAsia="en-US"/>
        </w:rPr>
      </w:pPr>
    </w:p>
    <w:p w:rsidR="008B7BA9" w:rsidRDefault="008B7BA9" w:rsidP="00DF770E">
      <w:pPr>
        <w:pStyle w:val="Style2"/>
        <w:widowControl/>
        <w:tabs>
          <w:tab w:val="left" w:pos="1440"/>
        </w:tabs>
        <w:spacing w:line="240" w:lineRule="auto"/>
        <w:ind w:firstLine="0"/>
        <w:rPr>
          <w:rStyle w:val="FontStyle15"/>
          <w:lang w:val="en-US" w:eastAsia="en-US"/>
        </w:rPr>
      </w:pPr>
    </w:p>
    <w:p w:rsidR="008B7BA9" w:rsidRDefault="008B7BA9" w:rsidP="00DF770E">
      <w:pPr>
        <w:pStyle w:val="Style2"/>
        <w:widowControl/>
        <w:tabs>
          <w:tab w:val="left" w:pos="1440"/>
        </w:tabs>
        <w:spacing w:line="240" w:lineRule="auto"/>
        <w:ind w:firstLine="0"/>
        <w:rPr>
          <w:rStyle w:val="FontStyle15"/>
          <w:lang w:val="en-US" w:eastAsia="en-US"/>
        </w:rPr>
      </w:pPr>
    </w:p>
    <w:p w:rsidR="008B7BA9" w:rsidRDefault="008B7BA9" w:rsidP="00DF770E">
      <w:pPr>
        <w:pStyle w:val="Style2"/>
        <w:widowControl/>
        <w:tabs>
          <w:tab w:val="left" w:pos="1440"/>
        </w:tabs>
        <w:spacing w:line="240" w:lineRule="auto"/>
        <w:ind w:firstLine="0"/>
        <w:rPr>
          <w:rStyle w:val="FontStyle15"/>
          <w:lang w:val="en-US" w:eastAsia="en-US"/>
        </w:rPr>
      </w:pPr>
    </w:p>
    <w:p w:rsidR="008B7BA9" w:rsidRDefault="008B7BA9" w:rsidP="00DF770E">
      <w:pPr>
        <w:pStyle w:val="Style2"/>
        <w:widowControl/>
        <w:tabs>
          <w:tab w:val="left" w:pos="1440"/>
        </w:tabs>
        <w:spacing w:line="240" w:lineRule="auto"/>
        <w:ind w:firstLine="0"/>
        <w:rPr>
          <w:rStyle w:val="FontStyle15"/>
          <w:lang w:val="en-US" w:eastAsia="en-US"/>
        </w:rPr>
      </w:pPr>
    </w:p>
    <w:p w:rsidR="00DF770E" w:rsidRDefault="00DF770E" w:rsidP="00DF770E">
      <w:pPr>
        <w:pStyle w:val="Style2"/>
        <w:widowControl/>
        <w:tabs>
          <w:tab w:val="left" w:pos="1440"/>
        </w:tabs>
        <w:spacing w:line="240" w:lineRule="auto"/>
        <w:ind w:firstLine="0"/>
        <w:rPr>
          <w:rStyle w:val="FontStyle15"/>
          <w:lang w:val="en-US" w:eastAsia="en-US"/>
        </w:rPr>
      </w:pPr>
    </w:p>
    <w:p w:rsidR="00DF770E" w:rsidRPr="00CC69C8" w:rsidRDefault="00DF770E" w:rsidP="00DF770E">
      <w:pPr>
        <w:pStyle w:val="Style2"/>
        <w:widowControl/>
        <w:tabs>
          <w:tab w:val="left" w:pos="1440"/>
        </w:tabs>
        <w:spacing w:line="240" w:lineRule="auto"/>
        <w:ind w:firstLine="0"/>
        <w:rPr>
          <w:rStyle w:val="FontStyle15"/>
          <w:rFonts w:cstheme="minorBidi"/>
          <w:sz w:val="24"/>
          <w:szCs w:val="24"/>
        </w:rPr>
      </w:pPr>
    </w:p>
    <w:p w:rsidR="00CC69C8" w:rsidRDefault="00A2289C" w:rsidP="00CC69C8">
      <w:pPr>
        <w:pStyle w:val="Style2"/>
        <w:widowControl/>
        <w:tabs>
          <w:tab w:val="left" w:pos="1440"/>
        </w:tabs>
        <w:spacing w:line="240" w:lineRule="auto"/>
        <w:ind w:firstLine="0"/>
        <w:rPr>
          <w:rStyle w:val="FontStyle15"/>
          <w:lang w:val="en-US" w:eastAsia="en-US"/>
        </w:rPr>
      </w:pPr>
      <w:r w:rsidRPr="00E40497">
        <w:rPr>
          <w:b/>
          <w:noProof/>
        </w:rPr>
        <mc:AlternateContent>
          <mc:Choice Requires="wpg">
            <w:drawing>
              <wp:anchor distT="0" distB="0" distL="114300" distR="114300" simplePos="0" relativeHeight="251739136" behindDoc="0" locked="0" layoutInCell="1" allowOverlap="1" wp14:anchorId="04ED04B9" wp14:editId="13DAD991">
                <wp:simplePos x="0" y="0"/>
                <wp:positionH relativeFrom="column">
                  <wp:posOffset>0</wp:posOffset>
                </wp:positionH>
                <wp:positionV relativeFrom="paragraph">
                  <wp:posOffset>65001</wp:posOffset>
                </wp:positionV>
                <wp:extent cx="6652260" cy="323850"/>
                <wp:effectExtent l="0" t="0" r="34290" b="0"/>
                <wp:wrapNone/>
                <wp:docPr id="88" name="Group 8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52260" cy="323850"/>
                          <a:chOff x="0" y="0"/>
                          <a:chExt cx="6652260" cy="323850"/>
                        </a:xfrm>
                      </wpg:grpSpPr>
                      <pic:pic xmlns:pic="http://schemas.openxmlformats.org/drawingml/2006/picture">
                        <pic:nvPicPr>
                          <pic:cNvPr id="89" name="Picture 89"/>
                          <pic:cNvPicPr>
                            <a:picLocks noChangeAspect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0" name="Text Box 90"/>
                        <wps:cNvSpPr txBox="1"/>
                        <wps:spPr>
                          <a:xfrm>
                            <a:off x="381000" y="15240"/>
                            <a:ext cx="1762125" cy="3086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A2289C" w:rsidRPr="005E3E69" w:rsidRDefault="00A2289C" w:rsidP="00A2289C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Work Experienc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1" name="Straight Connector 91"/>
                        <wps:cNvCnPr/>
                        <wps:spPr>
                          <a:xfrm>
                            <a:off x="1876425" y="129540"/>
                            <a:ext cx="477583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4ED04B9" id="Group 88" o:spid="_x0000_s1080" style="position:absolute;margin-left:0;margin-top:5.1pt;width:523.8pt;height:25.5pt;z-index:251739136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">
                <v:shape id="Picture 89" o:spid="_x0000_s1081" type="#_x0000_t75" style="position:absolute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AE+n7DAAAA2wAAAA8AAABkcnMvZG93bnJldi54bWxEj0FrAjEUhO9C/0N4hd40a6FiV6PIQsWD&#10;F60gvT03z83i5iVNUl3/vSkUehxm5htmvuxtJ64UYutYwXhUgCCunW65UXD4/BhOQcSErLFzTAru&#10;FGG5eBrMsdTuxju67lMjMoRjiQpMSr6UMtaGLMaR88TZO7tgMWUZGqkD3jLcdvK1KCbSYst5waCn&#10;ylB92f9YBTtcm81bqOr2fPg+jbfeH9fVl1Ivz/1qBiJRn/7Df+2NVjB9h98v+QfIxQM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UAT6fsMAAADbAAAADwAAAAAAAAAAAAAAAACf&#10;AgAAZHJzL2Rvd25yZXYueG1sUEsFBgAAAAAEAAQA9wAAAI8DAAAAAA==&#10;">
                  <v:imagedata r:id="rId31" o:title=""/>
                  <v:path arrowok="t"/>
                </v:shape>
                <v:shape id="Text Box 90" o:spid="_x0000_s1082" type="#_x0000_t202" style="position:absolute;left:3810;top:152;width:17621;height:308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UNUEMIA&#10;AADbAAAADwAAAGRycy9kb3ducmV2LnhtbERPTU/CQBC9m/gfNmPiTbZwIFpZiFFJOCgISAK3oTu2&#10;jd3ZZnco5d+zBxOPL+97MutdozoKsfZsYDjIQBEX3tZcGvjezh8eQUVBtth4JgMXijCb3t5MMLf+&#10;zGvqNlKqFMIxRwOVSJtrHYuKHMaBb4kT9+ODQ0kwlNoGPKdw1+hRlo21w5pTQ4UtvVZU/G5OzkCz&#10;j+HjmMmheys/5WulT7v34dKY+7v+5RmUUC//4j/3whp4SuvTl/QD9PQK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BQ1QQwgAAANsAAAAPAAAAAAAAAAAAAAAAAJgCAABkcnMvZG93&#10;bnJldi54bWxQSwUGAAAAAAQABAD1AAAAhwMAAAAA&#10;" filled="f" stroked="f" strokeweight=".5pt">
                  <v:textbox inset="0,0,0,0">
                    <w:txbxContent>
                      <w:p w:rsidR="00A2289C" w:rsidRPr="005E3E69" w:rsidRDefault="00A2289C" w:rsidP="00A2289C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Work Experience</w:t>
                        </w:r>
                      </w:p>
                    </w:txbxContent>
                  </v:textbox>
                </v:shape>
                <v:line id="Straight Connector 91" o:spid="_x0000_s1083" style="position:absolute;visibility:visible;mso-wrap-style:square" from="18764,1295" to="66522,12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cIm9MMAAADbAAAADwAAAGRycy9kb3ducmV2LnhtbESPQWvCQBSE70L/w/IK3szGFrSNrlIE&#10;iydBbQ/eHtlnNjb7Nma3Sfz3riB4HGbmG2a+7G0lWmp86VjBOElBEOdOl1wo+DmsRx8gfEDWWDkm&#10;BVfysFy8DOaYadfxjtp9KESEsM9QgQmhzqT0uSGLPnE1cfROrrEYomwKqRvsItxW8i1NJ9JiyXHB&#10;YE0rQ/nf/t8quGC+Jnv8/W7TzrTvk1O9nZ6PSg1f+68ZiEB9eIYf7Y1W8DmG+5f4A+TiBg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FHCJvTDAAAA2wAAAA8AAAAAAAAAAAAA&#10;AAAAoQIAAGRycy9kb3ducmV2LnhtbFBLBQYAAAAABAAEAPkAAACRAwAAAAA=&#10;" strokecolor="#5b9bd5 [3204]" strokeweight=".5pt">
                  <v:stroke joinstyle="miter"/>
                </v:line>
              </v:group>
            </w:pict>
          </mc:Fallback>
        </mc:AlternateContent>
      </w:r>
    </w:p>
    <w:p w:rsidR="00A2289C" w:rsidRDefault="00A2289C" w:rsidP="00CC69C8">
      <w:pPr>
        <w:pStyle w:val="Style2"/>
        <w:widowControl/>
        <w:tabs>
          <w:tab w:val="left" w:pos="1440"/>
        </w:tabs>
        <w:spacing w:line="240" w:lineRule="auto"/>
        <w:ind w:firstLine="0"/>
        <w:rPr>
          <w:rStyle w:val="FontStyle15"/>
          <w:lang w:val="en-US" w:eastAsia="en-US"/>
        </w:rPr>
      </w:pPr>
      <w:r w:rsidRPr="008414F6">
        <w:rPr>
          <w:rFonts w:cs="Calibri"/>
          <w:b/>
          <w:noProof/>
          <w:sz w:val="22"/>
          <w:szCs w:val="22"/>
        </w:rPr>
        <w:drawing>
          <wp:anchor distT="0" distB="0" distL="114300" distR="114300" simplePos="0" relativeHeight="251717632" behindDoc="0" locked="0" layoutInCell="1" allowOverlap="1">
            <wp:simplePos x="0" y="0"/>
            <wp:positionH relativeFrom="margin">
              <wp:posOffset>4629150</wp:posOffset>
            </wp:positionH>
            <wp:positionV relativeFrom="paragraph">
              <wp:posOffset>25227</wp:posOffset>
            </wp:positionV>
            <wp:extent cx="2038350" cy="78105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Educomp.jp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8350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2289C" w:rsidRDefault="00A2289C" w:rsidP="00CC69C8">
      <w:pPr>
        <w:pStyle w:val="Style2"/>
        <w:widowControl/>
        <w:tabs>
          <w:tab w:val="left" w:pos="1440"/>
        </w:tabs>
        <w:spacing w:line="240" w:lineRule="auto"/>
        <w:ind w:firstLine="0"/>
        <w:rPr>
          <w:rStyle w:val="FontStyle15"/>
          <w:lang w:val="en-US" w:eastAsia="en-US"/>
        </w:rPr>
      </w:pPr>
    </w:p>
    <w:p w:rsidR="00CC69C8" w:rsidRPr="008414F6" w:rsidRDefault="00CC69C8" w:rsidP="00CC69C8">
      <w:pPr>
        <w:pStyle w:val="Style2"/>
        <w:widowControl/>
        <w:tabs>
          <w:tab w:val="left" w:pos="1440"/>
        </w:tabs>
        <w:spacing w:line="240" w:lineRule="auto"/>
        <w:ind w:firstLine="0"/>
        <w:rPr>
          <w:rStyle w:val="FontStyle15"/>
          <w:b/>
          <w:lang w:val="en-US" w:eastAsia="en-US"/>
        </w:rPr>
      </w:pPr>
      <w:r w:rsidRPr="008414F6">
        <w:rPr>
          <w:rStyle w:val="FontStyle15"/>
          <w:b/>
          <w:lang w:val="en-US" w:eastAsia="en-US"/>
        </w:rPr>
        <w:t xml:space="preserve">April-2012 to Nov-13                                                                        </w:t>
      </w:r>
    </w:p>
    <w:p w:rsidR="00CC69C8" w:rsidRDefault="00CC69C8" w:rsidP="00CC69C8">
      <w:pPr>
        <w:spacing w:line="240" w:lineRule="auto"/>
      </w:pPr>
      <w:r>
        <w:rPr>
          <w:b/>
        </w:rPr>
        <w:t xml:space="preserve">SCC (Smart Class Coordinator)     </w:t>
      </w:r>
      <w:r>
        <w:br/>
        <w:t xml:space="preserve">Educomp Solutions Pvt. Ltd. </w:t>
      </w:r>
      <w:r>
        <w:br/>
        <w:t>Udyog Vihar Phase 3 G</w:t>
      </w:r>
      <w:r w:rsidRPr="00CC69C8">
        <w:t>urgaon</w:t>
      </w:r>
      <w:r>
        <w:t xml:space="preserve"> HR</w:t>
      </w:r>
    </w:p>
    <w:p w:rsidR="00CC69C8" w:rsidRDefault="00CC69C8" w:rsidP="00CC69C8">
      <w:pPr>
        <w:spacing w:line="240" w:lineRule="auto"/>
        <w:rPr>
          <w:b/>
        </w:rPr>
      </w:pPr>
      <w:r>
        <w:t xml:space="preserve">Client Site- </w:t>
      </w:r>
      <w:r w:rsidRPr="00CC69C8">
        <w:rPr>
          <w:b/>
        </w:rPr>
        <w:t>Roots International School Noorpur</w:t>
      </w:r>
      <w:r>
        <w:rPr>
          <w:b/>
        </w:rPr>
        <w:t xml:space="preserve"> Bijnor UP</w:t>
      </w:r>
    </w:p>
    <w:p w:rsidR="00C6716A" w:rsidRDefault="00C6716A" w:rsidP="00C6716A">
      <w:pPr>
        <w:spacing w:line="240" w:lineRule="auto"/>
      </w:pPr>
      <w:r>
        <w:t>Managing and Supporting Activities-</w:t>
      </w:r>
    </w:p>
    <w:p w:rsidR="00C6716A" w:rsidRDefault="00C6716A" w:rsidP="00C6716A">
      <w:pPr>
        <w:pStyle w:val="ListParagraph"/>
        <w:numPr>
          <w:ilvl w:val="0"/>
          <w:numId w:val="23"/>
        </w:numPr>
        <w:spacing w:line="240" w:lineRule="auto"/>
      </w:pPr>
      <w:r>
        <w:t>Installation and Configuration Windows XP Operating System</w:t>
      </w:r>
    </w:p>
    <w:p w:rsidR="00C6716A" w:rsidRDefault="00C6716A" w:rsidP="00C6716A">
      <w:pPr>
        <w:pStyle w:val="ListParagraph"/>
        <w:numPr>
          <w:ilvl w:val="0"/>
          <w:numId w:val="23"/>
        </w:numPr>
        <w:spacing w:line="240" w:lineRule="auto"/>
      </w:pPr>
      <w:r>
        <w:t>Manage LAN &amp; WAN Related Issues</w:t>
      </w:r>
    </w:p>
    <w:p w:rsidR="00C6716A" w:rsidRDefault="00C6716A" w:rsidP="00C6716A">
      <w:pPr>
        <w:pStyle w:val="ListParagraph"/>
        <w:numPr>
          <w:ilvl w:val="0"/>
          <w:numId w:val="23"/>
        </w:numPr>
        <w:spacing w:line="240" w:lineRule="auto"/>
      </w:pPr>
      <w:r>
        <w:t>Installing &amp; Configuration Server 2003</w:t>
      </w:r>
    </w:p>
    <w:p w:rsidR="00C6716A" w:rsidRDefault="00C6716A" w:rsidP="00C6716A">
      <w:pPr>
        <w:pStyle w:val="ListParagraph"/>
        <w:numPr>
          <w:ilvl w:val="0"/>
          <w:numId w:val="23"/>
        </w:numPr>
        <w:spacing w:line="240" w:lineRule="auto"/>
      </w:pPr>
      <w:r>
        <w:t xml:space="preserve">Managing Acer Power Series Desktop PC’s </w:t>
      </w:r>
    </w:p>
    <w:p w:rsidR="00C6716A" w:rsidRDefault="00C6716A" w:rsidP="00C6716A">
      <w:pPr>
        <w:pStyle w:val="ListParagraph"/>
        <w:numPr>
          <w:ilvl w:val="0"/>
          <w:numId w:val="23"/>
        </w:numPr>
        <w:spacing w:line="240" w:lineRule="auto"/>
      </w:pPr>
      <w:r>
        <w:t>Configuring HP Z420 Workstation for Server</w:t>
      </w:r>
    </w:p>
    <w:p w:rsidR="00C6716A" w:rsidRDefault="00C6716A" w:rsidP="00C6716A">
      <w:pPr>
        <w:pStyle w:val="ListParagraph"/>
        <w:numPr>
          <w:ilvl w:val="0"/>
          <w:numId w:val="23"/>
        </w:numPr>
        <w:spacing w:line="240" w:lineRule="auto"/>
      </w:pPr>
      <w:r>
        <w:t>Installation &amp; Configuration of Infocus, Sanyo &amp; Dell DLP projectors</w:t>
      </w:r>
    </w:p>
    <w:p w:rsidR="00C6716A" w:rsidRDefault="00C6716A" w:rsidP="00C6716A">
      <w:pPr>
        <w:pStyle w:val="ListParagraph"/>
        <w:numPr>
          <w:ilvl w:val="0"/>
          <w:numId w:val="23"/>
        </w:numPr>
        <w:spacing w:line="240" w:lineRule="auto"/>
      </w:pPr>
      <w:r>
        <w:t>Installation the E-Tech (Smart Board) for Smart Classes</w:t>
      </w:r>
    </w:p>
    <w:p w:rsidR="00C6716A" w:rsidRDefault="00C6716A" w:rsidP="00C6716A">
      <w:pPr>
        <w:pStyle w:val="ListParagraph"/>
        <w:numPr>
          <w:ilvl w:val="0"/>
          <w:numId w:val="23"/>
        </w:numPr>
        <w:spacing w:line="240" w:lineRule="auto"/>
      </w:pPr>
      <w:r>
        <w:t xml:space="preserve">Installation the MIMIO Device with Light Pen </w:t>
      </w:r>
    </w:p>
    <w:p w:rsidR="00C6716A" w:rsidRDefault="00C6716A" w:rsidP="00C6716A">
      <w:pPr>
        <w:pStyle w:val="ListParagraph"/>
        <w:numPr>
          <w:ilvl w:val="0"/>
          <w:numId w:val="23"/>
        </w:numPr>
        <w:spacing w:line="240" w:lineRule="auto"/>
      </w:pPr>
      <w:r>
        <w:t xml:space="preserve">Installation of new Modules &amp; Chapters in the Server PC </w:t>
      </w:r>
    </w:p>
    <w:p w:rsidR="00C6716A" w:rsidRDefault="00C6716A" w:rsidP="00C6716A">
      <w:pPr>
        <w:pStyle w:val="ListParagraph"/>
        <w:numPr>
          <w:ilvl w:val="0"/>
          <w:numId w:val="23"/>
        </w:numPr>
        <w:spacing w:line="240" w:lineRule="auto"/>
      </w:pPr>
      <w:r>
        <w:t xml:space="preserve">Installation the Server Patch </w:t>
      </w:r>
    </w:p>
    <w:p w:rsidR="00C6716A" w:rsidRDefault="00C6716A" w:rsidP="00C6716A">
      <w:pPr>
        <w:pStyle w:val="ListParagraph"/>
        <w:numPr>
          <w:ilvl w:val="0"/>
          <w:numId w:val="23"/>
        </w:numPr>
        <w:spacing w:line="240" w:lineRule="auto"/>
      </w:pPr>
      <w:r>
        <w:t xml:space="preserve">Installation Symantec Antivirus </w:t>
      </w:r>
    </w:p>
    <w:p w:rsidR="00C6716A" w:rsidRDefault="00C6716A" w:rsidP="00C6716A">
      <w:pPr>
        <w:pStyle w:val="ListParagraph"/>
        <w:numPr>
          <w:ilvl w:val="0"/>
          <w:numId w:val="23"/>
        </w:numPr>
        <w:spacing w:line="240" w:lineRule="auto"/>
      </w:pPr>
      <w:r>
        <w:t xml:space="preserve">Installation the Online UPS </w:t>
      </w:r>
    </w:p>
    <w:p w:rsidR="00C6716A" w:rsidRDefault="00C6716A" w:rsidP="00C6716A">
      <w:pPr>
        <w:pStyle w:val="ListParagraph"/>
        <w:numPr>
          <w:ilvl w:val="0"/>
          <w:numId w:val="23"/>
        </w:numPr>
        <w:spacing w:line="240" w:lineRule="auto"/>
      </w:pPr>
      <w:r>
        <w:t>Full Hardware &amp; Software Support</w:t>
      </w:r>
    </w:p>
    <w:p w:rsidR="009B2F31" w:rsidRDefault="00C6716A" w:rsidP="00C6716A">
      <w:pPr>
        <w:pStyle w:val="ListParagraph"/>
        <w:numPr>
          <w:ilvl w:val="0"/>
          <w:numId w:val="23"/>
        </w:numPr>
        <w:spacing w:line="240" w:lineRule="auto"/>
      </w:pPr>
      <w:r>
        <w:t>License Pupation &amp; Activation</w:t>
      </w:r>
    </w:p>
    <w:p w:rsidR="00DF770E" w:rsidRDefault="00A2289C" w:rsidP="009B2F31">
      <w:pPr>
        <w:spacing w:line="240" w:lineRule="auto"/>
      </w:pPr>
      <w:r>
        <w:rPr>
          <w:noProof/>
          <w:lang w:val="en-IN" w:eastAsia="en-IN"/>
        </w:rPr>
        <w:drawing>
          <wp:anchor distT="0" distB="0" distL="114300" distR="114300" simplePos="0" relativeHeight="251718656" behindDoc="0" locked="0" layoutInCell="1" allowOverlap="1">
            <wp:simplePos x="0" y="0"/>
            <wp:positionH relativeFrom="margin">
              <wp:posOffset>4839335</wp:posOffset>
            </wp:positionH>
            <wp:positionV relativeFrom="paragraph">
              <wp:posOffset>225598</wp:posOffset>
            </wp:positionV>
            <wp:extent cx="1828800" cy="704850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hcl-logo.jpg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0497">
        <w:rPr>
          <w:b/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741184" behindDoc="0" locked="0" layoutInCell="1" allowOverlap="1" wp14:anchorId="04ED04B9" wp14:editId="13DAD991">
                <wp:simplePos x="0" y="0"/>
                <wp:positionH relativeFrom="column">
                  <wp:posOffset>0</wp:posOffset>
                </wp:positionH>
                <wp:positionV relativeFrom="paragraph">
                  <wp:posOffset>229408</wp:posOffset>
                </wp:positionV>
                <wp:extent cx="6652260" cy="323850"/>
                <wp:effectExtent l="0" t="0" r="34290" b="0"/>
                <wp:wrapNone/>
                <wp:docPr id="92" name="Group 9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52260" cy="323850"/>
                          <a:chOff x="0" y="0"/>
                          <a:chExt cx="6652260" cy="323850"/>
                        </a:xfrm>
                      </wpg:grpSpPr>
                      <pic:pic xmlns:pic="http://schemas.openxmlformats.org/drawingml/2006/picture">
                        <pic:nvPicPr>
                          <pic:cNvPr id="93" name="Picture 93"/>
                          <pic:cNvPicPr>
                            <a:picLocks noChangeAspect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4" name="Text Box 94"/>
                        <wps:cNvSpPr txBox="1"/>
                        <wps:spPr>
                          <a:xfrm>
                            <a:off x="381000" y="15240"/>
                            <a:ext cx="1762125" cy="3086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A2289C" w:rsidRPr="005E3E69" w:rsidRDefault="00A2289C" w:rsidP="00A2289C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Work Experienc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5" name="Straight Connector 95"/>
                        <wps:cNvCnPr/>
                        <wps:spPr>
                          <a:xfrm>
                            <a:off x="1876425" y="129540"/>
                            <a:ext cx="477583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4ED04B9" id="Group 92" o:spid="_x0000_s1084" style="position:absolute;margin-left:0;margin-top:18.05pt;width:523.8pt;height:25.5pt;z-index:251741184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">
                <v:shape id="Picture 93" o:spid="_x0000_s1085" type="#_x0000_t75" style="position:absolute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Q1W0nEAAAA2wAAAA8AAABkcnMvZG93bnJldi54bWxEj09rAjEUxO+FfofwCt5q1oqlXY1SFhQP&#10;vfgHSm/PzXOzdPOSJlG3394IQo/DzPyGmS1624kzhdg6VjAaFiCIa6dbbhTsd8vnNxAxIWvsHJOC&#10;P4qwmD8+zLDU7sIbOm9TIzKEY4kKTEq+lDLWhizGofPE2Tu6YDFlGRqpA14y3HbypShepcWW84JB&#10;T5Wh+md7sgo2uDLrSajq9rj/PYw+vf9aVd9KDZ76jymIRH36D9/ba63gfQy3L/kHyPkV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LQ1W0nEAAAA2wAAAA8AAAAAAAAAAAAAAAAA&#10;nwIAAGRycy9kb3ducmV2LnhtbFBLBQYAAAAABAAEAPcAAACQAwAAAAA=&#10;">
                  <v:imagedata r:id="rId31" o:title=""/>
                  <v:path arrowok="t"/>
                </v:shape>
                <v:shape id="Text Box 94" o:spid="_x0000_s1086" type="#_x0000_t202" style="position:absolute;left:3810;top:152;width:17621;height:308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nhSE8YA&#10;AADbAAAADwAAAGRycy9kb3ducmV2LnhtbESPX0vDQBDE3wv9DscWfGsvFZE29lrEP9CHWrUq6Nua&#10;W5Ngbi/cbdP47b1CoY/DzPyGWax616iOQqw9G5hOMlDEhbc1lwbe3x7HM1BRkC02nsnAH0VYLYeD&#10;BebWH/iVup2UKkE45migEmlzrWNRkcM48S1x8n58cChJhlLbgIcEd42+zLJr7bDmtFBhS3cVFb+7&#10;vTPQfMaw+c7kq7svn+TlWe8/HqZbYy5G/e0NKKFezuFTe20NzK/g+CX9AL38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/nhSE8YAAADbAAAADwAAAAAAAAAAAAAAAACYAgAAZHJz&#10;L2Rvd25yZXYueG1sUEsFBgAAAAAEAAQA9QAAAIsDAAAAAA==&#10;" filled="f" stroked="f" strokeweight=".5pt">
                  <v:textbox inset="0,0,0,0">
                    <w:txbxContent>
                      <w:p w:rsidR="00A2289C" w:rsidRPr="005E3E69" w:rsidRDefault="00A2289C" w:rsidP="00A2289C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Work Experience</w:t>
                        </w:r>
                      </w:p>
                    </w:txbxContent>
                  </v:textbox>
                </v:shape>
                <v:line id="Straight Connector 95" o:spid="_x0000_s1087" style="position:absolute;visibility:visible;mso-wrap-style:square" from="18764,1295" to="66522,12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vkg98QAAADbAAAADwAAAGRycy9kb3ducmV2LnhtbESPS2vDMBCE74X+B7GF3hq5LXm5VkIJ&#10;JORUyOuQ22KtLbfWyrEU2/33VSGQ4zAz3zDZcrC16Kj1lWMFr6MEBHHudMWlguNh/TID4QOyxtox&#10;KfglD8vF40OGqXY976jbh1JECPsUFZgQmlRKnxuy6EeuIY5e4VqLIcq2lLrFPsJtLd+SZCItVhwX&#10;DDa0MpT/7K9WwQXzNdnzadMlveneJ0XzNf0+K/X8NHx+gAg0hHv41t5qBfMx/H+JP0Au/g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u+SD3xAAAANsAAAAPAAAAAAAAAAAA&#10;AAAAAKECAABkcnMvZG93bnJldi54bWxQSwUGAAAAAAQABAD5AAAAkgMAAAAA&#10;" strokecolor="#5b9bd5 [3204]" strokeweight=".5pt">
                  <v:stroke joinstyle="miter"/>
                </v:line>
              </v:group>
            </w:pict>
          </mc:Fallback>
        </mc:AlternateContent>
      </w:r>
      <w:r w:rsidR="00C6716A">
        <w:t xml:space="preserve"> </w:t>
      </w:r>
    </w:p>
    <w:p w:rsidR="00A2289C" w:rsidRDefault="00A2289C" w:rsidP="009B2F31">
      <w:pPr>
        <w:spacing w:line="240" w:lineRule="auto"/>
        <w:rPr>
          <w:b/>
        </w:rPr>
      </w:pPr>
    </w:p>
    <w:p w:rsidR="009B2F31" w:rsidRDefault="009B2F31" w:rsidP="009B2F31">
      <w:pPr>
        <w:spacing w:line="240" w:lineRule="auto"/>
        <w:rPr>
          <w:b/>
        </w:rPr>
      </w:pPr>
      <w:r>
        <w:rPr>
          <w:b/>
        </w:rPr>
        <w:t xml:space="preserve">Octover-2010 </w:t>
      </w:r>
      <w:r w:rsidR="008414F6">
        <w:rPr>
          <w:b/>
        </w:rPr>
        <w:t>to</w:t>
      </w:r>
      <w:r>
        <w:rPr>
          <w:b/>
        </w:rPr>
        <w:t xml:space="preserve"> April-2012                                           </w:t>
      </w:r>
    </w:p>
    <w:p w:rsidR="009B2F31" w:rsidRDefault="009B2F31" w:rsidP="009B2F31">
      <w:pPr>
        <w:spacing w:after="0" w:line="240" w:lineRule="auto"/>
      </w:pPr>
      <w:r>
        <w:rPr>
          <w:b/>
        </w:rPr>
        <w:t xml:space="preserve">System Administrator     </w:t>
      </w:r>
      <w:r>
        <w:br/>
        <w:t xml:space="preserve">HCL Infosystems Ltd. </w:t>
      </w:r>
    </w:p>
    <w:p w:rsidR="009B2F31" w:rsidRDefault="009B2F31" w:rsidP="009B2F31">
      <w:pPr>
        <w:spacing w:line="240" w:lineRule="auto"/>
      </w:pPr>
      <w:r>
        <w:t xml:space="preserve">HCL CDC </w:t>
      </w:r>
      <w:r w:rsidR="009C5C12">
        <w:t>Bijnor</w:t>
      </w:r>
      <w:r>
        <w:t xml:space="preserve"> UP</w:t>
      </w:r>
    </w:p>
    <w:p w:rsidR="008840B2" w:rsidRDefault="008840B2" w:rsidP="008840B2">
      <w:pPr>
        <w:spacing w:line="240" w:lineRule="auto"/>
      </w:pPr>
      <w:r>
        <w:t>Managing and Supporting Activities-</w:t>
      </w:r>
    </w:p>
    <w:p w:rsidR="008840B2" w:rsidRDefault="008840B2" w:rsidP="008840B2">
      <w:pPr>
        <w:pStyle w:val="ListParagraph"/>
        <w:numPr>
          <w:ilvl w:val="0"/>
          <w:numId w:val="24"/>
        </w:numPr>
        <w:spacing w:line="240" w:lineRule="auto"/>
      </w:pPr>
      <w:r>
        <w:t>Installation and Configuration Windows XP Operating System</w:t>
      </w:r>
    </w:p>
    <w:p w:rsidR="008840B2" w:rsidRDefault="008840B2" w:rsidP="008840B2">
      <w:pPr>
        <w:pStyle w:val="ListParagraph"/>
        <w:numPr>
          <w:ilvl w:val="0"/>
          <w:numId w:val="24"/>
        </w:numPr>
        <w:spacing w:line="240" w:lineRule="auto"/>
      </w:pPr>
      <w:r>
        <w:t>Manage LAN &amp; WAN Related Issues</w:t>
      </w:r>
    </w:p>
    <w:p w:rsidR="008840B2" w:rsidRDefault="008840B2" w:rsidP="008840B2">
      <w:pPr>
        <w:pStyle w:val="ListParagraph"/>
        <w:numPr>
          <w:ilvl w:val="0"/>
          <w:numId w:val="24"/>
        </w:numPr>
        <w:spacing w:line="240" w:lineRule="auto"/>
      </w:pPr>
      <w:r>
        <w:t>Installing &amp; Configuration Server 2003</w:t>
      </w:r>
    </w:p>
    <w:p w:rsidR="008840B2" w:rsidRDefault="008840B2" w:rsidP="008840B2">
      <w:pPr>
        <w:pStyle w:val="ListParagraph"/>
        <w:numPr>
          <w:ilvl w:val="0"/>
          <w:numId w:val="24"/>
        </w:numPr>
        <w:spacing w:line="240" w:lineRule="auto"/>
      </w:pPr>
      <w:r>
        <w:t xml:space="preserve">Managing HCL Desktop PC’s </w:t>
      </w:r>
    </w:p>
    <w:p w:rsidR="008840B2" w:rsidRDefault="008840B2" w:rsidP="008840B2">
      <w:pPr>
        <w:pStyle w:val="ListParagraph"/>
        <w:numPr>
          <w:ilvl w:val="0"/>
          <w:numId w:val="24"/>
        </w:numPr>
        <w:spacing w:line="240" w:lineRule="auto"/>
      </w:pPr>
      <w:r>
        <w:t>Installation &amp; Configuration of Sony DLP projector</w:t>
      </w:r>
    </w:p>
    <w:p w:rsidR="00895A16" w:rsidRDefault="00895A16" w:rsidP="008840B2">
      <w:pPr>
        <w:pStyle w:val="ListParagraph"/>
        <w:numPr>
          <w:ilvl w:val="0"/>
          <w:numId w:val="24"/>
        </w:numPr>
        <w:spacing w:line="240" w:lineRule="auto"/>
      </w:pPr>
      <w:r>
        <w:t xml:space="preserve">Installation of some software’s (MS Office, Adobe Reader, Antivirus, Tally, Drivers Software, etc…) </w:t>
      </w:r>
    </w:p>
    <w:p w:rsidR="008840B2" w:rsidRDefault="008840B2" w:rsidP="008840B2">
      <w:pPr>
        <w:pStyle w:val="ListParagraph"/>
        <w:numPr>
          <w:ilvl w:val="0"/>
          <w:numId w:val="24"/>
        </w:numPr>
        <w:spacing w:line="240" w:lineRule="auto"/>
      </w:pPr>
      <w:r>
        <w:t xml:space="preserve">Installation the Online UPS </w:t>
      </w:r>
    </w:p>
    <w:p w:rsidR="008840B2" w:rsidRDefault="008840B2" w:rsidP="008840B2">
      <w:pPr>
        <w:pStyle w:val="ListParagraph"/>
        <w:numPr>
          <w:ilvl w:val="0"/>
          <w:numId w:val="24"/>
        </w:numPr>
        <w:spacing w:line="240" w:lineRule="auto"/>
      </w:pPr>
      <w:r>
        <w:t>Full Hardware &amp; Software Support</w:t>
      </w:r>
    </w:p>
    <w:p w:rsidR="009B2F31" w:rsidRDefault="008414F6" w:rsidP="008840B2">
      <w:pPr>
        <w:pStyle w:val="ListParagraph"/>
        <w:numPr>
          <w:ilvl w:val="0"/>
          <w:numId w:val="24"/>
        </w:numPr>
        <w:spacing w:line="240" w:lineRule="auto"/>
      </w:pPr>
      <w:r>
        <w:t>PC Assembling &amp; installation of OS</w:t>
      </w:r>
    </w:p>
    <w:p w:rsidR="008414F6" w:rsidRDefault="00DF770E" w:rsidP="008840B2">
      <w:pPr>
        <w:pStyle w:val="ListParagraph"/>
        <w:numPr>
          <w:ilvl w:val="0"/>
          <w:numId w:val="24"/>
        </w:numPr>
        <w:spacing w:line="240" w:lineRule="auto"/>
      </w:pPr>
      <w:r>
        <w:t>Internet Connectivity</w:t>
      </w:r>
    </w:p>
    <w:p w:rsidR="008414F6" w:rsidRDefault="008414F6" w:rsidP="008840B2">
      <w:pPr>
        <w:pStyle w:val="ListParagraph"/>
        <w:numPr>
          <w:ilvl w:val="0"/>
          <w:numId w:val="24"/>
        </w:numPr>
        <w:spacing w:line="240" w:lineRule="auto"/>
      </w:pPr>
      <w:r>
        <w:t xml:space="preserve">Data Backup Scheduling </w:t>
      </w:r>
    </w:p>
    <w:p w:rsidR="008414F6" w:rsidRDefault="00A2289C" w:rsidP="008414F6">
      <w:pPr>
        <w:pStyle w:val="ListParagraph"/>
        <w:spacing w:line="240" w:lineRule="auto"/>
      </w:pPr>
      <w:r>
        <w:rPr>
          <w:b/>
          <w:noProof/>
          <w:lang w:val="en-IN" w:eastAsia="en-IN"/>
        </w:rPr>
        <w:drawing>
          <wp:anchor distT="0" distB="0" distL="114300" distR="114300" simplePos="0" relativeHeight="251723776" behindDoc="1" locked="0" layoutInCell="1" allowOverlap="1">
            <wp:simplePos x="0" y="0"/>
            <wp:positionH relativeFrom="column">
              <wp:posOffset>4712335</wp:posOffset>
            </wp:positionH>
            <wp:positionV relativeFrom="paragraph">
              <wp:posOffset>64308</wp:posOffset>
            </wp:positionV>
            <wp:extent cx="1962150" cy="93345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Aptech.gif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2150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0497">
        <w:rPr>
          <w:b/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743232" behindDoc="0" locked="0" layoutInCell="1" allowOverlap="1" wp14:anchorId="04ED04B9" wp14:editId="13DAD991">
                <wp:simplePos x="0" y="0"/>
                <wp:positionH relativeFrom="column">
                  <wp:posOffset>0</wp:posOffset>
                </wp:positionH>
                <wp:positionV relativeFrom="paragraph">
                  <wp:posOffset>130002</wp:posOffset>
                </wp:positionV>
                <wp:extent cx="6652260" cy="323850"/>
                <wp:effectExtent l="0" t="0" r="34290" b="0"/>
                <wp:wrapNone/>
                <wp:docPr id="96" name="Group 9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52260" cy="323850"/>
                          <a:chOff x="0" y="0"/>
                          <a:chExt cx="6652260" cy="323850"/>
                        </a:xfrm>
                      </wpg:grpSpPr>
                      <pic:pic xmlns:pic="http://schemas.openxmlformats.org/drawingml/2006/picture">
                        <pic:nvPicPr>
                          <pic:cNvPr id="97" name="Picture 97"/>
                          <pic:cNvPicPr>
                            <a:picLocks noChangeAspect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8" name="Text Box 98"/>
                        <wps:cNvSpPr txBox="1"/>
                        <wps:spPr>
                          <a:xfrm>
                            <a:off x="381000" y="15240"/>
                            <a:ext cx="1762125" cy="3086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A2289C" w:rsidRPr="005E3E69" w:rsidRDefault="00A2289C" w:rsidP="00A2289C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Work Experienc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9" name="Straight Connector 99"/>
                        <wps:cNvCnPr/>
                        <wps:spPr>
                          <a:xfrm>
                            <a:off x="1876425" y="129540"/>
                            <a:ext cx="477583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4ED04B9" id="Group 96" o:spid="_x0000_s1088" style="position:absolute;left:0;text-align:left;margin-left:0;margin-top:10.25pt;width:523.8pt;height:25.5pt;z-index:251743232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">
                <v:shape id="Picture 97" o:spid="_x0000_s1089" type="#_x0000_t75" style="position:absolute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sOXUrEAAAA2wAAAA8AAABkcnMvZG93bnJldi54bWxEj09rAjEUxO+FfofwCt5q1oK2XY1SFhQP&#10;vfgHSm/PzXOzdPOSJlG3394IQo/DzPyGmS1624kzhdg6VjAaFiCIa6dbbhTsd8vnNxAxIWvsHJOC&#10;P4qwmD8+zLDU7sIbOm9TIzKEY4kKTEq+lDLWhizGofPE2Tu6YDFlGRqpA14y3HbypSgm0mLLecGg&#10;p8pQ/bM9WQUbXJn1OFR1e9z/Hkaf3n+tqm+lBk/9xxREoj79h+/ttVbw/gq3L/kHyPkV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sOXUrEAAAA2wAAAA8AAAAAAAAAAAAAAAAA&#10;nwIAAGRycy9kb3ducmV2LnhtbFBLBQYAAAAABAAEAPcAAACQAwAAAAA=&#10;">
                  <v:imagedata r:id="rId31" o:title=""/>
                  <v:path arrowok="t"/>
                </v:shape>
                <v:shape id="Text Box 98" o:spid="_x0000_s1090" type="#_x0000_t202" style="position:absolute;left:3810;top:152;width:17621;height:308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zVYFsIA&#10;AADbAAAADwAAAGRycy9kb3ducmV2LnhtbERPTU/CQBC9m/gfNmPiTbZwIFpZiFFJOCgISAK3oTu2&#10;jd3ZZnco5d+zBxOPL+97MutdozoKsfZsYDjIQBEX3tZcGvjezh8eQUVBtth4JgMXijCb3t5MMLf+&#10;zGvqNlKqFMIxRwOVSJtrHYuKHMaBb4kT9+ODQ0kwlNoGPKdw1+hRlo21w5pTQ4UtvVZU/G5OzkCz&#10;j+HjmMmheys/5WulT7v34dKY+7v+5RmUUC//4j/3whp4SmPTl/QD9PQK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/NVgWwgAAANsAAAAPAAAAAAAAAAAAAAAAAJgCAABkcnMvZG93&#10;bnJldi54bWxQSwUGAAAAAAQABAD1AAAAhwMAAAAA&#10;" filled="f" stroked="f" strokeweight=".5pt">
                  <v:textbox inset="0,0,0,0">
                    <w:txbxContent>
                      <w:p w:rsidR="00A2289C" w:rsidRPr="005E3E69" w:rsidRDefault="00A2289C" w:rsidP="00A2289C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Work Experience</w:t>
                        </w:r>
                      </w:p>
                    </w:txbxContent>
                  </v:textbox>
                </v:shape>
                <v:line id="Straight Connector 99" o:spid="_x0000_s1091" style="position:absolute;visibility:visible;mso-wrap-style:square" from="18764,1295" to="66522,12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7Qq8sQAAADbAAAADwAAAGRycy9kb3ducmV2LnhtbESPzWrDMBCE74G+g9hAb42cFtLYtRJK&#10;IaWnQn56yG2x1pYTa+Vaqu2+fRQI5DjMzDdMvh5tI3rqfO1YwXyWgCAunK65UnDYb56WIHxA1tg4&#10;JgX/5GG9epjkmGk38Jb6XahEhLDPUIEJoc2k9IUhi37mWuLola6zGKLsKqk7HCLcNvI5SRbSYs1x&#10;wWBLH4aK8+7PKvjFYkP2+PPZJ4PpXxZl+/16Oir1OB3f30AEGsM9fGt/aQVpCtcv8QfI1QU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vtCryxAAAANsAAAAPAAAAAAAAAAAA&#10;AAAAAKECAABkcnMvZG93bnJldi54bWxQSwUGAAAAAAQABAD5AAAAkgMAAAAA&#10;" strokecolor="#5b9bd5 [3204]" strokeweight=".5pt">
                  <v:stroke joinstyle="miter"/>
                </v:line>
              </v:group>
            </w:pict>
          </mc:Fallback>
        </mc:AlternateContent>
      </w:r>
    </w:p>
    <w:p w:rsidR="00A2289C" w:rsidRDefault="00A2289C" w:rsidP="008414F6">
      <w:pPr>
        <w:spacing w:after="0" w:line="240" w:lineRule="auto"/>
        <w:rPr>
          <w:b/>
        </w:rPr>
      </w:pPr>
    </w:p>
    <w:p w:rsidR="008414F6" w:rsidRDefault="008414F6" w:rsidP="008414F6">
      <w:pPr>
        <w:spacing w:after="0" w:line="240" w:lineRule="auto"/>
        <w:rPr>
          <w:b/>
        </w:rPr>
      </w:pPr>
      <w:r>
        <w:rPr>
          <w:b/>
        </w:rPr>
        <w:t>Sept-2009 to Sept-2010</w:t>
      </w:r>
      <w:r w:rsidR="00C83675">
        <w:rPr>
          <w:b/>
        </w:rPr>
        <w:t xml:space="preserve">                                                                                                       </w:t>
      </w:r>
    </w:p>
    <w:p w:rsidR="008414F6" w:rsidRDefault="008414F6" w:rsidP="008414F6">
      <w:pPr>
        <w:spacing w:after="0" w:line="240" w:lineRule="auto"/>
      </w:pPr>
      <w:r>
        <w:rPr>
          <w:b/>
        </w:rPr>
        <w:t xml:space="preserve">Network Admin     </w:t>
      </w:r>
      <w:r>
        <w:br/>
        <w:t>Aptech Ltd. Bijnor UP</w:t>
      </w:r>
    </w:p>
    <w:p w:rsidR="008414F6" w:rsidRDefault="008414F6" w:rsidP="008414F6">
      <w:pPr>
        <w:spacing w:line="240" w:lineRule="auto"/>
      </w:pPr>
      <w:r>
        <w:t xml:space="preserve">Aptech Education Center </w:t>
      </w:r>
    </w:p>
    <w:p w:rsidR="008414F6" w:rsidRDefault="008414F6" w:rsidP="008414F6">
      <w:pPr>
        <w:spacing w:line="240" w:lineRule="auto"/>
      </w:pPr>
      <w:r>
        <w:t>Managing and Supporting Activities-</w:t>
      </w:r>
    </w:p>
    <w:p w:rsidR="008414F6" w:rsidRDefault="008414F6" w:rsidP="008414F6">
      <w:pPr>
        <w:pStyle w:val="ListParagraph"/>
        <w:numPr>
          <w:ilvl w:val="0"/>
          <w:numId w:val="24"/>
        </w:numPr>
        <w:spacing w:line="240" w:lineRule="auto"/>
      </w:pPr>
      <w:r>
        <w:t>Installation and Configuration Windows XP Operating System</w:t>
      </w:r>
    </w:p>
    <w:p w:rsidR="008414F6" w:rsidRDefault="008414F6" w:rsidP="008414F6">
      <w:pPr>
        <w:pStyle w:val="ListParagraph"/>
        <w:numPr>
          <w:ilvl w:val="0"/>
          <w:numId w:val="24"/>
        </w:numPr>
        <w:spacing w:line="240" w:lineRule="auto"/>
      </w:pPr>
      <w:r>
        <w:lastRenderedPageBreak/>
        <w:t>Manage LAN &amp; WAN Related Issues</w:t>
      </w:r>
    </w:p>
    <w:p w:rsidR="008414F6" w:rsidRDefault="008414F6" w:rsidP="008414F6">
      <w:pPr>
        <w:pStyle w:val="ListParagraph"/>
        <w:numPr>
          <w:ilvl w:val="0"/>
          <w:numId w:val="24"/>
        </w:numPr>
        <w:spacing w:line="240" w:lineRule="auto"/>
      </w:pPr>
      <w:r>
        <w:t>Installing &amp; Configuration Server 2003</w:t>
      </w:r>
    </w:p>
    <w:p w:rsidR="008414F6" w:rsidRDefault="008414F6" w:rsidP="008414F6">
      <w:pPr>
        <w:pStyle w:val="ListParagraph"/>
        <w:numPr>
          <w:ilvl w:val="0"/>
          <w:numId w:val="24"/>
        </w:numPr>
        <w:spacing w:line="240" w:lineRule="auto"/>
      </w:pPr>
      <w:r>
        <w:t xml:space="preserve">Managing Laptop &amp; Desktop Computers </w:t>
      </w:r>
    </w:p>
    <w:p w:rsidR="008414F6" w:rsidRDefault="00895A16" w:rsidP="00895A16">
      <w:pPr>
        <w:pStyle w:val="ListParagraph"/>
        <w:numPr>
          <w:ilvl w:val="0"/>
          <w:numId w:val="24"/>
        </w:numPr>
        <w:spacing w:line="240" w:lineRule="auto"/>
      </w:pPr>
      <w:r>
        <w:t xml:space="preserve">Installation &amp; Configuration of </w:t>
      </w:r>
      <w:r w:rsidR="008414F6">
        <w:t xml:space="preserve">projector </w:t>
      </w:r>
    </w:p>
    <w:p w:rsidR="008414F6" w:rsidRDefault="008414F6" w:rsidP="00895A16">
      <w:pPr>
        <w:pStyle w:val="ListParagraph"/>
        <w:numPr>
          <w:ilvl w:val="0"/>
          <w:numId w:val="24"/>
        </w:numPr>
        <w:spacing w:line="240" w:lineRule="auto"/>
      </w:pPr>
      <w:r>
        <w:t xml:space="preserve">Installation Symantec Antivirus </w:t>
      </w:r>
    </w:p>
    <w:p w:rsidR="008414F6" w:rsidRDefault="008414F6" w:rsidP="008414F6">
      <w:pPr>
        <w:pStyle w:val="ListParagraph"/>
        <w:numPr>
          <w:ilvl w:val="0"/>
          <w:numId w:val="24"/>
        </w:numPr>
        <w:spacing w:line="240" w:lineRule="auto"/>
      </w:pPr>
      <w:r>
        <w:t>Full Hardware &amp; Software Support</w:t>
      </w:r>
    </w:p>
    <w:p w:rsidR="008414F6" w:rsidRDefault="008414F6" w:rsidP="008414F6">
      <w:pPr>
        <w:pStyle w:val="ListParagraph"/>
        <w:numPr>
          <w:ilvl w:val="0"/>
          <w:numId w:val="24"/>
        </w:numPr>
        <w:spacing w:line="240" w:lineRule="auto"/>
      </w:pPr>
      <w:r>
        <w:t>PC Assembling &amp; installation of OS</w:t>
      </w:r>
    </w:p>
    <w:p w:rsidR="008414F6" w:rsidRDefault="008414F6" w:rsidP="008414F6">
      <w:pPr>
        <w:pStyle w:val="ListParagraph"/>
        <w:numPr>
          <w:ilvl w:val="0"/>
          <w:numId w:val="24"/>
        </w:numPr>
        <w:spacing w:line="240" w:lineRule="auto"/>
      </w:pPr>
      <w:r>
        <w:t xml:space="preserve">Managing BSNL Broadband Connection for Internet </w:t>
      </w:r>
    </w:p>
    <w:p w:rsidR="008414F6" w:rsidRDefault="008414F6" w:rsidP="008414F6">
      <w:pPr>
        <w:pStyle w:val="ListParagraph"/>
        <w:numPr>
          <w:ilvl w:val="0"/>
          <w:numId w:val="24"/>
        </w:numPr>
        <w:spacing w:line="240" w:lineRule="auto"/>
      </w:pPr>
      <w:r>
        <w:t>CAT-6 Cable Punching with RJ-45 Connector</w:t>
      </w:r>
    </w:p>
    <w:p w:rsidR="00895A16" w:rsidRDefault="00895A16" w:rsidP="00895A16">
      <w:pPr>
        <w:pStyle w:val="ListParagraph"/>
        <w:numPr>
          <w:ilvl w:val="0"/>
          <w:numId w:val="24"/>
        </w:numPr>
        <w:spacing w:line="240" w:lineRule="auto"/>
      </w:pPr>
      <w:r>
        <w:t>Installation of some software’s (MS Office, Adobe Reader, Antivirus, Tally, Drivers Software, etc…)</w:t>
      </w:r>
    </w:p>
    <w:p w:rsidR="00CC69C8" w:rsidRDefault="009D61EA" w:rsidP="00CC69C8">
      <w:pPr>
        <w:pStyle w:val="Style2"/>
        <w:widowControl/>
        <w:tabs>
          <w:tab w:val="left" w:pos="1440"/>
        </w:tabs>
        <w:spacing w:line="240" w:lineRule="auto"/>
        <w:ind w:firstLine="0"/>
        <w:rPr>
          <w:rFonts w:asciiTheme="minorHAnsi" w:hAnsiTheme="minorHAnsi"/>
        </w:rPr>
      </w:pPr>
      <w:r w:rsidRPr="00E40497">
        <w:rPr>
          <w:rFonts w:asciiTheme="minorHAnsi" w:hAnsiTheme="minorHAnsi"/>
          <w:b/>
          <w:noProof/>
        </w:rPr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31641C1B" wp14:editId="6897146B">
                <wp:simplePos x="0" y="0"/>
                <wp:positionH relativeFrom="column">
                  <wp:posOffset>0</wp:posOffset>
                </wp:positionH>
                <wp:positionV relativeFrom="paragraph">
                  <wp:posOffset>80645</wp:posOffset>
                </wp:positionV>
                <wp:extent cx="6652260" cy="323850"/>
                <wp:effectExtent l="0" t="0" r="34290" b="0"/>
                <wp:wrapNone/>
                <wp:docPr id="34" name="Group 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52260" cy="323850"/>
                          <a:chOff x="0" y="0"/>
                          <a:chExt cx="6652260" cy="323850"/>
                        </a:xfrm>
                      </wpg:grpSpPr>
                      <pic:pic xmlns:pic="http://schemas.openxmlformats.org/drawingml/2006/picture">
                        <pic:nvPicPr>
                          <pic:cNvPr id="35" name="Picture 35"/>
                          <pic:cNvPicPr>
                            <a:picLocks noChangeAspect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6" name="Text Box 36"/>
                        <wps:cNvSpPr txBox="1"/>
                        <wps:spPr>
                          <a:xfrm>
                            <a:off x="381000" y="15240"/>
                            <a:ext cx="1762125" cy="3086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9D61EA" w:rsidRPr="005E3E69" w:rsidRDefault="009D61EA" w:rsidP="009D61EA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Computer Proficienc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Straight Connector 37"/>
                        <wps:cNvCnPr/>
                        <wps:spPr>
                          <a:xfrm>
                            <a:off x="2219325" y="129540"/>
                            <a:ext cx="443293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group w14:anchorId="31641C1B" id="Group 34" o:spid="_x0000_s1068" style="position:absolute;margin-left:0;margin-top:6.35pt;width:523.8pt;height:25.5pt;z-index:251683840;mso-width-relative:margin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">
                <v:shape id="Picture 35" o:spid="_x0000_s1069" type="#_x0000_t75" style="position:absolute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">
                  <v:imagedata r:id="rId38" o:title=""/>
                  <v:path arrowok="t"/>
                </v:shape>
                <v:shape id="Text Box 36" o:spid="_x0000_s1070" type="#_x0000_t202" style="position:absolute;left:3810;top:152;width:17621;height:30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" filled="f" stroked="f" strokeweight=".5pt">
                  <v:textbox inset="0,0,0,0">
                    <w:txbxContent>
                      <w:p w:rsidR="009D61EA" w:rsidRPr="005E3E69" w:rsidRDefault="009D61EA" w:rsidP="009D61EA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Computer Proficiency</w:t>
                        </w:r>
                      </w:p>
                    </w:txbxContent>
                  </v:textbox>
                </v:shape>
                <v:line id="Straight Connector 37" o:spid="_x0000_s1071" style="position:absolute;visibility:visible;mso-wrap-style:square" from="22193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" strokecolor="#5b9bd5 [3204]" strokeweight=".5pt">
                  <v:stroke joinstyle="miter"/>
                </v:line>
              </v:group>
            </w:pict>
          </mc:Fallback>
        </mc:AlternateContent>
      </w:r>
    </w:p>
    <w:p w:rsidR="00895A16" w:rsidRDefault="00895A16" w:rsidP="00CC69C8">
      <w:pPr>
        <w:pStyle w:val="Style2"/>
        <w:widowControl/>
        <w:tabs>
          <w:tab w:val="left" w:pos="1440"/>
        </w:tabs>
        <w:spacing w:line="240" w:lineRule="auto"/>
        <w:ind w:firstLine="0"/>
        <w:rPr>
          <w:rFonts w:asciiTheme="minorHAnsi" w:hAnsiTheme="minorHAnsi"/>
        </w:rPr>
      </w:pPr>
    </w:p>
    <w:p w:rsidR="00405D35" w:rsidRPr="00E40497" w:rsidRDefault="00405D35" w:rsidP="00CC69C8">
      <w:pPr>
        <w:pStyle w:val="Style2"/>
        <w:widowControl/>
        <w:tabs>
          <w:tab w:val="left" w:pos="1440"/>
        </w:tabs>
        <w:spacing w:line="240" w:lineRule="auto"/>
        <w:ind w:firstLine="0"/>
        <w:rPr>
          <w:rFonts w:asciiTheme="minorHAnsi" w:hAnsiTheme="minorHAnsi"/>
        </w:rPr>
      </w:pPr>
      <w:r w:rsidRPr="00E40497">
        <w:rPr>
          <w:rFonts w:asciiTheme="minorHAnsi" w:hAnsiTheme="minorHAnsi"/>
        </w:rPr>
        <w:tab/>
      </w:r>
    </w:p>
    <w:p w:rsidR="00405D35" w:rsidRDefault="00895A16" w:rsidP="00895A16">
      <w:pPr>
        <w:pStyle w:val="ListParagraph"/>
        <w:numPr>
          <w:ilvl w:val="0"/>
          <w:numId w:val="26"/>
        </w:numPr>
        <w:spacing w:line="240" w:lineRule="auto"/>
      </w:pPr>
      <w:r>
        <w:t>MS Office 2013-16</w:t>
      </w:r>
    </w:p>
    <w:p w:rsidR="00895A16" w:rsidRDefault="005A20F8" w:rsidP="00895A16">
      <w:pPr>
        <w:pStyle w:val="ListParagraph"/>
        <w:numPr>
          <w:ilvl w:val="0"/>
          <w:numId w:val="26"/>
        </w:numPr>
        <w:spacing w:line="240" w:lineRule="auto"/>
      </w:pPr>
      <w:r>
        <w:t xml:space="preserve">Design Software’s- </w:t>
      </w:r>
      <w:r w:rsidR="00CD7B65">
        <w:t>AutoCAD, EAB</w:t>
      </w:r>
      <w:r w:rsidR="00895A16">
        <w:t>, Safe, RC</w:t>
      </w:r>
      <w:r w:rsidR="008B7BA9">
        <w:t xml:space="preserve"> Cad, Staad Pro &amp; Re</w:t>
      </w:r>
      <w:r>
        <w:t xml:space="preserve">vit Installation </w:t>
      </w:r>
    </w:p>
    <w:p w:rsidR="005A20F8" w:rsidRDefault="005A20F8" w:rsidP="00895A16">
      <w:pPr>
        <w:pStyle w:val="ListParagraph"/>
        <w:numPr>
          <w:ilvl w:val="0"/>
          <w:numId w:val="26"/>
        </w:numPr>
        <w:spacing w:line="240" w:lineRule="auto"/>
      </w:pPr>
      <w:r>
        <w:t>Planning Software Primavera P6 Installation</w:t>
      </w:r>
    </w:p>
    <w:p w:rsidR="005A20F8" w:rsidRDefault="00591F4B" w:rsidP="00895A16">
      <w:pPr>
        <w:pStyle w:val="ListParagraph"/>
        <w:numPr>
          <w:ilvl w:val="0"/>
          <w:numId w:val="26"/>
        </w:numPr>
        <w:spacing w:line="240" w:lineRule="auto"/>
      </w:pPr>
      <w:r>
        <w:t xml:space="preserve">Windows &amp; Servers </w:t>
      </w:r>
    </w:p>
    <w:p w:rsidR="00591F4B" w:rsidRDefault="00591F4B" w:rsidP="00895A16">
      <w:pPr>
        <w:pStyle w:val="ListParagraph"/>
        <w:numPr>
          <w:ilvl w:val="0"/>
          <w:numId w:val="26"/>
        </w:numPr>
        <w:spacing w:line="240" w:lineRule="auto"/>
      </w:pPr>
      <w:r>
        <w:t>Hardware &amp; Software’s</w:t>
      </w:r>
    </w:p>
    <w:p w:rsidR="00591F4B" w:rsidRDefault="00591F4B" w:rsidP="00895A16">
      <w:pPr>
        <w:pStyle w:val="ListParagraph"/>
        <w:numPr>
          <w:ilvl w:val="0"/>
          <w:numId w:val="26"/>
        </w:numPr>
        <w:spacing w:line="240" w:lineRule="auto"/>
      </w:pPr>
      <w:r>
        <w:t>Computer Assembling &amp; T-Shooting of the PC</w:t>
      </w:r>
    </w:p>
    <w:p w:rsidR="00591F4B" w:rsidRDefault="00591F4B" w:rsidP="00895A16">
      <w:pPr>
        <w:pStyle w:val="ListParagraph"/>
        <w:numPr>
          <w:ilvl w:val="0"/>
          <w:numId w:val="26"/>
        </w:numPr>
        <w:spacing w:line="240" w:lineRule="auto"/>
      </w:pPr>
      <w:r>
        <w:t>Video Conferencing T-Shooting</w:t>
      </w:r>
    </w:p>
    <w:p w:rsidR="00591F4B" w:rsidRDefault="00591F4B" w:rsidP="00895A16">
      <w:pPr>
        <w:pStyle w:val="ListParagraph"/>
        <w:numPr>
          <w:ilvl w:val="0"/>
          <w:numId w:val="26"/>
        </w:numPr>
        <w:spacing w:line="240" w:lineRule="auto"/>
      </w:pPr>
      <w:r>
        <w:t>Office 365 OWA</w:t>
      </w:r>
    </w:p>
    <w:p w:rsidR="00591F4B" w:rsidRDefault="00591F4B" w:rsidP="00895A16">
      <w:pPr>
        <w:pStyle w:val="ListParagraph"/>
        <w:numPr>
          <w:ilvl w:val="0"/>
          <w:numId w:val="26"/>
        </w:numPr>
        <w:spacing w:line="240" w:lineRule="auto"/>
      </w:pPr>
      <w:r>
        <w:t>Outlook Configuration</w:t>
      </w:r>
    </w:p>
    <w:p w:rsidR="00591F4B" w:rsidRDefault="00591F4B" w:rsidP="00895A16">
      <w:pPr>
        <w:pStyle w:val="ListParagraph"/>
        <w:numPr>
          <w:ilvl w:val="0"/>
          <w:numId w:val="26"/>
        </w:numPr>
        <w:spacing w:line="240" w:lineRule="auto"/>
      </w:pPr>
      <w:r>
        <w:t>L&amp;T EIP Portal</w:t>
      </w:r>
    </w:p>
    <w:p w:rsidR="00591F4B" w:rsidRDefault="00591F4B" w:rsidP="00895A16">
      <w:pPr>
        <w:pStyle w:val="ListParagraph"/>
        <w:numPr>
          <w:ilvl w:val="0"/>
          <w:numId w:val="26"/>
        </w:numPr>
        <w:spacing w:line="240" w:lineRule="auto"/>
      </w:pPr>
      <w:r>
        <w:t xml:space="preserve">Networking </w:t>
      </w:r>
    </w:p>
    <w:p w:rsidR="00591F4B" w:rsidRDefault="00591F4B" w:rsidP="00895A16">
      <w:pPr>
        <w:pStyle w:val="ListParagraph"/>
        <w:numPr>
          <w:ilvl w:val="0"/>
          <w:numId w:val="26"/>
        </w:numPr>
        <w:spacing w:line="240" w:lineRule="auto"/>
      </w:pPr>
      <w:r>
        <w:t>IP V4 Configuration</w:t>
      </w:r>
    </w:p>
    <w:p w:rsidR="00591F4B" w:rsidRDefault="00591F4B" w:rsidP="00895A16">
      <w:pPr>
        <w:pStyle w:val="ListParagraph"/>
        <w:numPr>
          <w:ilvl w:val="0"/>
          <w:numId w:val="26"/>
        </w:numPr>
        <w:spacing w:line="240" w:lineRule="auto"/>
      </w:pPr>
      <w:r>
        <w:t xml:space="preserve">IBM Backup Storage with Server </w:t>
      </w:r>
    </w:p>
    <w:p w:rsidR="009D61EA" w:rsidRPr="00E40497" w:rsidRDefault="00C83675" w:rsidP="009D61EA">
      <w:pPr>
        <w:pStyle w:val="ListParagraph"/>
        <w:spacing w:line="240" w:lineRule="auto"/>
        <w:ind w:left="360"/>
      </w:pPr>
      <w:r w:rsidRPr="00E40497">
        <w:rPr>
          <w:b/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685888" behindDoc="0" locked="0" layoutInCell="1" allowOverlap="1" wp14:anchorId="73BBB80A" wp14:editId="03905DC2">
                <wp:simplePos x="0" y="0"/>
                <wp:positionH relativeFrom="column">
                  <wp:posOffset>0</wp:posOffset>
                </wp:positionH>
                <wp:positionV relativeFrom="paragraph">
                  <wp:posOffset>32385</wp:posOffset>
                </wp:positionV>
                <wp:extent cx="6652260" cy="323850"/>
                <wp:effectExtent l="0" t="0" r="34290" b="0"/>
                <wp:wrapNone/>
                <wp:docPr id="38" name="Group 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52260" cy="323850"/>
                          <a:chOff x="0" y="0"/>
                          <a:chExt cx="6652260" cy="323850"/>
                        </a:xfrm>
                      </wpg:grpSpPr>
                      <pic:pic xmlns:pic="http://schemas.openxmlformats.org/drawingml/2006/picture">
                        <pic:nvPicPr>
                          <pic:cNvPr id="39" name="Picture 39"/>
                          <pic:cNvPicPr>
                            <a:picLocks noChangeAspect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0" name="Text Box 40"/>
                        <wps:cNvSpPr txBox="1"/>
                        <wps:spPr>
                          <a:xfrm>
                            <a:off x="381000" y="15240"/>
                            <a:ext cx="1762125" cy="3086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9D61EA" w:rsidRPr="005E3E69" w:rsidRDefault="009D61EA" w:rsidP="009D61EA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Languag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Straight Connector 41"/>
                        <wps:cNvCnPr/>
                        <wps:spPr>
                          <a:xfrm>
                            <a:off x="1352550" y="129540"/>
                            <a:ext cx="529971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group w14:anchorId="73BBB80A" id="Group 38" o:spid="_x0000_s1072" style="position:absolute;left:0;text-align:left;margin-left:0;margin-top:2.55pt;width:523.8pt;height:25.5pt;z-index:251685888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">
                <v:shape id="Picture 39" o:spid="_x0000_s1073" type="#_x0000_t75" style="position:absolute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">
                  <v:imagedata r:id="rId39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0" o:spid="_x0000_s1074" type="#_x0000_t202" style="position:absolute;left:3810;top:152;width:17621;height:30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" filled="f" stroked="f" strokeweight=".5pt">
                  <v:textbox inset="0,0,0,0">
                    <w:txbxContent>
                      <w:p w:rsidR="009D61EA" w:rsidRPr="005E3E69" w:rsidRDefault="009D61EA" w:rsidP="009D61EA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Languages</w:t>
                        </w:r>
                      </w:p>
                    </w:txbxContent>
                  </v:textbox>
                </v:shape>
                <v:line id="Straight Connector 41" o:spid="_x0000_s1075" style="position:absolute;visibility:visible;mso-wrap-style:square" from="13525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" strokecolor="#5b9bd5 [3204]" strokeweight=".5pt">
                  <v:stroke joinstyle="miter"/>
                </v:line>
              </v:group>
            </w:pict>
          </mc:Fallback>
        </mc:AlternateContent>
      </w:r>
    </w:p>
    <w:p w:rsidR="009D61EA" w:rsidRPr="00E40497" w:rsidRDefault="009D61EA" w:rsidP="009D61EA">
      <w:pPr>
        <w:pStyle w:val="ListParagraph"/>
        <w:spacing w:line="240" w:lineRule="auto"/>
        <w:ind w:left="360"/>
      </w:pPr>
    </w:p>
    <w:p w:rsidR="00405D35" w:rsidRPr="00E40497" w:rsidRDefault="00405D35" w:rsidP="00405D35">
      <w:pPr>
        <w:pStyle w:val="ListParagraph"/>
        <w:numPr>
          <w:ilvl w:val="0"/>
          <w:numId w:val="4"/>
        </w:numPr>
        <w:spacing w:line="240" w:lineRule="auto"/>
        <w:ind w:left="360"/>
      </w:pPr>
      <w:r w:rsidRPr="00E40497">
        <w:t>Hindi</w:t>
      </w:r>
      <w:r w:rsidRPr="00E40497">
        <w:tab/>
      </w:r>
      <w:r w:rsidRPr="00E40497">
        <w:tab/>
      </w:r>
    </w:p>
    <w:p w:rsidR="006A4275" w:rsidRPr="00E40497" w:rsidRDefault="00405D35" w:rsidP="003956D6">
      <w:pPr>
        <w:pStyle w:val="ListParagraph"/>
        <w:numPr>
          <w:ilvl w:val="0"/>
          <w:numId w:val="4"/>
        </w:numPr>
        <w:spacing w:line="240" w:lineRule="auto"/>
        <w:ind w:left="360"/>
      </w:pPr>
      <w:r w:rsidRPr="00E40497">
        <w:t>English</w:t>
      </w:r>
    </w:p>
    <w:p w:rsidR="003956D6" w:rsidRPr="00E40497" w:rsidRDefault="00B772D2" w:rsidP="003956D6">
      <w:pPr>
        <w:spacing w:line="240" w:lineRule="auto"/>
      </w:pPr>
      <w:r w:rsidRPr="00E40497">
        <w:rPr>
          <w:b/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687936" behindDoc="0" locked="0" layoutInCell="1" allowOverlap="1" wp14:anchorId="70D25B7A" wp14:editId="510C49F6">
                <wp:simplePos x="0" y="0"/>
                <wp:positionH relativeFrom="column">
                  <wp:posOffset>0</wp:posOffset>
                </wp:positionH>
                <wp:positionV relativeFrom="paragraph">
                  <wp:posOffset>27940</wp:posOffset>
                </wp:positionV>
                <wp:extent cx="6652260" cy="323850"/>
                <wp:effectExtent l="0" t="0" r="34290" b="0"/>
                <wp:wrapNone/>
                <wp:docPr id="42" name="Group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52260" cy="323850"/>
                          <a:chOff x="0" y="0"/>
                          <a:chExt cx="6652260" cy="323850"/>
                        </a:xfrm>
                      </wpg:grpSpPr>
                      <pic:pic xmlns:pic="http://schemas.openxmlformats.org/drawingml/2006/picture">
                        <pic:nvPicPr>
                          <pic:cNvPr id="43" name="Picture 43"/>
                          <pic:cNvPicPr>
                            <a:picLocks noChangeAspect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4" name="Text Box 44"/>
                        <wps:cNvSpPr txBox="1"/>
                        <wps:spPr>
                          <a:xfrm>
                            <a:off x="381000" y="15240"/>
                            <a:ext cx="1762125" cy="3086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9D61EA" w:rsidRPr="005E3E69" w:rsidRDefault="009D61EA" w:rsidP="009D61EA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ersonal Interest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Straight Connector 45"/>
                        <wps:cNvCnPr/>
                        <wps:spPr>
                          <a:xfrm>
                            <a:off x="1905000" y="129540"/>
                            <a:ext cx="474726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group w14:anchorId="70D25B7A" id="Group 42" o:spid="_x0000_s1076" style="position:absolute;margin-left:0;margin-top:2.2pt;width:523.8pt;height:25.5pt;z-index:251687936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">
                <v:shape id="Picture 43" o:spid="_x0000_s1077" type="#_x0000_t75" style="position:absolute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">
                  <v:imagedata r:id="rId41" o:title=""/>
                  <v:path arrowok="t"/>
                </v:shape>
                <v:shape id="Text Box 44" o:spid="_x0000_s1078" type="#_x0000_t202" style="position:absolute;left:3810;top:152;width:17621;height:30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" filled="f" stroked="f" strokeweight=".5pt">
                  <v:textbox inset="0,0,0,0">
                    <w:txbxContent>
                      <w:p w:rsidR="009D61EA" w:rsidRPr="005E3E69" w:rsidRDefault="009D61EA" w:rsidP="009D61EA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ersonal Interests</w:t>
                        </w:r>
                      </w:p>
                    </w:txbxContent>
                  </v:textbox>
                </v:shape>
                <v:line id="Straight Connector 45" o:spid="_x0000_s1079" style="position:absolute;visibility:visible;mso-wrap-style:square" from="1905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" strokecolor="#5b9bd5 [3204]" strokeweight=".5pt">
                  <v:stroke joinstyle="miter"/>
                </v:line>
              </v:group>
            </w:pict>
          </mc:Fallback>
        </mc:AlternateContent>
      </w:r>
    </w:p>
    <w:p w:rsidR="00591F4B" w:rsidRDefault="00591F4B" w:rsidP="00591F4B">
      <w:pPr>
        <w:pStyle w:val="Style2"/>
        <w:widowControl/>
        <w:numPr>
          <w:ilvl w:val="0"/>
          <w:numId w:val="28"/>
        </w:numPr>
        <w:tabs>
          <w:tab w:val="left" w:pos="730"/>
        </w:tabs>
        <w:spacing w:before="250" w:line="302" w:lineRule="exact"/>
        <w:jc w:val="both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Motivated and Organizational Skills</w:t>
      </w:r>
    </w:p>
    <w:p w:rsidR="00591F4B" w:rsidRDefault="00591F4B" w:rsidP="00591F4B">
      <w:pPr>
        <w:pStyle w:val="Style2"/>
        <w:widowControl/>
        <w:numPr>
          <w:ilvl w:val="0"/>
          <w:numId w:val="28"/>
        </w:numPr>
        <w:tabs>
          <w:tab w:val="left" w:pos="730"/>
        </w:tabs>
        <w:spacing w:line="302" w:lineRule="exact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Fully-dedicated while working</w:t>
      </w:r>
    </w:p>
    <w:p w:rsidR="00591F4B" w:rsidRDefault="00591F4B" w:rsidP="00591F4B">
      <w:pPr>
        <w:pStyle w:val="Style2"/>
        <w:widowControl/>
        <w:numPr>
          <w:ilvl w:val="0"/>
          <w:numId w:val="28"/>
        </w:numPr>
        <w:tabs>
          <w:tab w:val="left" w:pos="730"/>
        </w:tabs>
        <w:spacing w:line="302" w:lineRule="exact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>Ready to take actions</w:t>
      </w:r>
    </w:p>
    <w:p w:rsidR="00E9172C" w:rsidRDefault="00E9172C" w:rsidP="00591F4B">
      <w:pPr>
        <w:pStyle w:val="Style2"/>
        <w:widowControl/>
        <w:numPr>
          <w:ilvl w:val="0"/>
          <w:numId w:val="28"/>
        </w:numPr>
        <w:tabs>
          <w:tab w:val="left" w:pos="730"/>
        </w:tabs>
        <w:spacing w:line="302" w:lineRule="exact"/>
        <w:rPr>
          <w:rStyle w:val="FontStyle15"/>
          <w:lang w:val="en-US" w:eastAsia="en-US"/>
        </w:rPr>
      </w:pPr>
      <w:r>
        <w:rPr>
          <w:rStyle w:val="FontStyle15"/>
          <w:lang w:val="en-US" w:eastAsia="en-US"/>
        </w:rPr>
        <w:t xml:space="preserve">Time Punctuality </w:t>
      </w:r>
    </w:p>
    <w:p w:rsidR="00B772D2" w:rsidRPr="00E40497" w:rsidRDefault="00B772D2" w:rsidP="003956D6">
      <w:pPr>
        <w:spacing w:line="240" w:lineRule="auto"/>
      </w:pPr>
      <w:r w:rsidRPr="00E40497">
        <w:rPr>
          <w:b/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689984" behindDoc="0" locked="0" layoutInCell="1" allowOverlap="1" wp14:anchorId="793111FF" wp14:editId="6A8C670F">
                <wp:simplePos x="0" y="0"/>
                <wp:positionH relativeFrom="column">
                  <wp:posOffset>0</wp:posOffset>
                </wp:positionH>
                <wp:positionV relativeFrom="paragraph">
                  <wp:posOffset>85725</wp:posOffset>
                </wp:positionV>
                <wp:extent cx="6652260" cy="323850"/>
                <wp:effectExtent l="0" t="0" r="34290" b="0"/>
                <wp:wrapNone/>
                <wp:docPr id="46" name="Group 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52260" cy="323850"/>
                          <a:chOff x="0" y="0"/>
                          <a:chExt cx="6652260" cy="323850"/>
                        </a:xfrm>
                      </wpg:grpSpPr>
                      <pic:pic xmlns:pic="http://schemas.openxmlformats.org/drawingml/2006/picture">
                        <pic:nvPicPr>
                          <pic:cNvPr id="47" name="Picture 47"/>
                          <pic:cNvPicPr>
                            <a:picLocks noChangeAspect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8" name="Text Box 48"/>
                        <wps:cNvSpPr txBox="1"/>
                        <wps:spPr>
                          <a:xfrm>
                            <a:off x="381000" y="15240"/>
                            <a:ext cx="1762125" cy="3086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B772D2" w:rsidRPr="005E3E69" w:rsidRDefault="00B772D2" w:rsidP="00B772D2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ersonal Detail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Straight Connector 49"/>
                        <wps:cNvCnPr/>
                        <wps:spPr>
                          <a:xfrm>
                            <a:off x="1771650" y="129540"/>
                            <a:ext cx="488061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group w14:anchorId="793111FF" id="Group 46" o:spid="_x0000_s1080" style="position:absolute;margin-left:0;margin-top:6.75pt;width:523.8pt;height:25.5pt;z-index:251689984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">
                <v:shape id="Picture 47" o:spid="_x0000_s1081" type="#_x0000_t75" style="position:absolute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">
                  <v:imagedata r:id="rId43" o:title=""/>
                  <v:path arrowok="t"/>
                </v:shape>
                <v:shape id="Text Box 48" o:spid="_x0000_s1082" type="#_x0000_t202" style="position:absolute;left:3810;top:152;width:17621;height:30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" filled="f" stroked="f" strokeweight=".5pt">
                  <v:textbox inset="0,0,0,0">
                    <w:txbxContent>
                      <w:p w:rsidR="00B772D2" w:rsidRPr="005E3E69" w:rsidRDefault="00B772D2" w:rsidP="00B772D2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ersonal Details</w:t>
                        </w:r>
                      </w:p>
                    </w:txbxContent>
                  </v:textbox>
                </v:shape>
                <v:line id="Straight Connector 49" o:spid="_x0000_s1083" style="position:absolute;visibility:visible;mso-wrap-style:square" from="17716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" strokecolor="#5b9bd5 [3204]" strokeweight=".5pt">
                  <v:stroke joinstyle="miter"/>
                </v:line>
              </v:group>
            </w:pict>
          </mc:Fallback>
        </mc:AlternateContent>
      </w:r>
    </w:p>
    <w:p w:rsidR="00B772D2" w:rsidRPr="00E40497" w:rsidRDefault="00B772D2" w:rsidP="003956D6">
      <w:pPr>
        <w:tabs>
          <w:tab w:val="left" w:pos="1710"/>
        </w:tabs>
      </w:pPr>
    </w:p>
    <w:p w:rsidR="003956D6" w:rsidRPr="00E40497" w:rsidRDefault="003956D6" w:rsidP="003956D6">
      <w:pPr>
        <w:tabs>
          <w:tab w:val="left" w:pos="1710"/>
        </w:tabs>
      </w:pPr>
      <w:r w:rsidRPr="00E40497">
        <w:t>F</w:t>
      </w:r>
      <w:r w:rsidR="00447176" w:rsidRPr="00E40497">
        <w:t>ather’s Name:</w:t>
      </w:r>
      <w:r w:rsidR="00447176" w:rsidRPr="00E40497">
        <w:tab/>
        <w:t>Mr. Radheshyam</w:t>
      </w:r>
      <w:r w:rsidRPr="00E40497">
        <w:tab/>
      </w:r>
      <w:r w:rsidRPr="00E40497">
        <w:tab/>
        <w:t xml:space="preserve">Marital </w:t>
      </w:r>
      <w:r w:rsidR="00447176" w:rsidRPr="00E40497">
        <w:t>Status:</w:t>
      </w:r>
      <w:r w:rsidR="00447176" w:rsidRPr="00E40497">
        <w:tab/>
        <w:t>Married</w:t>
      </w:r>
      <w:r w:rsidR="00447176" w:rsidRPr="00E40497">
        <w:br/>
        <w:t>Birthday:</w:t>
      </w:r>
      <w:r w:rsidR="00447176" w:rsidRPr="00E40497">
        <w:tab/>
        <w:t>July 5, 1988</w:t>
      </w:r>
      <w:r w:rsidRPr="00E40497">
        <w:tab/>
      </w:r>
      <w:r w:rsidRPr="00E40497">
        <w:tab/>
      </w:r>
      <w:r w:rsidR="00447176" w:rsidRPr="00E40497">
        <w:t xml:space="preserve">   </w:t>
      </w:r>
      <w:r w:rsidR="00447176" w:rsidRPr="00E40497">
        <w:tab/>
      </w:r>
      <w:r w:rsidRPr="00E40497">
        <w:t>Nationality:</w:t>
      </w:r>
      <w:r w:rsidRPr="00E40497">
        <w:tab/>
        <w:t>Indian</w:t>
      </w:r>
      <w:r w:rsidRPr="00E40497">
        <w:br/>
        <w:t>Gender:</w:t>
      </w:r>
      <w:r w:rsidRPr="00E40497">
        <w:tab/>
        <w:t>Male</w:t>
      </w:r>
    </w:p>
    <w:p w:rsidR="003956D6" w:rsidRPr="00E40497" w:rsidRDefault="003956D6" w:rsidP="003956D6">
      <w:pPr>
        <w:spacing w:line="240" w:lineRule="auto"/>
        <w:rPr>
          <w:b/>
          <w:sz w:val="28"/>
          <w:szCs w:val="28"/>
        </w:rPr>
      </w:pPr>
      <w:r w:rsidRPr="00E40497">
        <w:rPr>
          <w:b/>
          <w:sz w:val="28"/>
          <w:szCs w:val="28"/>
        </w:rPr>
        <w:t>Declaration</w:t>
      </w:r>
    </w:p>
    <w:p w:rsidR="003956D6" w:rsidRPr="00E40497" w:rsidRDefault="00447176" w:rsidP="003956D6">
      <w:pPr>
        <w:spacing w:line="240" w:lineRule="auto"/>
      </w:pPr>
      <w:r w:rsidRPr="00E40497">
        <w:t>I, Amit Kumar</w:t>
      </w:r>
      <w:r w:rsidR="003956D6" w:rsidRPr="00E40497">
        <w:t>, hereby declare that the information contained herein is true and correct to the best of my knowledge and belief.</w:t>
      </w:r>
    </w:p>
    <w:p w:rsidR="00A14E05" w:rsidRPr="00E40497" w:rsidRDefault="00342EDB" w:rsidP="003956D6">
      <w:pPr>
        <w:spacing w:line="240" w:lineRule="auto"/>
      </w:pPr>
      <w:r>
        <w:rPr>
          <w:noProof/>
          <w:lang w:val="en-IN" w:eastAsia="en-IN"/>
        </w:rPr>
        <w:drawing>
          <wp:anchor distT="0" distB="0" distL="114300" distR="114300" simplePos="0" relativeHeight="251744256" behindDoc="1" locked="0" layoutInCell="1" allowOverlap="1">
            <wp:simplePos x="0" y="0"/>
            <wp:positionH relativeFrom="column">
              <wp:posOffset>5826933</wp:posOffset>
            </wp:positionH>
            <wp:positionV relativeFrom="paragraph">
              <wp:posOffset>212725</wp:posOffset>
            </wp:positionV>
            <wp:extent cx="482138" cy="463931"/>
            <wp:effectExtent l="0" t="0" r="0" b="0"/>
            <wp:wrapNone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hoto.png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138" cy="4639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1C07">
        <w:rPr>
          <w:noProof/>
          <w:lang w:val="en-IN" w:eastAsia="en-IN"/>
        </w:rPr>
        <w:drawing>
          <wp:anchor distT="0" distB="0" distL="114300" distR="114300" simplePos="0" relativeHeight="251724800" behindDoc="0" locked="0" layoutInCell="1" allowOverlap="1">
            <wp:simplePos x="0" y="0"/>
            <wp:positionH relativeFrom="column">
              <wp:posOffset>142240</wp:posOffset>
            </wp:positionH>
            <wp:positionV relativeFrom="paragraph">
              <wp:posOffset>228427</wp:posOffset>
            </wp:positionV>
            <wp:extent cx="1704975" cy="447649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3333.jpg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4975" cy="4476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956D6" w:rsidRPr="00E40497" w:rsidRDefault="00C10A5B" w:rsidP="003956D6">
      <w:pPr>
        <w:spacing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7037D0" w:rsidRDefault="00775929" w:rsidP="00B772D2">
      <w:pPr>
        <w:spacing w:line="240" w:lineRule="auto"/>
      </w:pPr>
      <w:r w:rsidRPr="00E40497">
        <w:t>____________________________</w:t>
      </w:r>
      <w:r w:rsidRPr="00E40497">
        <w:br/>
        <w:t xml:space="preserve">            AMIT KUMAR</w:t>
      </w:r>
      <w:r w:rsidRPr="00E40497">
        <w:tab/>
      </w:r>
      <w:r w:rsidRPr="00E40497">
        <w:tab/>
      </w:r>
      <w:r w:rsidRPr="00E40497">
        <w:tab/>
      </w:r>
      <w:r w:rsidRPr="00E40497">
        <w:tab/>
      </w:r>
      <w:r w:rsidRPr="00E40497">
        <w:tab/>
      </w:r>
      <w:r w:rsidRPr="00E40497">
        <w:tab/>
      </w:r>
      <w:r w:rsidRPr="00E40497">
        <w:tab/>
      </w:r>
      <w:r w:rsidRPr="00E40497">
        <w:tab/>
      </w:r>
      <w:r w:rsidRPr="00E40497">
        <w:tab/>
        <w:t xml:space="preserve">               </w:t>
      </w:r>
      <w:r w:rsidR="00342EDB">
        <w:t xml:space="preserve">         New Delhi</w:t>
      </w:r>
    </w:p>
    <w:p w:rsidR="006A4275" w:rsidRPr="00E40497" w:rsidRDefault="00342EDB" w:rsidP="00B772D2">
      <w:pPr>
        <w:spacing w:line="240" w:lineRule="auto"/>
      </w:pPr>
      <w:r>
        <w:t xml:space="preserve">            </w:t>
      </w:r>
      <w:r w:rsidR="007037D0">
        <w:t xml:space="preserve">Date:- </w:t>
      </w:r>
      <w:r w:rsidR="00775929" w:rsidRPr="00E40497">
        <w:br/>
      </w:r>
      <w:r w:rsidR="00775929" w:rsidRPr="00E40497">
        <w:tab/>
      </w:r>
      <w:r w:rsidR="00775929" w:rsidRPr="00E40497">
        <w:tab/>
      </w:r>
      <w:r w:rsidR="00775929" w:rsidRPr="00E40497">
        <w:tab/>
      </w:r>
      <w:r w:rsidR="00775929" w:rsidRPr="00E40497">
        <w:tab/>
      </w:r>
      <w:r w:rsidR="00775929" w:rsidRPr="00E40497">
        <w:tab/>
      </w:r>
      <w:r w:rsidR="00775929" w:rsidRPr="00E40497">
        <w:tab/>
      </w:r>
    </w:p>
    <w:sectPr w:rsidR="006A4275" w:rsidRPr="00E40497" w:rsidSect="0010368E">
      <w:type w:val="continuous"/>
      <w:pgSz w:w="11909" w:h="16834" w:code="9"/>
      <w:pgMar w:top="270" w:right="720" w:bottom="63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617AC" w:rsidRDefault="00E617AC" w:rsidP="00815584">
      <w:pPr>
        <w:spacing w:after="0" w:line="240" w:lineRule="auto"/>
      </w:pPr>
      <w:r>
        <w:separator/>
      </w:r>
    </w:p>
  </w:endnote>
  <w:endnote w:type="continuationSeparator" w:id="0">
    <w:p w:rsidR="00E617AC" w:rsidRDefault="00E617AC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617AC" w:rsidRDefault="00E617AC" w:rsidP="00815584">
      <w:pPr>
        <w:spacing w:after="0" w:line="240" w:lineRule="auto"/>
      </w:pPr>
      <w:r>
        <w:separator/>
      </w:r>
    </w:p>
  </w:footnote>
  <w:footnote w:type="continuationSeparator" w:id="0">
    <w:p w:rsidR="00E617AC" w:rsidRDefault="00E617AC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4.4pt;height:14.4pt;visibility:visible;mso-wrap-style:square" o:bullet="t">
        <v:imagedata r:id="rId1" o:title=""/>
      </v:shape>
    </w:pict>
  </w:numPicBullet>
  <w:abstractNum w:abstractNumId="0" w15:restartNumberingAfterBreak="0">
    <w:nsid w:val="FFFFFFFE"/>
    <w:multiLevelType w:val="singleLevel"/>
    <w:tmpl w:val="1ED65EBA"/>
    <w:lvl w:ilvl="0">
      <w:numFmt w:val="bullet"/>
      <w:lvlText w:val="*"/>
      <w:lvlJc w:val="left"/>
    </w:lvl>
  </w:abstractNum>
  <w:abstractNum w:abstractNumId="1" w15:restartNumberingAfterBreak="0">
    <w:nsid w:val="027B5D58"/>
    <w:multiLevelType w:val="hybridMultilevel"/>
    <w:tmpl w:val="84EE2CA0"/>
    <w:lvl w:ilvl="0" w:tplc="40090001">
      <w:start w:val="1"/>
      <w:numFmt w:val="bullet"/>
      <w:lvlText w:val=""/>
      <w:lvlJc w:val="left"/>
      <w:pPr>
        <w:ind w:left="143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5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7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9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1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3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5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7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95" w:hanging="360"/>
      </w:pPr>
      <w:rPr>
        <w:rFonts w:ascii="Wingdings" w:hAnsi="Wingdings" w:hint="default"/>
      </w:rPr>
    </w:lvl>
  </w:abstractNum>
  <w:abstractNum w:abstractNumId="2" w15:restartNumberingAfterBreak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4345DC"/>
    <w:multiLevelType w:val="hybridMultilevel"/>
    <w:tmpl w:val="872895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2C72E5"/>
    <w:multiLevelType w:val="hybridMultilevel"/>
    <w:tmpl w:val="04C072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4112F2"/>
    <w:multiLevelType w:val="hybridMultilevel"/>
    <w:tmpl w:val="E948F7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4169E5"/>
    <w:multiLevelType w:val="hybridMultilevel"/>
    <w:tmpl w:val="7CB46A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A638E3"/>
    <w:multiLevelType w:val="hybridMultilevel"/>
    <w:tmpl w:val="E7CC18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7B0EE3"/>
    <w:multiLevelType w:val="hybridMultilevel"/>
    <w:tmpl w:val="1C1842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7736AA"/>
    <w:multiLevelType w:val="hybridMultilevel"/>
    <w:tmpl w:val="CA8AAF8E"/>
    <w:lvl w:ilvl="0" w:tplc="40090001">
      <w:start w:val="1"/>
      <w:numFmt w:val="bullet"/>
      <w:lvlText w:val=""/>
      <w:lvlJc w:val="left"/>
      <w:pPr>
        <w:ind w:left="145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7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9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1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3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5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7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9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10" w:hanging="360"/>
      </w:pPr>
      <w:rPr>
        <w:rFonts w:ascii="Wingdings" w:hAnsi="Wingdings" w:hint="default"/>
      </w:rPr>
    </w:lvl>
  </w:abstractNum>
  <w:abstractNum w:abstractNumId="11" w15:restartNumberingAfterBreak="0">
    <w:nsid w:val="23A63EEE"/>
    <w:multiLevelType w:val="hybridMultilevel"/>
    <w:tmpl w:val="FE9091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0E67C5"/>
    <w:multiLevelType w:val="hybridMultilevel"/>
    <w:tmpl w:val="FCA26D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835E37"/>
    <w:multiLevelType w:val="hybridMultilevel"/>
    <w:tmpl w:val="4F8AC9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EA7EC9"/>
    <w:multiLevelType w:val="hybridMultilevel"/>
    <w:tmpl w:val="8BF477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015631"/>
    <w:multiLevelType w:val="hybridMultilevel"/>
    <w:tmpl w:val="C62C41E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D62D68"/>
    <w:multiLevelType w:val="hybridMultilevel"/>
    <w:tmpl w:val="D80CDE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374101"/>
    <w:multiLevelType w:val="hybridMultilevel"/>
    <w:tmpl w:val="D544162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6E3C72"/>
    <w:multiLevelType w:val="multilevel"/>
    <w:tmpl w:val="54EA04A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3D2F7A"/>
    <w:multiLevelType w:val="hybridMultilevel"/>
    <w:tmpl w:val="66D8C6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AA0A2B"/>
    <w:multiLevelType w:val="hybridMultilevel"/>
    <w:tmpl w:val="DB806170"/>
    <w:lvl w:ilvl="0" w:tplc="40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23" w15:restartNumberingAfterBreak="0">
    <w:nsid w:val="75A74DF1"/>
    <w:multiLevelType w:val="hybridMultilevel"/>
    <w:tmpl w:val="9AFAD62C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785D5855"/>
    <w:multiLevelType w:val="hybridMultilevel"/>
    <w:tmpl w:val="E8DAACE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FA11AB3"/>
    <w:multiLevelType w:val="hybridMultilevel"/>
    <w:tmpl w:val="E7C64CF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14"/>
  </w:num>
  <w:num w:numId="4">
    <w:abstractNumId w:val="8"/>
  </w:num>
  <w:num w:numId="5">
    <w:abstractNumId w:val="19"/>
  </w:num>
  <w:num w:numId="6">
    <w:abstractNumId w:val="21"/>
  </w:num>
  <w:num w:numId="7">
    <w:abstractNumId w:val="9"/>
  </w:num>
  <w:num w:numId="8">
    <w:abstractNumId w:val="18"/>
  </w:num>
  <w:num w:numId="9">
    <w:abstractNumId w:val="20"/>
  </w:num>
  <w:num w:numId="10">
    <w:abstractNumId w:val="17"/>
  </w:num>
  <w:num w:numId="11">
    <w:abstractNumId w:val="13"/>
  </w:num>
  <w:num w:numId="12">
    <w:abstractNumId w:val="0"/>
    <w:lvlOverride w:ilvl="0">
      <w:lvl w:ilvl="0">
        <w:start w:val="65535"/>
        <w:numFmt w:val="bullet"/>
        <w:lvlText w:val="•"/>
        <w:legacy w:legacy="1" w:legacySpace="0" w:legacyIndent="715"/>
        <w:lvlJc w:val="left"/>
        <w:rPr>
          <w:rFonts w:ascii="Calibri" w:hAnsi="Calibri" w:hint="default"/>
        </w:rPr>
      </w:lvl>
    </w:lvlOverride>
  </w:num>
  <w:num w:numId="13">
    <w:abstractNumId w:val="0"/>
    <w:lvlOverride w:ilvl="0">
      <w:lvl w:ilvl="0">
        <w:start w:val="65535"/>
        <w:numFmt w:val="bullet"/>
        <w:lvlText w:val="•"/>
        <w:legacy w:legacy="1" w:legacySpace="0" w:legacyIndent="710"/>
        <w:lvlJc w:val="left"/>
        <w:rPr>
          <w:rFonts w:ascii="Calibri" w:hAnsi="Calibri" w:hint="default"/>
        </w:rPr>
      </w:lvl>
    </w:lvlOverride>
  </w:num>
  <w:num w:numId="14">
    <w:abstractNumId w:val="25"/>
  </w:num>
  <w:num w:numId="15">
    <w:abstractNumId w:val="10"/>
  </w:num>
  <w:num w:numId="16">
    <w:abstractNumId w:val="12"/>
  </w:num>
  <w:num w:numId="17">
    <w:abstractNumId w:val="24"/>
  </w:num>
  <w:num w:numId="18">
    <w:abstractNumId w:val="1"/>
  </w:num>
  <w:num w:numId="19">
    <w:abstractNumId w:val="15"/>
  </w:num>
  <w:num w:numId="20">
    <w:abstractNumId w:val="22"/>
  </w:num>
  <w:num w:numId="21">
    <w:abstractNumId w:val="0"/>
    <w:lvlOverride w:ilvl="0">
      <w:lvl w:ilvl="0">
        <w:start w:val="65535"/>
        <w:numFmt w:val="bullet"/>
        <w:lvlText w:val="-"/>
        <w:legacy w:legacy="1" w:legacySpace="0" w:legacyIndent="135"/>
        <w:lvlJc w:val="left"/>
        <w:rPr>
          <w:rFonts w:ascii="Calibri" w:hAnsi="Calibri" w:hint="default"/>
        </w:rPr>
      </w:lvl>
    </w:lvlOverride>
  </w:num>
  <w:num w:numId="22">
    <w:abstractNumId w:val="0"/>
    <w:lvlOverride w:ilvl="0">
      <w:lvl w:ilvl="0">
        <w:start w:val="65535"/>
        <w:numFmt w:val="bullet"/>
        <w:lvlText w:val="-"/>
        <w:legacy w:legacy="1" w:legacySpace="0" w:legacyIndent="120"/>
        <w:lvlJc w:val="left"/>
        <w:rPr>
          <w:rFonts w:ascii="Calibri" w:hAnsi="Calibri" w:hint="default"/>
        </w:rPr>
      </w:lvl>
    </w:lvlOverride>
  </w:num>
  <w:num w:numId="23">
    <w:abstractNumId w:val="11"/>
  </w:num>
  <w:num w:numId="24">
    <w:abstractNumId w:val="4"/>
  </w:num>
  <w:num w:numId="25">
    <w:abstractNumId w:val="23"/>
  </w:num>
  <w:num w:numId="26">
    <w:abstractNumId w:val="5"/>
  </w:num>
  <w:num w:numId="27">
    <w:abstractNumId w:val="3"/>
  </w:num>
  <w:num w:numId="28">
    <w:abstractNumId w:val="7"/>
  </w:num>
  <w:num w:numId="29">
    <w:abstractNumId w:val="0"/>
    <w:lvlOverride w:ilvl="0">
      <w:lvl w:ilvl="0">
        <w:start w:val="65535"/>
        <w:numFmt w:val="bullet"/>
        <w:lvlText w:val="•"/>
        <w:legacy w:legacy="1" w:legacySpace="0" w:legacyIndent="730"/>
        <w:lvlJc w:val="left"/>
        <w:rPr>
          <w:rFonts w:ascii="Calibri" w:hAnsi="Calibri" w:hint="default"/>
        </w:rPr>
      </w:lvl>
    </w:lvlOverride>
  </w:num>
  <w:num w:numId="3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2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rQUA12mKHSwAAAA="/>
  </w:docVars>
  <w:rsids>
    <w:rsidRoot w:val="006A4275"/>
    <w:rsid w:val="00002803"/>
    <w:rsid w:val="000256AA"/>
    <w:rsid w:val="000308A2"/>
    <w:rsid w:val="00047968"/>
    <w:rsid w:val="00052621"/>
    <w:rsid w:val="000543B7"/>
    <w:rsid w:val="00054C3E"/>
    <w:rsid w:val="000A33F4"/>
    <w:rsid w:val="000C7BB1"/>
    <w:rsid w:val="000E0540"/>
    <w:rsid w:val="000E3962"/>
    <w:rsid w:val="000E5F8E"/>
    <w:rsid w:val="00102C86"/>
    <w:rsid w:val="0010368E"/>
    <w:rsid w:val="00106618"/>
    <w:rsid w:val="00122DCD"/>
    <w:rsid w:val="00127576"/>
    <w:rsid w:val="00130C95"/>
    <w:rsid w:val="001951D1"/>
    <w:rsid w:val="001976E2"/>
    <w:rsid w:val="001A40F0"/>
    <w:rsid w:val="001B3E31"/>
    <w:rsid w:val="001D75B2"/>
    <w:rsid w:val="001F4C53"/>
    <w:rsid w:val="00212505"/>
    <w:rsid w:val="00241F7B"/>
    <w:rsid w:val="00266309"/>
    <w:rsid w:val="00286C1C"/>
    <w:rsid w:val="002A58AC"/>
    <w:rsid w:val="002B130B"/>
    <w:rsid w:val="002B5C5B"/>
    <w:rsid w:val="002D1265"/>
    <w:rsid w:val="002E0DF9"/>
    <w:rsid w:val="00317CF2"/>
    <w:rsid w:val="00323E80"/>
    <w:rsid w:val="00342EDB"/>
    <w:rsid w:val="00361332"/>
    <w:rsid w:val="00385D96"/>
    <w:rsid w:val="00394E26"/>
    <w:rsid w:val="003956D6"/>
    <w:rsid w:val="003A69A4"/>
    <w:rsid w:val="003D20E5"/>
    <w:rsid w:val="003F0224"/>
    <w:rsid w:val="003F3D20"/>
    <w:rsid w:val="00405D35"/>
    <w:rsid w:val="004266E1"/>
    <w:rsid w:val="00447176"/>
    <w:rsid w:val="004852D6"/>
    <w:rsid w:val="00497A4C"/>
    <w:rsid w:val="004A7926"/>
    <w:rsid w:val="005049ED"/>
    <w:rsid w:val="0050558C"/>
    <w:rsid w:val="005254BF"/>
    <w:rsid w:val="00552482"/>
    <w:rsid w:val="00553580"/>
    <w:rsid w:val="00556843"/>
    <w:rsid w:val="00591F4B"/>
    <w:rsid w:val="005A20F8"/>
    <w:rsid w:val="005A38BC"/>
    <w:rsid w:val="005B2AAB"/>
    <w:rsid w:val="005E3E69"/>
    <w:rsid w:val="0061349B"/>
    <w:rsid w:val="006377F5"/>
    <w:rsid w:val="00683673"/>
    <w:rsid w:val="00695B35"/>
    <w:rsid w:val="006A4275"/>
    <w:rsid w:val="006B00E9"/>
    <w:rsid w:val="006C39AB"/>
    <w:rsid w:val="006F7B1E"/>
    <w:rsid w:val="007037D0"/>
    <w:rsid w:val="00707C27"/>
    <w:rsid w:val="0072343D"/>
    <w:rsid w:val="00747C83"/>
    <w:rsid w:val="00750F02"/>
    <w:rsid w:val="00763CCF"/>
    <w:rsid w:val="00775929"/>
    <w:rsid w:val="007C127B"/>
    <w:rsid w:val="007E157F"/>
    <w:rsid w:val="007E356F"/>
    <w:rsid w:val="00815584"/>
    <w:rsid w:val="008414F6"/>
    <w:rsid w:val="0085028C"/>
    <w:rsid w:val="00861C3D"/>
    <w:rsid w:val="008840B2"/>
    <w:rsid w:val="0088781C"/>
    <w:rsid w:val="00895A16"/>
    <w:rsid w:val="008B6B65"/>
    <w:rsid w:val="008B7BA9"/>
    <w:rsid w:val="008E333B"/>
    <w:rsid w:val="008F1F9F"/>
    <w:rsid w:val="008F75E8"/>
    <w:rsid w:val="009034AB"/>
    <w:rsid w:val="00912F83"/>
    <w:rsid w:val="00926F57"/>
    <w:rsid w:val="009A5FAB"/>
    <w:rsid w:val="009A6B49"/>
    <w:rsid w:val="009B2F31"/>
    <w:rsid w:val="009C3078"/>
    <w:rsid w:val="009C5C12"/>
    <w:rsid w:val="009D5DAD"/>
    <w:rsid w:val="009D61EA"/>
    <w:rsid w:val="009E0D0A"/>
    <w:rsid w:val="00A10430"/>
    <w:rsid w:val="00A14E05"/>
    <w:rsid w:val="00A2289C"/>
    <w:rsid w:val="00A26F6D"/>
    <w:rsid w:val="00A525F3"/>
    <w:rsid w:val="00A57C11"/>
    <w:rsid w:val="00AF0B55"/>
    <w:rsid w:val="00B1275C"/>
    <w:rsid w:val="00B4454E"/>
    <w:rsid w:val="00B4541D"/>
    <w:rsid w:val="00B64FFE"/>
    <w:rsid w:val="00B772D2"/>
    <w:rsid w:val="00BB4196"/>
    <w:rsid w:val="00BC7ACB"/>
    <w:rsid w:val="00BF7DD9"/>
    <w:rsid w:val="00C10A5B"/>
    <w:rsid w:val="00C17B60"/>
    <w:rsid w:val="00C35441"/>
    <w:rsid w:val="00C50FB2"/>
    <w:rsid w:val="00C6716A"/>
    <w:rsid w:val="00C71719"/>
    <w:rsid w:val="00C7441B"/>
    <w:rsid w:val="00C83675"/>
    <w:rsid w:val="00CB01BD"/>
    <w:rsid w:val="00CC314C"/>
    <w:rsid w:val="00CC69C8"/>
    <w:rsid w:val="00CD7B65"/>
    <w:rsid w:val="00D11C07"/>
    <w:rsid w:val="00D16805"/>
    <w:rsid w:val="00D25D77"/>
    <w:rsid w:val="00D45185"/>
    <w:rsid w:val="00D63245"/>
    <w:rsid w:val="00DB3926"/>
    <w:rsid w:val="00DB3FA9"/>
    <w:rsid w:val="00DD6D3A"/>
    <w:rsid w:val="00DE0A9B"/>
    <w:rsid w:val="00DF47F2"/>
    <w:rsid w:val="00DF770E"/>
    <w:rsid w:val="00E131C3"/>
    <w:rsid w:val="00E40497"/>
    <w:rsid w:val="00E617AC"/>
    <w:rsid w:val="00E6555A"/>
    <w:rsid w:val="00E9172C"/>
    <w:rsid w:val="00EC7FD0"/>
    <w:rsid w:val="00EE12C0"/>
    <w:rsid w:val="00F21D23"/>
    <w:rsid w:val="00F275C1"/>
    <w:rsid w:val="00F35DD4"/>
    <w:rsid w:val="00F55770"/>
    <w:rsid w:val="00FA2E38"/>
    <w:rsid w:val="00FA3C0F"/>
    <w:rsid w:val="00FC7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DD6D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D3A"/>
    <w:rPr>
      <w:rFonts w:ascii="Segoe UI" w:hAnsi="Segoe UI" w:cs="Segoe UI"/>
      <w:sz w:val="18"/>
      <w:szCs w:val="18"/>
    </w:rPr>
  </w:style>
  <w:style w:type="paragraph" w:customStyle="1" w:styleId="Style2">
    <w:name w:val="Style2"/>
    <w:basedOn w:val="Normal"/>
    <w:uiPriority w:val="99"/>
    <w:rsid w:val="009E0D0A"/>
    <w:pPr>
      <w:widowControl w:val="0"/>
      <w:autoSpaceDE w:val="0"/>
      <w:autoSpaceDN w:val="0"/>
      <w:adjustRightInd w:val="0"/>
      <w:spacing w:after="0" w:line="293" w:lineRule="exact"/>
      <w:ind w:hanging="710"/>
    </w:pPr>
    <w:rPr>
      <w:rFonts w:ascii="Calibri" w:eastAsiaTheme="minorEastAsia" w:hAnsi="Calibri"/>
      <w:sz w:val="24"/>
      <w:szCs w:val="24"/>
      <w:lang w:val="en-IN" w:eastAsia="en-IN"/>
    </w:rPr>
  </w:style>
  <w:style w:type="character" w:customStyle="1" w:styleId="FontStyle15">
    <w:name w:val="Font Style15"/>
    <w:basedOn w:val="DefaultParagraphFont"/>
    <w:uiPriority w:val="99"/>
    <w:rsid w:val="009E0D0A"/>
    <w:rPr>
      <w:rFonts w:ascii="Calibri" w:hAnsi="Calibri" w:cs="Calibri"/>
      <w:sz w:val="22"/>
      <w:szCs w:val="22"/>
    </w:rPr>
  </w:style>
  <w:style w:type="paragraph" w:customStyle="1" w:styleId="Style5">
    <w:name w:val="Style5"/>
    <w:basedOn w:val="Normal"/>
    <w:uiPriority w:val="99"/>
    <w:rsid w:val="001B3E31"/>
    <w:pPr>
      <w:widowControl w:val="0"/>
      <w:autoSpaceDE w:val="0"/>
      <w:autoSpaceDN w:val="0"/>
      <w:adjustRightInd w:val="0"/>
      <w:spacing w:after="0" w:line="334" w:lineRule="exact"/>
      <w:jc w:val="both"/>
    </w:pPr>
    <w:rPr>
      <w:rFonts w:ascii="Calibri" w:eastAsiaTheme="minorEastAsia" w:hAnsi="Calibri"/>
      <w:sz w:val="24"/>
      <w:szCs w:val="24"/>
      <w:lang w:val="en-IN" w:eastAsia="en-IN"/>
    </w:rPr>
  </w:style>
  <w:style w:type="character" w:customStyle="1" w:styleId="FontStyle16">
    <w:name w:val="Font Style16"/>
    <w:basedOn w:val="DefaultParagraphFont"/>
    <w:uiPriority w:val="99"/>
    <w:rsid w:val="001B3E31"/>
    <w:rPr>
      <w:rFonts w:ascii="Calibri" w:hAnsi="Calibri" w:cs="Calibri"/>
      <w:b/>
      <w:bCs/>
      <w:sz w:val="22"/>
      <w:szCs w:val="22"/>
    </w:rPr>
  </w:style>
  <w:style w:type="paragraph" w:customStyle="1" w:styleId="Style9">
    <w:name w:val="Style9"/>
    <w:basedOn w:val="Normal"/>
    <w:uiPriority w:val="99"/>
    <w:rsid w:val="002A58AC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Theme="minorEastAsia" w:hAnsi="Calibri"/>
      <w:sz w:val="24"/>
      <w:szCs w:val="24"/>
      <w:lang w:val="en-IN" w:eastAsia="en-IN"/>
    </w:rPr>
  </w:style>
  <w:style w:type="character" w:customStyle="1" w:styleId="FontStyle11">
    <w:name w:val="Font Style11"/>
    <w:basedOn w:val="DefaultParagraphFont"/>
    <w:uiPriority w:val="99"/>
    <w:rsid w:val="002A58AC"/>
    <w:rPr>
      <w:rFonts w:ascii="Calibri" w:hAnsi="Calibri" w:cs="Calibri"/>
      <w:b/>
      <w:bCs/>
      <w:sz w:val="38"/>
      <w:szCs w:val="38"/>
    </w:rPr>
  </w:style>
  <w:style w:type="paragraph" w:customStyle="1" w:styleId="Style6">
    <w:name w:val="Style6"/>
    <w:basedOn w:val="Normal"/>
    <w:uiPriority w:val="99"/>
    <w:rsid w:val="002A58AC"/>
    <w:pPr>
      <w:widowControl w:val="0"/>
      <w:autoSpaceDE w:val="0"/>
      <w:autoSpaceDN w:val="0"/>
      <w:adjustRightInd w:val="0"/>
      <w:spacing w:after="0" w:line="293" w:lineRule="exact"/>
    </w:pPr>
    <w:rPr>
      <w:rFonts w:ascii="Calibri" w:eastAsiaTheme="minorEastAsia" w:hAnsi="Calibri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190.png"/><Relationship Id="rId39" Type="http://schemas.openxmlformats.org/officeDocument/2006/relationships/image" Target="media/image27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6.jpg"/><Relationship Id="rId42" Type="http://schemas.openxmlformats.org/officeDocument/2006/relationships/image" Target="media/image32.png"/><Relationship Id="rId47" Type="http://schemas.openxmlformats.org/officeDocument/2006/relationships/theme" Target="theme/theme1.xml"/><Relationship Id="rId7" Type="http://schemas.openxmlformats.org/officeDocument/2006/relationships/image" Target="media/image2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8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0.jpg"/><Relationship Id="rId41" Type="http://schemas.openxmlformats.org/officeDocument/2006/relationships/image" Target="media/image29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10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1.png"/><Relationship Id="rId45" Type="http://schemas.openxmlformats.org/officeDocument/2006/relationships/image" Target="media/image34.jpe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1.png"/><Relationship Id="rId36" Type="http://schemas.openxmlformats.org/officeDocument/2006/relationships/image" Target="media/image28.gif"/><Relationship Id="rId10" Type="http://schemas.openxmlformats.org/officeDocument/2006/relationships/image" Target="media/image4.jpeg"/><Relationship Id="rId19" Type="http://schemas.openxmlformats.org/officeDocument/2006/relationships/image" Target="media/image13.png"/><Relationship Id="rId31" Type="http://schemas.openxmlformats.org/officeDocument/2006/relationships/image" Target="media/image23.png"/><Relationship Id="rId44" Type="http://schemas.openxmlformats.org/officeDocument/2006/relationships/image" Target="media/image33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jpg"/><Relationship Id="rId43" Type="http://schemas.openxmlformats.org/officeDocument/2006/relationships/image" Target="media/image320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21</Words>
  <Characters>9810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9-22T16:51:00Z</dcterms:created>
  <dcterms:modified xsi:type="dcterms:W3CDTF">2019-11-18T10:45:00Z</dcterms:modified>
</cp:coreProperties>
</file>